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C7AE3" w14:textId="0D75978D" w:rsidR="0035596C" w:rsidRDefault="004878B0" w:rsidP="009E73CC">
      <w:pPr>
        <w:jc w:val="center"/>
        <w:rPr>
          <w:rFonts w:ascii="Paganini Light" w:hAnsi="Paganini Light" w:cs="Arial"/>
          <w:b/>
          <w:smallCaps/>
          <w14:ligatures w14:val="standardContextual"/>
        </w:rPr>
      </w:pPr>
      <w:r w:rsidRPr="0090296C">
        <w:rPr>
          <w:rFonts w:ascii="Paganini Light" w:hAnsi="Paganini Light" w:cs="Arial"/>
          <w:b/>
          <w:smallCaps/>
          <w14:ligatures w14:val="standardContextual"/>
        </w:rPr>
        <w:t xml:space="preserve">Holy Eucharist </w:t>
      </w:r>
      <w:r w:rsidR="00265C35" w:rsidRPr="0090296C">
        <w:rPr>
          <w:rFonts w:ascii="Paganini Light" w:hAnsi="Paganini Light" w:cs="Arial"/>
          <w:b/>
          <w:smallCaps/>
          <w14:ligatures w14:val="standardContextual"/>
        </w:rPr>
        <w:t>on</w:t>
      </w:r>
      <w:r w:rsidR="00DE1D28" w:rsidRPr="0090296C">
        <w:rPr>
          <w:rFonts w:ascii="Paganini Light" w:hAnsi="Paganini Light" w:cs="Arial"/>
          <w:b/>
          <w:smallCaps/>
          <w14:ligatures w14:val="standardContextual"/>
        </w:rPr>
        <w:t xml:space="preserve"> </w:t>
      </w:r>
      <w:r w:rsidR="0035596C">
        <w:rPr>
          <w:rFonts w:ascii="Paganini Light" w:hAnsi="Paganini Light" w:cs="Arial"/>
          <w:b/>
          <w:smallCaps/>
          <w14:ligatures w14:val="standardContextual"/>
        </w:rPr>
        <w:t xml:space="preserve">the </w:t>
      </w:r>
      <w:r w:rsidR="00615940">
        <w:rPr>
          <w:rFonts w:ascii="Paganini Light" w:hAnsi="Paganini Light" w:cs="Arial"/>
          <w:b/>
          <w:smallCaps/>
          <w14:ligatures w14:val="standardContextual"/>
        </w:rPr>
        <w:t>S</w:t>
      </w:r>
      <w:r w:rsidR="001B3331">
        <w:rPr>
          <w:rFonts w:ascii="Paganini Light" w:hAnsi="Paganini Light" w:cs="Arial"/>
          <w:b/>
          <w:smallCaps/>
          <w14:ligatures w14:val="standardContextual"/>
        </w:rPr>
        <w:t>i</w:t>
      </w:r>
      <w:r w:rsidR="00615940">
        <w:rPr>
          <w:rFonts w:ascii="Paganini Light" w:hAnsi="Paganini Light" w:cs="Arial"/>
          <w:b/>
          <w:smallCaps/>
          <w14:ligatures w14:val="standardContextual"/>
        </w:rPr>
        <w:t>x</w:t>
      </w:r>
      <w:r w:rsidR="00175CA2">
        <w:rPr>
          <w:rFonts w:ascii="Paganini Light" w:hAnsi="Paganini Light" w:cs="Arial"/>
          <w:b/>
          <w:smallCaps/>
          <w14:ligatures w14:val="standardContextual"/>
        </w:rPr>
        <w:t>th</w:t>
      </w:r>
      <w:r w:rsidR="0035596C">
        <w:rPr>
          <w:rFonts w:ascii="Paganini Light" w:hAnsi="Paganini Light" w:cs="Arial"/>
          <w:b/>
          <w:smallCaps/>
          <w14:ligatures w14:val="standardContextual"/>
        </w:rPr>
        <w:t xml:space="preserve"> Sunday after Pentecost</w:t>
      </w:r>
    </w:p>
    <w:p w14:paraId="1AAF3B6D" w14:textId="064DDC7D" w:rsidR="00D9489E" w:rsidRPr="0035596C" w:rsidRDefault="0035596C" w:rsidP="009E73CC">
      <w:pPr>
        <w:jc w:val="center"/>
        <w:rPr>
          <w:rFonts w:ascii="Paganini Light" w:hAnsi="Paganini Light" w:cs="Arial"/>
          <w:b/>
          <w14:ligatures w14:val="standardContextual"/>
        </w:rPr>
      </w:pPr>
      <w:r w:rsidRPr="0035596C">
        <w:rPr>
          <w:rFonts w:ascii="Paganini Light" w:hAnsi="Paganini Light" w:cs="Arial"/>
          <w:b/>
          <w14:ligatures w14:val="standardContextual"/>
        </w:rPr>
        <w:t>Proper 1</w:t>
      </w:r>
      <w:r w:rsidR="00615940">
        <w:rPr>
          <w:rFonts w:ascii="Paganini Light" w:hAnsi="Paganini Light" w:cs="Arial"/>
          <w:b/>
          <w14:ligatures w14:val="standardContextual"/>
        </w:rPr>
        <w:t>6</w:t>
      </w:r>
    </w:p>
    <w:p w14:paraId="4F877E38" w14:textId="77777777" w:rsidR="00D9489E" w:rsidRPr="0090296C" w:rsidRDefault="00D9489E" w:rsidP="009E73CC">
      <w:pPr>
        <w:ind w:left="1440" w:hanging="1440"/>
        <w:jc w:val="center"/>
        <w:rPr>
          <w:rFonts w:ascii="Paganini Light" w:hAnsi="Paganini Light" w:cs="Arial"/>
          <w:b/>
          <w14:ligatures w14:val="standardContextual"/>
        </w:rPr>
      </w:pPr>
    </w:p>
    <w:p w14:paraId="455975D0" w14:textId="77777777" w:rsidR="00110B80" w:rsidRPr="0090296C" w:rsidRDefault="00110B80" w:rsidP="009E73CC">
      <w:pPr>
        <w:ind w:left="1440" w:hanging="1440"/>
        <w:rPr>
          <w:rFonts w:ascii="Paganini Light" w:hAnsi="Paganini Light" w:cs="Arial"/>
          <w:b/>
          <w14:ligatures w14:val="standardContextual"/>
        </w:rPr>
      </w:pPr>
    </w:p>
    <w:p w14:paraId="14B63C23" w14:textId="2E4D53CC" w:rsidR="00C117FF" w:rsidRPr="0090296C" w:rsidRDefault="00C117FF" w:rsidP="009E73CC">
      <w:pPr>
        <w:ind w:left="1440" w:hanging="1440"/>
        <w:rPr>
          <w:rFonts w:ascii="Paganini Light" w:hAnsi="Paganini Light" w:cs="Arial"/>
          <w:smallCaps/>
          <w:u w:val="single"/>
          <w14:ligatures w14:val="standardContextual"/>
        </w:rPr>
      </w:pPr>
      <w:r w:rsidRPr="0090296C">
        <w:rPr>
          <w:rFonts w:ascii="Paganini Light" w:hAnsi="Paganini Light" w:cs="Arial"/>
          <w:smallCaps/>
          <w:u w:val="single"/>
          <w14:ligatures w14:val="standardContextual"/>
        </w:rPr>
        <w:t>The Gathering of the Community</w:t>
      </w:r>
    </w:p>
    <w:p w14:paraId="395C27FC" w14:textId="1ECC7337" w:rsidR="000B722B" w:rsidRPr="0090296C" w:rsidRDefault="00D520DD"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resider</w:t>
      </w:r>
      <w:r w:rsidR="000B722B" w:rsidRPr="0090296C">
        <w:rPr>
          <w:rFonts w:ascii="Paganini Light" w:hAnsi="Paganini Light" w:cs="Arial"/>
          <w14:ligatures w14:val="standardContextual"/>
        </w:rPr>
        <w:tab/>
      </w:r>
      <w:r w:rsidR="00704A71">
        <w:rPr>
          <w:rFonts w:ascii="Paganini Light" w:hAnsi="Paganini Light" w:cs="Arial"/>
          <w14:ligatures w14:val="standardContextual"/>
        </w:rPr>
        <w:t>The grace of our Lord Jesus Christ,</w:t>
      </w:r>
      <w:r w:rsidR="00704A71">
        <w:rPr>
          <w:rFonts w:ascii="Paganini Light" w:hAnsi="Paganini Light" w:cs="Arial"/>
          <w14:ligatures w14:val="standardContextual"/>
        </w:rPr>
        <w:br/>
        <w:t>and the love of God,</w:t>
      </w:r>
      <w:r w:rsidR="00704A71">
        <w:rPr>
          <w:rFonts w:ascii="Paganini Light" w:hAnsi="Paganini Light" w:cs="Arial"/>
          <w14:ligatures w14:val="standardContextual"/>
        </w:rPr>
        <w:br/>
        <w:t>and the fellowship of the Holy Spirit</w:t>
      </w:r>
      <w:r w:rsidR="00704A71">
        <w:rPr>
          <w:rFonts w:ascii="Paganini Light" w:hAnsi="Paganini Light" w:cs="Arial"/>
          <w14:ligatures w14:val="standardContextual"/>
        </w:rPr>
        <w:br/>
        <w:t>be with you all.</w:t>
      </w:r>
    </w:p>
    <w:p w14:paraId="4DF8A30F" w14:textId="1A121C12" w:rsidR="009E73CC" w:rsidRDefault="000B722B" w:rsidP="00265C35">
      <w:pPr>
        <w:tabs>
          <w:tab w:val="left" w:pos="1440"/>
        </w:tabs>
        <w:ind w:left="1440" w:hanging="1440"/>
        <w:rPr>
          <w:rFonts w:ascii="Paganini Light" w:hAnsi="Paganini Light" w:cs="Arial"/>
          <w:u w:val="single"/>
        </w:rPr>
      </w:pPr>
      <w:r w:rsidRPr="0090296C">
        <w:rPr>
          <w:rFonts w:ascii="Paganini Light" w:hAnsi="Paganini Light" w:cs="Arial"/>
          <w:i/>
          <w14:ligatures w14:val="standardContextual"/>
        </w:rPr>
        <w:t>People</w:t>
      </w:r>
      <w:r w:rsidRPr="0090296C">
        <w:rPr>
          <w:rFonts w:ascii="Paganini Light" w:hAnsi="Paganini Light" w:cs="Arial"/>
          <w14:ligatures w14:val="standardContextual"/>
        </w:rPr>
        <w:tab/>
      </w:r>
      <w:r w:rsidR="00704A71">
        <w:rPr>
          <w:rFonts w:ascii="Paganini Light" w:hAnsi="Paganini Light" w:cs="Arial"/>
          <w:b/>
          <w14:ligatures w14:val="standardContextual"/>
        </w:rPr>
        <w:t>And also with you.</w:t>
      </w:r>
      <w:r w:rsidR="004878B0" w:rsidRPr="0090296C">
        <w:rPr>
          <w:rFonts w:ascii="Paganini Light" w:hAnsi="Paganini Light" w:cs="Arial"/>
          <w:b/>
          <w14:ligatures w14:val="standardContextual"/>
        </w:rPr>
        <w:br/>
      </w:r>
    </w:p>
    <w:p w14:paraId="43CBA100" w14:textId="77777777" w:rsidR="00704A71" w:rsidRPr="0090296C" w:rsidRDefault="00704A71" w:rsidP="00265C35">
      <w:pPr>
        <w:tabs>
          <w:tab w:val="left" w:pos="1440"/>
        </w:tabs>
        <w:ind w:left="1440" w:hanging="1440"/>
        <w:rPr>
          <w:rFonts w:ascii="Paganini Light" w:hAnsi="Paganini Light" w:cs="Arial"/>
          <w:u w:val="single"/>
        </w:rPr>
      </w:pPr>
    </w:p>
    <w:p w14:paraId="134D6CF9" w14:textId="11FF9653" w:rsidR="004878B0" w:rsidRPr="0090296C" w:rsidRDefault="004878B0" w:rsidP="004878B0">
      <w:pPr>
        <w:tabs>
          <w:tab w:val="left" w:pos="1440"/>
        </w:tabs>
        <w:ind w:left="1440" w:hanging="1440"/>
        <w:rPr>
          <w:rFonts w:ascii="Paganini Light" w:hAnsi="Paganini Light" w:cs="Arial"/>
        </w:rPr>
      </w:pPr>
      <w:r w:rsidRPr="0090296C">
        <w:rPr>
          <w:rFonts w:ascii="Paganini Light" w:hAnsi="Paganini Light" w:cs="Arial"/>
          <w:u w:val="single"/>
        </w:rPr>
        <w:t>Act of Praise</w:t>
      </w:r>
    </w:p>
    <w:p w14:paraId="78469A14" w14:textId="5CC104DD" w:rsidR="00952C4C" w:rsidRDefault="00C34DE7" w:rsidP="009E73CC">
      <w:pPr>
        <w:tabs>
          <w:tab w:val="left" w:pos="1440"/>
        </w:tabs>
        <w:ind w:left="1440" w:hanging="1440"/>
        <w:rPr>
          <w:rFonts w:ascii="Paganini Light" w:hAnsi="Paganini Light" w:cs="Arial"/>
        </w:rPr>
      </w:pPr>
      <w:r>
        <w:rPr>
          <w:rFonts w:ascii="Paganini Light" w:hAnsi="Paganini Light" w:cs="Arial"/>
        </w:rPr>
        <w:t>Blessed Jesus, at Your Word (CP 559)</w:t>
      </w:r>
    </w:p>
    <w:p w14:paraId="439C2DB6" w14:textId="77777777" w:rsidR="0099527E" w:rsidRDefault="0099527E" w:rsidP="009E73CC">
      <w:pPr>
        <w:tabs>
          <w:tab w:val="left" w:pos="1440"/>
        </w:tabs>
        <w:ind w:left="1440" w:hanging="1440"/>
        <w:rPr>
          <w:rFonts w:ascii="Paganini Light" w:hAnsi="Paganini Light" w:cs="Arial"/>
          <w:u w:val="single"/>
        </w:rPr>
      </w:pPr>
    </w:p>
    <w:p w14:paraId="086F95A0" w14:textId="59F6FCC2" w:rsidR="00C117FF" w:rsidRPr="0090296C" w:rsidRDefault="00C117FF" w:rsidP="009E73CC">
      <w:pPr>
        <w:tabs>
          <w:tab w:val="left" w:pos="1440"/>
        </w:tabs>
        <w:ind w:left="1440" w:hanging="1440"/>
        <w:rPr>
          <w:rFonts w:ascii="Paganini Light" w:hAnsi="Paganini Light" w:cs="Arial"/>
          <w:u w:val="single"/>
        </w:rPr>
      </w:pPr>
      <w:r w:rsidRPr="0090296C">
        <w:rPr>
          <w:rFonts w:ascii="Paganini Light" w:hAnsi="Paganini Light" w:cs="Arial"/>
          <w:u w:val="single"/>
        </w:rPr>
        <w:t xml:space="preserve">The Collect </w:t>
      </w:r>
      <w:r w:rsidR="00524EB5" w:rsidRPr="0090296C">
        <w:rPr>
          <w:rFonts w:ascii="Paganini Light" w:hAnsi="Paganini Light" w:cs="Arial"/>
          <w:u w:val="single"/>
        </w:rPr>
        <w:t xml:space="preserve">for </w:t>
      </w:r>
      <w:r w:rsidR="0035596C">
        <w:rPr>
          <w:rFonts w:ascii="Paganini Light" w:hAnsi="Paganini Light" w:cs="Arial"/>
          <w:u w:val="single"/>
        </w:rPr>
        <w:t xml:space="preserve">the </w:t>
      </w:r>
      <w:r w:rsidR="00355CA0">
        <w:rPr>
          <w:rFonts w:ascii="Paganini Light" w:hAnsi="Paganini Light" w:cs="Arial"/>
          <w:u w:val="single"/>
        </w:rPr>
        <w:t>S</w:t>
      </w:r>
      <w:r w:rsidR="00952C4C">
        <w:rPr>
          <w:rFonts w:ascii="Paganini Light" w:hAnsi="Paganini Light" w:cs="Arial"/>
          <w:u w:val="single"/>
        </w:rPr>
        <w:t>i</w:t>
      </w:r>
      <w:r w:rsidR="00355CA0">
        <w:rPr>
          <w:rFonts w:ascii="Paganini Light" w:hAnsi="Paganini Light" w:cs="Arial"/>
          <w:u w:val="single"/>
        </w:rPr>
        <w:t>x</w:t>
      </w:r>
      <w:r w:rsidR="00175CA2">
        <w:rPr>
          <w:rFonts w:ascii="Paganini Light" w:hAnsi="Paganini Light" w:cs="Arial"/>
          <w:u w:val="single"/>
        </w:rPr>
        <w:t>th</w:t>
      </w:r>
      <w:r w:rsidR="0035596C">
        <w:rPr>
          <w:rFonts w:ascii="Paganini Light" w:hAnsi="Paganini Light" w:cs="Arial"/>
          <w:u w:val="single"/>
        </w:rPr>
        <w:t xml:space="preserve"> Sunday after Pentecost</w:t>
      </w:r>
      <w:r w:rsidR="00175CA2">
        <w:rPr>
          <w:rFonts w:ascii="Paganini Light" w:hAnsi="Paganini Light" w:cs="Arial"/>
          <w:u w:val="single"/>
        </w:rPr>
        <w:t xml:space="preserve"> (</w:t>
      </w:r>
      <w:r w:rsidR="00952C4C">
        <w:rPr>
          <w:rFonts w:ascii="Paganini Light" w:hAnsi="Paganini Light" w:cs="Arial"/>
          <w:u w:val="single"/>
        </w:rPr>
        <w:t>A</w:t>
      </w:r>
      <w:r w:rsidR="0068288A">
        <w:rPr>
          <w:rFonts w:ascii="Paganini Light" w:hAnsi="Paganini Light" w:cs="Arial"/>
          <w:u w:val="single"/>
        </w:rPr>
        <w:t>C</w:t>
      </w:r>
      <w:r w:rsidR="00952C4C">
        <w:rPr>
          <w:rFonts w:ascii="Paganini Light" w:hAnsi="Paganini Light" w:cs="Arial"/>
          <w:u w:val="single"/>
        </w:rPr>
        <w:t>RCL</w:t>
      </w:r>
      <w:r w:rsidR="0038464A">
        <w:rPr>
          <w:rFonts w:ascii="Paganini Light" w:hAnsi="Paganini Light" w:cs="Arial"/>
          <w:u w:val="single"/>
        </w:rPr>
        <w:t xml:space="preserve"> Proper </w:t>
      </w:r>
      <w:r w:rsidR="00952C4C">
        <w:rPr>
          <w:rFonts w:ascii="Paganini Light" w:hAnsi="Paganini Light" w:cs="Arial"/>
          <w:u w:val="single"/>
        </w:rPr>
        <w:t>1</w:t>
      </w:r>
      <w:r w:rsidR="00355CA0">
        <w:rPr>
          <w:rFonts w:ascii="Paganini Light" w:hAnsi="Paganini Light" w:cs="Arial"/>
          <w:u w:val="single"/>
        </w:rPr>
        <w:t>6</w:t>
      </w:r>
      <w:r w:rsidR="0038464A">
        <w:rPr>
          <w:rFonts w:ascii="Paganini Light" w:hAnsi="Paganini Light" w:cs="Arial"/>
          <w:u w:val="single"/>
        </w:rPr>
        <w:t>C)</w:t>
      </w:r>
    </w:p>
    <w:p w14:paraId="444E58FF" w14:textId="472D49D3" w:rsidR="00E23C1F" w:rsidRPr="0090296C" w:rsidRDefault="00663F0D" w:rsidP="009E73CC">
      <w:pPr>
        <w:tabs>
          <w:tab w:val="left" w:pos="1440"/>
        </w:tabs>
        <w:ind w:left="1440" w:hanging="1440"/>
        <w:rPr>
          <w:rFonts w:ascii="Paganini Light" w:hAnsi="Paganini Light" w:cs="Arial"/>
        </w:rPr>
      </w:pPr>
      <w:r w:rsidRPr="0090296C">
        <w:rPr>
          <w:rFonts w:ascii="Paganini Light" w:hAnsi="Paganini Light" w:cs="Arial"/>
          <w:i/>
        </w:rPr>
        <w:t>Presider</w:t>
      </w:r>
      <w:r w:rsidR="00C117FF" w:rsidRPr="0090296C">
        <w:rPr>
          <w:rFonts w:ascii="Paganini Light" w:hAnsi="Paganini Light" w:cs="Arial"/>
          <w:i/>
        </w:rPr>
        <w:tab/>
      </w:r>
      <w:r w:rsidR="00C117FF" w:rsidRPr="0090296C">
        <w:rPr>
          <w:rFonts w:ascii="Paganini Light" w:hAnsi="Paganini Light" w:cs="Arial"/>
        </w:rPr>
        <w:t>Let us pray.</w:t>
      </w:r>
      <w:r w:rsidR="00C117FF" w:rsidRPr="0090296C">
        <w:rPr>
          <w:rFonts w:ascii="Paganini Light" w:hAnsi="Paganini Light" w:cs="Arial"/>
        </w:rPr>
        <w:br/>
      </w:r>
    </w:p>
    <w:p w14:paraId="679492F2" w14:textId="4AFFA2F7" w:rsidR="00C117FF" w:rsidRPr="0090296C" w:rsidRDefault="00E23C1F" w:rsidP="00355CA0">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rPr>
        <w:tab/>
      </w:r>
      <w:r w:rsidR="00355CA0" w:rsidRPr="00355CA0">
        <w:rPr>
          <w:rFonts w:ascii="Paganini Light" w:hAnsi="Paganini Light" w:cs="Arial"/>
          <w:color w:val="111111"/>
          <w:shd w:val="clear" w:color="auto" w:fill="FFFFFF"/>
        </w:rPr>
        <w:t>Eternal God,</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you draw near to us in Christ</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and make yourself our guest:</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amid the cares of our daily lives,</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alert us to your presence</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and make us attentive to your voice,</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so that we may treasure your word above all else.</w:t>
      </w:r>
      <w:r w:rsidR="00355CA0">
        <w:rPr>
          <w:rFonts w:ascii="Paganini Light" w:hAnsi="Paganini Light" w:cs="Arial"/>
          <w:color w:val="111111"/>
          <w:shd w:val="clear" w:color="auto" w:fill="FFFFFF"/>
        </w:rPr>
        <w:br/>
      </w:r>
      <w:r w:rsidR="00355CA0" w:rsidRPr="00355CA0">
        <w:rPr>
          <w:rFonts w:ascii="Paganini Light" w:hAnsi="Paganini Light" w:cs="Arial"/>
          <w:color w:val="111111"/>
          <w:shd w:val="clear" w:color="auto" w:fill="FFFFFF"/>
        </w:rPr>
        <w:t>We ask this through Jesus Christ, your Son.</w:t>
      </w:r>
    </w:p>
    <w:p w14:paraId="129D86DC" w14:textId="27F055DD" w:rsidR="00C117FF" w:rsidRPr="0090296C" w:rsidRDefault="00C117FF" w:rsidP="009E73CC">
      <w:pPr>
        <w:tabs>
          <w:tab w:val="left" w:pos="1440"/>
        </w:tabs>
        <w:ind w:left="1440" w:hanging="1440"/>
        <w:rPr>
          <w:rFonts w:ascii="Paganini Light" w:hAnsi="Paganini Light" w:cs="Arial"/>
        </w:rPr>
      </w:pPr>
      <w:r w:rsidRPr="0090296C">
        <w:rPr>
          <w:rFonts w:ascii="Paganini Light" w:hAnsi="Paganini Light" w:cs="Arial"/>
          <w:i/>
        </w:rPr>
        <w:t>People</w:t>
      </w:r>
      <w:r w:rsidRPr="0090296C">
        <w:rPr>
          <w:rFonts w:ascii="Paganini Light" w:hAnsi="Paganini Light" w:cs="Arial"/>
          <w:i/>
        </w:rPr>
        <w:tab/>
      </w:r>
      <w:r w:rsidRPr="0090296C">
        <w:rPr>
          <w:rFonts w:ascii="Paganini Light" w:hAnsi="Paganini Light" w:cs="Arial"/>
          <w:b/>
        </w:rPr>
        <w:t>Amen.</w:t>
      </w:r>
    </w:p>
    <w:p w14:paraId="4A1AC618" w14:textId="77777777" w:rsidR="00C117FF" w:rsidRPr="0090296C" w:rsidRDefault="00C117FF" w:rsidP="009E73CC">
      <w:pPr>
        <w:tabs>
          <w:tab w:val="left" w:pos="1440"/>
        </w:tabs>
        <w:ind w:left="1440" w:hanging="1440"/>
        <w:rPr>
          <w:rFonts w:ascii="Paganini Light" w:hAnsi="Paganini Light" w:cs="Arial"/>
        </w:rPr>
      </w:pPr>
    </w:p>
    <w:p w14:paraId="341C7B46" w14:textId="23FD1953" w:rsidR="00524EB5" w:rsidRPr="0090296C" w:rsidRDefault="00524EB5" w:rsidP="009E73CC">
      <w:pPr>
        <w:tabs>
          <w:tab w:val="left" w:pos="1440"/>
        </w:tabs>
        <w:ind w:left="1440" w:hanging="1440"/>
        <w:rPr>
          <w:rFonts w:ascii="Paganini Light" w:hAnsi="Paganini Light" w:cs="Arial"/>
        </w:rPr>
      </w:pPr>
    </w:p>
    <w:p w14:paraId="3FC14CC9" w14:textId="72590745" w:rsidR="0032332A" w:rsidRPr="0090296C" w:rsidRDefault="0032332A" w:rsidP="009E73CC">
      <w:pPr>
        <w:tabs>
          <w:tab w:val="left" w:pos="1440"/>
        </w:tabs>
        <w:ind w:left="1440" w:hanging="1440"/>
        <w:rPr>
          <w:rFonts w:ascii="Paganini Light" w:hAnsi="Paganini Light" w:cs="Arial"/>
        </w:rPr>
      </w:pPr>
      <w:r w:rsidRPr="0090296C">
        <w:rPr>
          <w:rFonts w:ascii="Paganini Light" w:hAnsi="Paganini Light" w:cs="Arial"/>
          <w:u w:val="single"/>
        </w:rPr>
        <w:t>Children’s Message</w:t>
      </w:r>
    </w:p>
    <w:p w14:paraId="4554EFCA" w14:textId="77777777" w:rsidR="005579DC" w:rsidRPr="0090296C" w:rsidRDefault="005579DC">
      <w:pPr>
        <w:contextualSpacing w:val="0"/>
        <w:rPr>
          <w:rFonts w:ascii="Paganini Light" w:hAnsi="Paganini Light" w:cs="Arial"/>
          <w:smallCaps/>
          <w:u w:val="single"/>
        </w:rPr>
      </w:pPr>
      <w:r w:rsidRPr="0090296C">
        <w:rPr>
          <w:rFonts w:ascii="Paganini Light" w:hAnsi="Paganini Light" w:cs="Arial"/>
          <w:smallCaps/>
          <w:u w:val="single"/>
        </w:rPr>
        <w:br w:type="page"/>
      </w:r>
    </w:p>
    <w:p w14:paraId="002E5326" w14:textId="2DBCF6CD" w:rsidR="00C117FF" w:rsidRPr="0090296C" w:rsidRDefault="00C117FF" w:rsidP="009E73CC">
      <w:pPr>
        <w:tabs>
          <w:tab w:val="left" w:pos="1440"/>
        </w:tabs>
        <w:ind w:left="1440" w:hanging="1440"/>
        <w:rPr>
          <w:rFonts w:ascii="Paganini Light" w:hAnsi="Paganini Light" w:cs="Arial"/>
          <w:smallCaps/>
        </w:rPr>
      </w:pPr>
      <w:r w:rsidRPr="0090296C">
        <w:rPr>
          <w:rFonts w:ascii="Paganini Light" w:hAnsi="Paganini Light" w:cs="Arial"/>
          <w:smallCaps/>
          <w:u w:val="single"/>
        </w:rPr>
        <w:lastRenderedPageBreak/>
        <w:t>The Proclamation of the Word</w:t>
      </w:r>
    </w:p>
    <w:p w14:paraId="71FCE5B9" w14:textId="77777777" w:rsidR="00C117FF" w:rsidRPr="0090296C" w:rsidRDefault="00C117FF" w:rsidP="009E73CC">
      <w:pPr>
        <w:tabs>
          <w:tab w:val="left" w:pos="1440"/>
        </w:tabs>
        <w:ind w:left="1440" w:hanging="1440"/>
        <w:rPr>
          <w:rFonts w:ascii="Paganini Light" w:hAnsi="Paganini Light" w:cs="Arial"/>
          <w14:ligatures w14:val="standardContextual"/>
        </w:rPr>
      </w:pPr>
    </w:p>
    <w:p w14:paraId="44B92DA5" w14:textId="4432B875" w:rsidR="00A067DB" w:rsidRPr="0090296C" w:rsidRDefault="00A067DB"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t>The First Reading (</w:t>
      </w:r>
      <w:r w:rsidR="00952C4C">
        <w:rPr>
          <w:rFonts w:ascii="Paganini Light" w:hAnsi="Paganini Light" w:cs="Arial"/>
          <w:u w:val="single"/>
          <w14:ligatures w14:val="standardContextual"/>
        </w:rPr>
        <w:t xml:space="preserve">Amos </w:t>
      </w:r>
      <w:r w:rsidR="00355CA0">
        <w:rPr>
          <w:rFonts w:ascii="Paganini Light" w:hAnsi="Paganini Light" w:cs="Arial"/>
          <w:u w:val="single"/>
          <w14:ligatures w14:val="standardContextual"/>
        </w:rPr>
        <w:t>8.1-12</w:t>
      </w:r>
      <w:r w:rsidRPr="0090296C">
        <w:rPr>
          <w:rFonts w:ascii="Paganini Light" w:hAnsi="Paganini Light" w:cs="Arial"/>
          <w:u w:val="single"/>
          <w14:ligatures w14:val="standardContextual"/>
        </w:rPr>
        <w:t>)</w:t>
      </w:r>
    </w:p>
    <w:p w14:paraId="00127A30" w14:textId="0114D301" w:rsidR="00B211D3" w:rsidRPr="0090296C" w:rsidRDefault="00D520DD" w:rsidP="0035596C">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14:ligatures w14:val="standardContextual"/>
        </w:rPr>
        <w:t>Reader</w:t>
      </w:r>
      <w:r w:rsidRPr="0090296C">
        <w:rPr>
          <w:rFonts w:ascii="Paganini Light" w:hAnsi="Paganini Light" w:cs="Arial"/>
          <w:i/>
          <w14:ligatures w14:val="standardContextual"/>
        </w:rPr>
        <w:tab/>
      </w:r>
      <w:r w:rsidR="00E23C1F" w:rsidRPr="0090296C">
        <w:rPr>
          <w:rFonts w:ascii="Paganini Light" w:hAnsi="Paganini Light" w:cs="Arial"/>
          <w14:ligatures w14:val="standardContextual"/>
        </w:rPr>
        <w:t xml:space="preserve">A reading from the </w:t>
      </w:r>
      <w:r w:rsidR="00952C4C">
        <w:rPr>
          <w:rFonts w:ascii="Paganini Light" w:hAnsi="Paganini Light" w:cs="Arial"/>
          <w14:ligatures w14:val="standardContextual"/>
        </w:rPr>
        <w:t>book of Amos</w:t>
      </w:r>
      <w:r w:rsidR="0090296C">
        <w:rPr>
          <w:rFonts w:ascii="Paganini Light" w:hAnsi="Paganini Light" w:cs="Arial"/>
          <w14:ligatures w14:val="standardContextual"/>
        </w:rPr>
        <w:t>:</w:t>
      </w:r>
      <w:r w:rsidR="00E23C1F" w:rsidRPr="0090296C">
        <w:rPr>
          <w:rFonts w:ascii="Paganini Light" w:hAnsi="Paganini Light" w:cs="Arial"/>
          <w:i/>
          <w14:ligatures w14:val="standardContextual"/>
        </w:rPr>
        <w:br/>
      </w:r>
      <w:r w:rsidR="00E23C1F" w:rsidRPr="0090296C">
        <w:rPr>
          <w:rFonts w:ascii="Paganini Light" w:hAnsi="Paganini Light" w:cs="Arial"/>
          <w:i/>
          <w14:ligatures w14:val="standardContextual"/>
        </w:rPr>
        <w:br/>
      </w:r>
      <w:r w:rsidR="00355CA0" w:rsidRPr="00355CA0">
        <w:rPr>
          <w:rFonts w:ascii="Paganini Light" w:hAnsi="Paganini Light" w:cs="Arial"/>
          <w:color w:val="111111"/>
          <w:shd w:val="clear" w:color="auto" w:fill="FFFFFF"/>
        </w:rPr>
        <w:t xml:space="preserve">This is what the Lord God showed me - a basket of summer fruit. He said, "Amos, what do you see?" And I said, "A basket of summer fruit." Then the Lord said to me, "The end has come upon my people Israel; I will never again pass them by. The songs of the temple shall become wailings in that day," says the Lord God; "the dead bodies shall be many, cast out in every place. Be silent!" Hear this, you that trample on the needy, and bring to ruin the poor of the land, saying, "When will the new moon be over so that we may sell grain; and the sabbath, so that we may offer wheat for sale? We will make the ephah small and the shekel great, and practise deceit with false balances, buying the poor for silver and the needy for a pair of sandals, and selling the sweepings of the wheat." The Lord has sworn by the pride of Jacob: </w:t>
      </w:r>
      <w:proofErr w:type="gramStart"/>
      <w:r w:rsidR="00355CA0" w:rsidRPr="00355CA0">
        <w:rPr>
          <w:rFonts w:ascii="Paganini Light" w:hAnsi="Paganini Light" w:cs="Arial"/>
          <w:color w:val="111111"/>
          <w:shd w:val="clear" w:color="auto" w:fill="FFFFFF"/>
        </w:rPr>
        <w:t>Surely</w:t>
      </w:r>
      <w:proofErr w:type="gramEnd"/>
      <w:r w:rsidR="00355CA0" w:rsidRPr="00355CA0">
        <w:rPr>
          <w:rFonts w:ascii="Paganini Light" w:hAnsi="Paganini Light" w:cs="Arial"/>
          <w:color w:val="111111"/>
          <w:shd w:val="clear" w:color="auto" w:fill="FFFFFF"/>
        </w:rPr>
        <w:t xml:space="preserve"> I will never forget any of their deeds. Shall not the land tremble on this account, and everyone mourn who lives in it, and all of it rise like the Nile, and be tossed about and sink again, like the Nile of Egypt? On that day, says the Lord God, I will make the sun go down at noon, and darken the earth in broad daylight. I will turn your feasts into mourning, and all your songs into lamentation; I will bring sackcloth on all loins, and baldness on every head; I will make it like the mourning for an only son, and the end of it like a bitter day. The time is surely coming, says the Lord God, when I will send a famine on the land; not a famine of bread, or a thirst for water, but of hearing the words of the Lord. They shall wander from sea to sea, and from north to east; they shall run to and </w:t>
      </w:r>
      <w:proofErr w:type="spellStart"/>
      <w:r w:rsidR="00355CA0" w:rsidRPr="00355CA0">
        <w:rPr>
          <w:rFonts w:ascii="Paganini Light" w:hAnsi="Paganini Light" w:cs="Arial"/>
          <w:color w:val="111111"/>
          <w:shd w:val="clear" w:color="auto" w:fill="FFFFFF"/>
        </w:rPr>
        <w:t>fro</w:t>
      </w:r>
      <w:proofErr w:type="spellEnd"/>
      <w:r w:rsidR="00355CA0" w:rsidRPr="00355CA0">
        <w:rPr>
          <w:rFonts w:ascii="Paganini Light" w:hAnsi="Paganini Light" w:cs="Arial"/>
          <w:color w:val="111111"/>
          <w:shd w:val="clear" w:color="auto" w:fill="FFFFFF"/>
        </w:rPr>
        <w:t>, seeking the word of the Lord, but they shall not find it.</w:t>
      </w:r>
      <w:r w:rsidR="002D740F" w:rsidRPr="0090296C">
        <w:rPr>
          <w:rFonts w:ascii="Paganini Light" w:hAnsi="Paganini Light" w:cs="Arial"/>
          <w:color w:val="111111"/>
          <w:shd w:val="clear" w:color="auto" w:fill="FFFFFF"/>
        </w:rPr>
        <w:br/>
      </w:r>
      <w:r w:rsidR="00E23C1F" w:rsidRPr="0090296C">
        <w:rPr>
          <w:rFonts w:ascii="Paganini Light" w:hAnsi="Paganini Light" w:cs="Arial"/>
          <w:color w:val="111111"/>
          <w:shd w:val="clear" w:color="auto" w:fill="FFFFFF"/>
        </w:rPr>
        <w:br/>
        <w:t>Hear what the Spirit is saying to the Church.</w:t>
      </w:r>
    </w:p>
    <w:p w14:paraId="458E6060" w14:textId="5784B6D3" w:rsidR="00E23C1F" w:rsidRPr="0090296C" w:rsidRDefault="00E23C1F" w:rsidP="009E73CC">
      <w:pPr>
        <w:tabs>
          <w:tab w:val="left" w:pos="1440"/>
        </w:tabs>
        <w:ind w:left="1440" w:hanging="1440"/>
        <w:rPr>
          <w:rFonts w:ascii="Paganini Light" w:hAnsi="Paganini Light" w:cs="Arial"/>
          <w:u w:val="single"/>
          <w14:ligatures w14:val="standardContextual"/>
        </w:rPr>
      </w:pPr>
      <w:r w:rsidRPr="0090296C">
        <w:rPr>
          <w:rFonts w:ascii="Paganini Light" w:hAnsi="Paganini Light" w:cs="Arial"/>
          <w:i/>
          <w14:ligatures w14:val="standardContextual"/>
        </w:rPr>
        <w:t>People</w:t>
      </w:r>
      <w:r w:rsidRPr="0090296C">
        <w:rPr>
          <w:rFonts w:ascii="Paganini Light" w:hAnsi="Paganini Light" w:cs="Arial"/>
          <w:i/>
          <w14:ligatures w14:val="standardContextual"/>
        </w:rPr>
        <w:tab/>
      </w:r>
      <w:r w:rsidRPr="0090296C">
        <w:rPr>
          <w:rFonts w:ascii="Paganini Light" w:hAnsi="Paganini Light" w:cs="Arial"/>
          <w:b/>
          <w14:ligatures w14:val="standardContextual"/>
        </w:rPr>
        <w:t>Thanks be to God.</w:t>
      </w:r>
    </w:p>
    <w:p w14:paraId="2A27B2BD" w14:textId="1966AA47" w:rsidR="00F63EDE" w:rsidRPr="0090296C" w:rsidRDefault="00F63EDE" w:rsidP="009E73CC">
      <w:pPr>
        <w:rPr>
          <w:rFonts w:ascii="Paganini Light" w:hAnsi="Paganini Light" w:cs="Arial"/>
          <w:u w:val="single"/>
          <w14:ligatures w14:val="standardContextual"/>
        </w:rPr>
      </w:pPr>
    </w:p>
    <w:p w14:paraId="7E8D673B" w14:textId="77777777" w:rsidR="00E23C1F" w:rsidRPr="0090296C" w:rsidRDefault="00E23C1F" w:rsidP="009E73CC">
      <w:pPr>
        <w:rPr>
          <w:rFonts w:ascii="Paganini Light" w:hAnsi="Paganini Light" w:cs="Arial"/>
          <w:u w:val="single"/>
          <w14:ligatures w14:val="standardContextual"/>
        </w:rPr>
      </w:pPr>
      <w:r w:rsidRPr="0090296C">
        <w:rPr>
          <w:rFonts w:ascii="Paganini Light" w:hAnsi="Paganini Light" w:cs="Arial"/>
          <w:u w:val="single"/>
          <w14:ligatures w14:val="standardContextual"/>
        </w:rPr>
        <w:br w:type="page"/>
      </w:r>
    </w:p>
    <w:p w14:paraId="72404C06" w14:textId="115A7BC1" w:rsidR="00A067DB" w:rsidRPr="0090296C" w:rsidRDefault="00D520DD" w:rsidP="009E73CC">
      <w:pPr>
        <w:tabs>
          <w:tab w:val="left" w:pos="1440"/>
        </w:tabs>
        <w:ind w:left="1440" w:hanging="1440"/>
        <w:rPr>
          <w:rFonts w:ascii="Paganini Light" w:hAnsi="Paganini Light" w:cs="Arial"/>
          <w:u w:val="single"/>
          <w14:ligatures w14:val="standardContextual"/>
        </w:rPr>
      </w:pPr>
      <w:r w:rsidRPr="0090296C">
        <w:rPr>
          <w:rFonts w:ascii="Paganini Light" w:hAnsi="Paganini Light" w:cs="Arial"/>
          <w:u w:val="single"/>
          <w14:ligatures w14:val="standardContextual"/>
        </w:rPr>
        <w:lastRenderedPageBreak/>
        <w:t>The Psalm</w:t>
      </w:r>
      <w:r w:rsidR="0035596C">
        <w:rPr>
          <w:rFonts w:ascii="Paganini Light" w:hAnsi="Paganini Light" w:cs="Arial"/>
          <w:u w:val="single"/>
          <w14:ligatures w14:val="standardContextual"/>
        </w:rPr>
        <w:t>s</w:t>
      </w:r>
      <w:r w:rsidRPr="0090296C">
        <w:rPr>
          <w:rFonts w:ascii="Paganini Light" w:hAnsi="Paganini Light" w:cs="Arial"/>
          <w:u w:val="single"/>
          <w14:ligatures w14:val="standardContextual"/>
        </w:rPr>
        <w:t xml:space="preserve"> (</w:t>
      </w:r>
      <w:r w:rsidR="004972EF">
        <w:rPr>
          <w:rFonts w:ascii="Paganini Light" w:hAnsi="Paganini Light" w:cs="Arial"/>
          <w:u w:val="single"/>
          <w14:ligatures w14:val="standardContextual"/>
        </w:rPr>
        <w:t>52</w:t>
      </w:r>
      <w:r w:rsidRPr="0090296C">
        <w:rPr>
          <w:rFonts w:ascii="Paganini Light" w:hAnsi="Paganini Light" w:cs="Arial"/>
          <w:u w:val="single"/>
          <w14:ligatures w14:val="standardContextual"/>
        </w:rPr>
        <w:t>)</w:t>
      </w:r>
    </w:p>
    <w:p w14:paraId="47E4A383" w14:textId="20B57B0C" w:rsidR="00C5010A" w:rsidRPr="0090296C" w:rsidRDefault="00C5010A" w:rsidP="009E73CC">
      <w:pPr>
        <w:tabs>
          <w:tab w:val="left" w:pos="1440"/>
        </w:tabs>
        <w:ind w:left="1440" w:hanging="1440"/>
        <w:rPr>
          <w:rFonts w:ascii="Paganini Light" w:hAnsi="Paganini Light" w:cs="Arial"/>
          <w:i/>
          <w14:ligatures w14:val="standardContextual"/>
        </w:rPr>
      </w:pPr>
      <w:r w:rsidRPr="0090296C">
        <w:rPr>
          <w:rFonts w:ascii="Paganini Light" w:hAnsi="Paganini Light" w:cs="Arial"/>
          <w:i/>
          <w14:ligatures w14:val="standardContextual"/>
        </w:rPr>
        <w:t>Cantor sings the refrain once. Everyone sings the refrain together.</w:t>
      </w:r>
    </w:p>
    <w:p w14:paraId="1A0DDBC9" w14:textId="637EDE6D" w:rsidR="00C5010A" w:rsidRDefault="00C5010A" w:rsidP="009E73CC">
      <w:pPr>
        <w:tabs>
          <w:tab w:val="left" w:pos="1440"/>
        </w:tabs>
        <w:ind w:left="1440" w:hanging="1440"/>
        <w:rPr>
          <w:rFonts w:ascii="Paganini Light" w:hAnsi="Paganini Light" w:cs="Arial"/>
          <w:i/>
          <w14:ligatures w14:val="standardContextual"/>
        </w:rPr>
      </w:pPr>
      <w:r w:rsidRPr="0090296C">
        <w:rPr>
          <w:rFonts w:ascii="Paganini Light" w:hAnsi="Paganini Light" w:cs="Arial"/>
          <w:i/>
          <w14:ligatures w14:val="standardContextual"/>
        </w:rPr>
        <w:t>Cantor sings the verses. Everyone sings the refrains.</w:t>
      </w:r>
    </w:p>
    <w:p w14:paraId="369D5175" w14:textId="6F0265EF" w:rsidR="00976760" w:rsidRDefault="004972EF">
      <w:pPr>
        <w:contextualSpacing w:val="0"/>
        <w:rPr>
          <w:rFonts w:ascii="Paganini Light" w:hAnsi="Paganini Light" w:cs="Arial"/>
          <w:u w:val="single"/>
          <w14:ligatures w14:val="standardContextual"/>
        </w:rPr>
      </w:pPr>
      <w:r>
        <w:rPr>
          <w:rFonts w:ascii="Paganini Light" w:hAnsi="Paganini Light" w:cs="Arial"/>
          <w:noProof/>
          <w14:ligatures w14:val="standardContextual"/>
        </w:rPr>
        <w:drawing>
          <wp:inline distT="0" distB="0" distL="0" distR="0" wp14:anchorId="11C06696" wp14:editId="04DF28FD">
            <wp:extent cx="5838825" cy="69947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l="4013" t="12391" r="16533" b="14127"/>
                    <a:stretch/>
                  </pic:blipFill>
                  <pic:spPr bwMode="auto">
                    <a:xfrm>
                      <a:off x="0" y="0"/>
                      <a:ext cx="5844560" cy="7001664"/>
                    </a:xfrm>
                    <a:prstGeom prst="rect">
                      <a:avLst/>
                    </a:prstGeom>
                    <a:noFill/>
                    <a:ln>
                      <a:noFill/>
                    </a:ln>
                    <a:extLst>
                      <a:ext uri="{53640926-AAD7-44D8-BBD7-CCE9431645EC}">
                        <a14:shadowObscured xmlns:a14="http://schemas.microsoft.com/office/drawing/2010/main"/>
                      </a:ext>
                    </a:extLst>
                  </pic:spPr>
                </pic:pic>
              </a:graphicData>
            </a:graphic>
          </wp:inline>
        </w:drawing>
      </w:r>
    </w:p>
    <w:p w14:paraId="72F66650" w14:textId="77777777" w:rsidR="00976760" w:rsidRDefault="00976760">
      <w:pPr>
        <w:contextualSpacing w:val="0"/>
        <w:rPr>
          <w:rFonts w:ascii="Paganini Light" w:hAnsi="Paganini Light" w:cs="Arial"/>
          <w:u w:val="single"/>
          <w14:ligatures w14:val="standardContextual"/>
        </w:rPr>
      </w:pPr>
      <w:r>
        <w:rPr>
          <w:rFonts w:ascii="Paganini Light" w:hAnsi="Paganini Light" w:cs="Arial"/>
          <w:u w:val="single"/>
          <w14:ligatures w14:val="standardContextual"/>
        </w:rPr>
        <w:br w:type="page"/>
      </w:r>
    </w:p>
    <w:p w14:paraId="494B5AC6" w14:textId="74BD579A" w:rsidR="00031013" w:rsidRPr="0090296C" w:rsidRDefault="00031013"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lastRenderedPageBreak/>
        <w:t>The Second Reading (</w:t>
      </w:r>
      <w:r w:rsidR="00952C4C">
        <w:rPr>
          <w:rFonts w:ascii="Paganini Light" w:hAnsi="Paganini Light" w:cs="Arial"/>
          <w:u w:val="single"/>
          <w14:ligatures w14:val="standardContextual"/>
        </w:rPr>
        <w:t>Colossians 1.</w:t>
      </w:r>
      <w:r w:rsidR="00D41E7D">
        <w:rPr>
          <w:rFonts w:ascii="Paganini Light" w:hAnsi="Paganini Light" w:cs="Arial"/>
          <w:u w:val="single"/>
          <w14:ligatures w14:val="standardContextual"/>
        </w:rPr>
        <w:t>15</w:t>
      </w:r>
      <w:r w:rsidR="00952C4C">
        <w:rPr>
          <w:rFonts w:ascii="Paganini Light" w:hAnsi="Paganini Light" w:cs="Arial"/>
          <w:u w:val="single"/>
          <w14:ligatures w14:val="standardContextual"/>
        </w:rPr>
        <w:t>-</w:t>
      </w:r>
      <w:r w:rsidR="00D41E7D">
        <w:rPr>
          <w:rFonts w:ascii="Paganini Light" w:hAnsi="Paganini Light" w:cs="Arial"/>
          <w:u w:val="single"/>
          <w14:ligatures w14:val="standardContextual"/>
        </w:rPr>
        <w:t>28</w:t>
      </w:r>
      <w:r w:rsidR="002D740F" w:rsidRPr="0090296C">
        <w:rPr>
          <w:rFonts w:ascii="Paganini Light" w:hAnsi="Paganini Light" w:cs="Arial"/>
          <w:u w:val="single"/>
          <w14:ligatures w14:val="standardContextual"/>
        </w:rPr>
        <w:t>)</w:t>
      </w:r>
    </w:p>
    <w:p w14:paraId="43ECF729" w14:textId="2D5A2E3B" w:rsidR="00031013" w:rsidRPr="0090296C" w:rsidRDefault="00D520DD" w:rsidP="00175CA2">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color w:val="111111"/>
          <w:shd w:val="clear" w:color="auto" w:fill="FFFFFF"/>
        </w:rPr>
        <w:t>Reader</w:t>
      </w:r>
      <w:r w:rsidRPr="0090296C">
        <w:rPr>
          <w:rFonts w:ascii="Paganini Light" w:hAnsi="Paganini Light" w:cs="Arial"/>
          <w:i/>
          <w:color w:val="111111"/>
          <w:shd w:val="clear" w:color="auto" w:fill="FFFFFF"/>
        </w:rPr>
        <w:tab/>
      </w:r>
      <w:r w:rsidR="00E23C1F" w:rsidRPr="0090296C">
        <w:rPr>
          <w:rFonts w:ascii="Paganini Light" w:hAnsi="Paganini Light" w:cs="Arial"/>
          <w:color w:val="111111"/>
          <w:shd w:val="clear" w:color="auto" w:fill="FFFFFF"/>
        </w:rPr>
        <w:t xml:space="preserve">A reading from </w:t>
      </w:r>
      <w:r w:rsidR="00EE094B" w:rsidRPr="0090296C">
        <w:rPr>
          <w:rFonts w:ascii="Paganini Light" w:hAnsi="Paganini Light" w:cs="Arial"/>
          <w:color w:val="111111"/>
          <w:shd w:val="clear" w:color="auto" w:fill="FFFFFF"/>
        </w:rPr>
        <w:t xml:space="preserve">Paul’s letter to the </w:t>
      </w:r>
      <w:r w:rsidR="00952C4C">
        <w:rPr>
          <w:rFonts w:ascii="Paganini Light" w:hAnsi="Paganini Light" w:cs="Arial"/>
          <w:color w:val="111111"/>
          <w:shd w:val="clear" w:color="auto" w:fill="FFFFFF"/>
        </w:rPr>
        <w:t>Colossian</w:t>
      </w:r>
      <w:r w:rsidR="00C74CCE" w:rsidRPr="0090296C">
        <w:rPr>
          <w:rFonts w:ascii="Paganini Light" w:hAnsi="Paganini Light" w:cs="Arial"/>
          <w:color w:val="111111"/>
          <w:shd w:val="clear" w:color="auto" w:fill="FFFFFF"/>
        </w:rPr>
        <w:t>s</w:t>
      </w:r>
      <w:r w:rsidR="00E23C1F" w:rsidRPr="0090296C">
        <w:rPr>
          <w:rFonts w:ascii="Paganini Light" w:hAnsi="Paganini Light" w:cs="Arial"/>
          <w:color w:val="111111"/>
          <w:shd w:val="clear" w:color="auto" w:fill="FFFFFF"/>
        </w:rPr>
        <w:t>:</w:t>
      </w:r>
      <w:r w:rsidR="002D740F" w:rsidRPr="0090296C">
        <w:rPr>
          <w:rFonts w:ascii="Paganini Light" w:hAnsi="Paganini Light" w:cs="Arial"/>
          <w:color w:val="111111"/>
          <w:shd w:val="clear" w:color="auto" w:fill="FFFFFF"/>
        </w:rPr>
        <w:br/>
      </w:r>
      <w:r w:rsidR="00E23C1F" w:rsidRPr="0090296C">
        <w:rPr>
          <w:rFonts w:ascii="Paganini Light" w:hAnsi="Paganini Light" w:cs="Arial"/>
          <w:i/>
          <w:color w:val="111111"/>
          <w:shd w:val="clear" w:color="auto" w:fill="FFFFFF"/>
        </w:rPr>
        <w:br/>
      </w:r>
      <w:r w:rsidR="00D41E7D" w:rsidRPr="00D41E7D">
        <w:rPr>
          <w:rFonts w:ascii="Paganini Light" w:hAnsi="Paganini Light" w:cs="Arial"/>
          <w:color w:val="111111"/>
          <w:shd w:val="clear" w:color="auto" w:fill="FFFFFF"/>
        </w:rPr>
        <w:t xml:space="preserve">He is the image of the invisible God, the firstborn of all creation; for in him all things in heaven and on earth were created, things visible and invisible, whether thrones or dominions or rulers or powers all things have been created through him and for him. He himself is before all things, and in him all things hold together. He is the head of the body, the church; he is the beginning, the firstborn from the dead, so that he might come to have first place in everything. For in him all the fullness of God was pleased to dwell, and through him God was pleased to reconcile to himself all things, whether on earth or in heaven, by making peace through the blood of his cross. And you who were once estranged and hostile in mind, doing evil deeds, he has now reconciled in his fleshly body through death, so as to present you holy and blameless and irreproachable before him provided that you continue securely established and steadfast in the faith, without shifting from the hope promised by the gospel that you heard, which has been proclaimed to every creature under heaven. I, Paul, became a servant of this gospel. I am now rejoicing in my sufferings for your sake, and in my </w:t>
      </w:r>
      <w:proofErr w:type="gramStart"/>
      <w:r w:rsidR="00D41E7D" w:rsidRPr="00D41E7D">
        <w:rPr>
          <w:rFonts w:ascii="Paganini Light" w:hAnsi="Paganini Light" w:cs="Arial"/>
          <w:color w:val="111111"/>
          <w:shd w:val="clear" w:color="auto" w:fill="FFFFFF"/>
        </w:rPr>
        <w:t>flesh</w:t>
      </w:r>
      <w:proofErr w:type="gramEnd"/>
      <w:r w:rsidR="00D41E7D" w:rsidRPr="00D41E7D">
        <w:rPr>
          <w:rFonts w:ascii="Paganini Light" w:hAnsi="Paganini Light" w:cs="Arial"/>
          <w:color w:val="111111"/>
          <w:shd w:val="clear" w:color="auto" w:fill="FFFFFF"/>
        </w:rPr>
        <w:t xml:space="preserve"> I am completing what is lacking in Christ's afflictions for the sake of his body, that is, the church. I became its servant according to God's commission that was given to me for you, to make the word of God fully known, the mystery that has been hidden throughout the ages and generations but has now been revealed to his saints. To them God chose to make known how great among the Gentiles are the riches of the glory of this mystery, which is Christ in you, the hope of glory. It is he whom we proclaim, warning everyone and teaching everyone in all wisdom, so that we may present everyone mature in Christ.</w:t>
      </w:r>
      <w:r w:rsidR="002D740F" w:rsidRPr="0090296C">
        <w:rPr>
          <w:rFonts w:ascii="Paganini Light" w:hAnsi="Paganini Light" w:cs="Arial"/>
          <w:color w:val="111111"/>
          <w:shd w:val="clear" w:color="auto" w:fill="FFFFFF"/>
        </w:rPr>
        <w:br/>
      </w:r>
      <w:r w:rsidR="002D740F" w:rsidRPr="0090296C">
        <w:rPr>
          <w:rFonts w:ascii="Paganini Light" w:hAnsi="Paganini Light" w:cs="Arial"/>
          <w:color w:val="111111"/>
          <w:shd w:val="clear" w:color="auto" w:fill="FFFFFF"/>
        </w:rPr>
        <w:br/>
      </w:r>
      <w:r w:rsidR="00E23C1F" w:rsidRPr="0090296C">
        <w:rPr>
          <w:rFonts w:ascii="Paganini Light" w:hAnsi="Paganini Light" w:cs="Arial"/>
          <w:color w:val="111111"/>
          <w:shd w:val="clear" w:color="auto" w:fill="FFFFFF"/>
        </w:rPr>
        <w:t>Hear what the Spirit is saying to the Church.</w:t>
      </w:r>
    </w:p>
    <w:p w14:paraId="3491EB0E" w14:textId="48CF5321" w:rsidR="00E23C1F" w:rsidRPr="0090296C" w:rsidRDefault="00E23C1F" w:rsidP="009E73CC">
      <w:pPr>
        <w:tabs>
          <w:tab w:val="left" w:pos="1440"/>
        </w:tabs>
        <w:ind w:left="1440" w:hanging="1440"/>
        <w:rPr>
          <w:rFonts w:ascii="Paganini Light" w:hAnsi="Paganini Light" w:cs="Arial"/>
          <w:b/>
          <w:color w:val="111111"/>
          <w:shd w:val="clear" w:color="auto" w:fill="FFFFFF"/>
        </w:rPr>
      </w:pPr>
      <w:r w:rsidRPr="0090296C">
        <w:rPr>
          <w:rFonts w:ascii="Paganini Light" w:hAnsi="Paganini Light" w:cs="Arial"/>
          <w:i/>
          <w:color w:val="111111"/>
          <w:shd w:val="clear" w:color="auto" w:fill="FFFFFF"/>
        </w:rPr>
        <w:t>People</w:t>
      </w:r>
      <w:r w:rsidRPr="0090296C">
        <w:rPr>
          <w:rFonts w:ascii="Paganini Light" w:hAnsi="Paganini Light" w:cs="Arial"/>
          <w:i/>
          <w:color w:val="111111"/>
          <w:shd w:val="clear" w:color="auto" w:fill="FFFFFF"/>
        </w:rPr>
        <w:tab/>
      </w:r>
      <w:r w:rsidRPr="0090296C">
        <w:rPr>
          <w:rFonts w:ascii="Paganini Light" w:hAnsi="Paganini Light" w:cs="Arial"/>
          <w:b/>
          <w:color w:val="111111"/>
          <w:shd w:val="clear" w:color="auto" w:fill="FFFFFF"/>
        </w:rPr>
        <w:t>Thanks be to God.</w:t>
      </w:r>
    </w:p>
    <w:p w14:paraId="10C7D45A" w14:textId="77777777" w:rsidR="00D520DD" w:rsidRPr="0090296C" w:rsidRDefault="00D520DD" w:rsidP="009E73CC">
      <w:pPr>
        <w:tabs>
          <w:tab w:val="left" w:pos="1440"/>
        </w:tabs>
        <w:ind w:left="1440" w:hanging="1440"/>
        <w:rPr>
          <w:rFonts w:ascii="Paganini Light" w:hAnsi="Paganini Light" w:cs="Arial"/>
          <w14:ligatures w14:val="standardContextual"/>
        </w:rPr>
      </w:pPr>
    </w:p>
    <w:p w14:paraId="74D2A6A0" w14:textId="3D534F90" w:rsidR="00031013" w:rsidRPr="0090296C" w:rsidRDefault="002D740F" w:rsidP="009E73CC">
      <w:pPr>
        <w:tabs>
          <w:tab w:val="left" w:pos="1440"/>
        </w:tabs>
        <w:ind w:left="1440" w:hanging="1440"/>
        <w:rPr>
          <w:rFonts w:ascii="Paganini Light" w:hAnsi="Paganini Light" w:cs="Arial"/>
          <w:u w:val="single"/>
          <w14:ligatures w14:val="standardContextual"/>
        </w:rPr>
      </w:pPr>
      <w:r w:rsidRPr="0090296C">
        <w:rPr>
          <w:rFonts w:ascii="Paganini Light" w:hAnsi="Paganini Light" w:cs="Arial"/>
          <w:u w:val="single"/>
          <w14:ligatures w14:val="standardContextual"/>
        </w:rPr>
        <w:t>Gospel Acclamation</w:t>
      </w:r>
      <w:r w:rsidR="00DE0CD8" w:rsidRPr="0090296C">
        <w:rPr>
          <w:rFonts w:ascii="Paganini Light" w:hAnsi="Paganini Light" w:cs="Arial"/>
          <w:u w:val="single"/>
          <w14:ligatures w14:val="standardContextual"/>
        </w:rPr>
        <w:t xml:space="preserve"> (CP 7</w:t>
      </w:r>
      <w:r w:rsidR="00D41E7D">
        <w:rPr>
          <w:rFonts w:ascii="Paganini Light" w:hAnsi="Paganini Light" w:cs="Arial"/>
          <w:u w:val="single"/>
          <w14:ligatures w14:val="standardContextual"/>
        </w:rPr>
        <w:t>08</w:t>
      </w:r>
      <w:r w:rsidR="00DE0CD8" w:rsidRPr="0090296C">
        <w:rPr>
          <w:rFonts w:ascii="Paganini Light" w:hAnsi="Paganini Light" w:cs="Arial"/>
          <w:u w:val="single"/>
          <w14:ligatures w14:val="standardContextual"/>
        </w:rPr>
        <w:t>)</w:t>
      </w:r>
    </w:p>
    <w:p w14:paraId="16AE234B" w14:textId="2A967300" w:rsidR="00031013" w:rsidRPr="0090296C" w:rsidRDefault="00DE0CD8"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Cantor</w:t>
      </w:r>
      <w:r w:rsidRPr="0090296C">
        <w:rPr>
          <w:rFonts w:ascii="Paganini Light" w:hAnsi="Paganini Light" w:cs="Arial"/>
          <w:i/>
          <w14:ligatures w14:val="standardContextual"/>
        </w:rPr>
        <w:tab/>
      </w:r>
      <w:r w:rsidRPr="0090296C">
        <w:rPr>
          <w:rFonts w:ascii="Paganini Light" w:hAnsi="Paganini Light" w:cs="Arial"/>
          <w14:ligatures w14:val="standardContextual"/>
        </w:rPr>
        <w:t>Alleluia, alleluia, alleluia!</w:t>
      </w:r>
    </w:p>
    <w:p w14:paraId="5D0469CA" w14:textId="68C67DC5" w:rsidR="00DE0CD8" w:rsidRPr="0090296C" w:rsidRDefault="00DE0CD8"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All</w:t>
      </w:r>
      <w:r w:rsidRPr="0090296C">
        <w:rPr>
          <w:rFonts w:ascii="Paganini Light" w:hAnsi="Paganini Light" w:cs="Arial"/>
          <w:i/>
          <w14:ligatures w14:val="standardContextual"/>
        </w:rPr>
        <w:tab/>
      </w:r>
      <w:r w:rsidRPr="0090296C">
        <w:rPr>
          <w:rFonts w:ascii="Paganini Light" w:hAnsi="Paganini Light" w:cs="Arial"/>
          <w:b/>
          <w14:ligatures w14:val="standardContextual"/>
        </w:rPr>
        <w:t>Alleluia, alleluia, alleluia!</w:t>
      </w:r>
    </w:p>
    <w:p w14:paraId="2185DE47" w14:textId="0928BC7D" w:rsidR="005D7AEE" w:rsidRPr="0090296C" w:rsidRDefault="00DE0CD8"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Cantor</w:t>
      </w:r>
      <w:r w:rsidRPr="0090296C">
        <w:rPr>
          <w:rFonts w:ascii="Paganini Light" w:hAnsi="Paganini Light" w:cs="Arial"/>
          <w:i/>
          <w14:ligatures w14:val="standardContextual"/>
        </w:rPr>
        <w:tab/>
      </w:r>
      <w:r w:rsidR="00D41E7D">
        <w:rPr>
          <w:rFonts w:ascii="Paganini Light" w:hAnsi="Paganini Light" w:cs="Arial"/>
          <w14:ligatures w14:val="standardContextual"/>
        </w:rPr>
        <w:t>Blessed are they who hold the word fast in an honest and good heart,</w:t>
      </w:r>
      <w:r w:rsidR="00D41E7D">
        <w:rPr>
          <w:rFonts w:ascii="Paganini Light" w:hAnsi="Paganini Light" w:cs="Arial"/>
          <w14:ligatures w14:val="standardContextual"/>
        </w:rPr>
        <w:br/>
        <w:t>and bring forth fruit with patience.</w:t>
      </w:r>
    </w:p>
    <w:p w14:paraId="7F34E8DC" w14:textId="7AD3CF90" w:rsidR="00DE0CD8" w:rsidRPr="0090296C" w:rsidRDefault="00DE0CD8"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All</w:t>
      </w:r>
      <w:r w:rsidRPr="0090296C">
        <w:rPr>
          <w:rFonts w:ascii="Paganini Light" w:hAnsi="Paganini Light" w:cs="Arial"/>
          <w:i/>
          <w14:ligatures w14:val="standardContextual"/>
        </w:rPr>
        <w:tab/>
      </w:r>
      <w:r w:rsidRPr="0090296C">
        <w:rPr>
          <w:rFonts w:ascii="Paganini Light" w:hAnsi="Paganini Light" w:cs="Arial"/>
          <w:b/>
          <w14:ligatures w14:val="standardContextual"/>
        </w:rPr>
        <w:t>Alleluia, alleluia, alleluia!</w:t>
      </w:r>
    </w:p>
    <w:p w14:paraId="3AACA4CA" w14:textId="77777777" w:rsidR="00D520DD" w:rsidRPr="0090296C" w:rsidRDefault="00D520DD" w:rsidP="009E73CC">
      <w:pPr>
        <w:tabs>
          <w:tab w:val="left" w:pos="1440"/>
        </w:tabs>
        <w:ind w:left="1440" w:hanging="1440"/>
        <w:rPr>
          <w:rFonts w:ascii="Paganini Light" w:hAnsi="Paganini Light" w:cs="Arial"/>
          <w14:ligatures w14:val="standardContextual"/>
        </w:rPr>
      </w:pPr>
    </w:p>
    <w:p w14:paraId="58A1E00B" w14:textId="40CDDC4E" w:rsidR="00362E2C" w:rsidRPr="0090296C" w:rsidRDefault="00362E2C" w:rsidP="009E73CC">
      <w:pPr>
        <w:rPr>
          <w:rFonts w:ascii="Paganini Light" w:hAnsi="Paganini Light" w:cs="Arial"/>
          <w:u w:val="single"/>
          <w14:ligatures w14:val="standardContextual"/>
        </w:rPr>
      </w:pPr>
    </w:p>
    <w:p w14:paraId="6DF61309" w14:textId="77777777" w:rsidR="00976760" w:rsidRDefault="00976760">
      <w:pPr>
        <w:contextualSpacing w:val="0"/>
        <w:rPr>
          <w:rFonts w:ascii="Paganini Light" w:hAnsi="Paganini Light" w:cs="Arial"/>
          <w:u w:val="single"/>
          <w14:ligatures w14:val="standardContextual"/>
        </w:rPr>
      </w:pPr>
      <w:r>
        <w:rPr>
          <w:rFonts w:ascii="Paganini Light" w:hAnsi="Paganini Light" w:cs="Arial"/>
          <w:u w:val="single"/>
          <w14:ligatures w14:val="standardContextual"/>
        </w:rPr>
        <w:br w:type="page"/>
      </w:r>
    </w:p>
    <w:p w14:paraId="7C3EF38C" w14:textId="6D1AC877" w:rsidR="00031013" w:rsidRPr="0090296C" w:rsidRDefault="00031013" w:rsidP="009E73CC">
      <w:pPr>
        <w:tabs>
          <w:tab w:val="left" w:pos="1440"/>
        </w:tabs>
        <w:ind w:left="1440" w:hanging="1440"/>
        <w:rPr>
          <w:rFonts w:ascii="Paganini Light" w:hAnsi="Paganini Light" w:cs="Arial"/>
          <w:u w:val="single"/>
          <w14:ligatures w14:val="standardContextual"/>
        </w:rPr>
      </w:pPr>
      <w:r w:rsidRPr="0090296C">
        <w:rPr>
          <w:rFonts w:ascii="Paganini Light" w:hAnsi="Paganini Light" w:cs="Arial"/>
          <w:u w:val="single"/>
          <w14:ligatures w14:val="standardContextual"/>
        </w:rPr>
        <w:lastRenderedPageBreak/>
        <w:t>Gospel Reading (</w:t>
      </w:r>
      <w:r w:rsidR="0035596C">
        <w:rPr>
          <w:rFonts w:ascii="Paganini Light" w:hAnsi="Paganini Light" w:cs="Arial"/>
          <w:u w:val="single"/>
          <w14:ligatures w14:val="standardContextual"/>
        </w:rPr>
        <w:t xml:space="preserve">Luke </w:t>
      </w:r>
      <w:r w:rsidR="00175CA2">
        <w:rPr>
          <w:rFonts w:ascii="Paganini Light" w:hAnsi="Paganini Light" w:cs="Arial"/>
          <w:u w:val="single"/>
          <w14:ligatures w14:val="standardContextual"/>
        </w:rPr>
        <w:t>10.</w:t>
      </w:r>
      <w:r w:rsidR="00D41E7D">
        <w:rPr>
          <w:rFonts w:ascii="Paganini Light" w:hAnsi="Paganini Light" w:cs="Arial"/>
          <w:u w:val="single"/>
          <w14:ligatures w14:val="standardContextual"/>
        </w:rPr>
        <w:t>38-42</w:t>
      </w:r>
      <w:r w:rsidRPr="0090296C">
        <w:rPr>
          <w:rFonts w:ascii="Paganini Light" w:hAnsi="Paganini Light" w:cs="Arial"/>
          <w:u w:val="single"/>
          <w14:ligatures w14:val="standardContextual"/>
        </w:rPr>
        <w:t>)</w:t>
      </w:r>
    </w:p>
    <w:p w14:paraId="1528D6C6" w14:textId="0D36A7CC" w:rsidR="00AE7F63" w:rsidRPr="0090296C" w:rsidRDefault="00AE7F63" w:rsidP="009E73CC">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color w:val="111111"/>
          <w:shd w:val="clear" w:color="auto" w:fill="FFFFFF"/>
        </w:rPr>
        <w:t>Reader</w:t>
      </w:r>
      <w:r w:rsidRPr="0090296C">
        <w:rPr>
          <w:rFonts w:ascii="Paganini Light" w:hAnsi="Paganini Light" w:cs="Arial"/>
          <w:i/>
          <w:color w:val="111111"/>
          <w:shd w:val="clear" w:color="auto" w:fill="FFFFFF"/>
        </w:rPr>
        <w:tab/>
      </w:r>
      <w:proofErr w:type="gramStart"/>
      <w:r w:rsidRPr="0090296C">
        <w:rPr>
          <w:rFonts w:ascii="Paganini Light" w:hAnsi="Paganini Light" w:cs="Arial"/>
          <w:color w:val="111111"/>
          <w:shd w:val="clear" w:color="auto" w:fill="FFFFFF"/>
        </w:rPr>
        <w:t>The</w:t>
      </w:r>
      <w:proofErr w:type="gramEnd"/>
      <w:r w:rsidRPr="0090296C">
        <w:rPr>
          <w:rFonts w:ascii="Paganini Light" w:hAnsi="Paganini Light" w:cs="Arial"/>
          <w:color w:val="111111"/>
          <w:shd w:val="clear" w:color="auto" w:fill="FFFFFF"/>
        </w:rPr>
        <w:t xml:space="preserve"> Lord be with you.</w:t>
      </w:r>
    </w:p>
    <w:p w14:paraId="4DF36356" w14:textId="384A9C4B" w:rsidR="00AE7F63" w:rsidRPr="0090296C" w:rsidRDefault="00AE7F63" w:rsidP="009E73CC">
      <w:pPr>
        <w:tabs>
          <w:tab w:val="left" w:pos="1440"/>
        </w:tabs>
        <w:ind w:left="1440" w:hanging="1440"/>
        <w:rPr>
          <w:rFonts w:ascii="Paganini Light" w:hAnsi="Paganini Light" w:cs="Arial"/>
          <w:b/>
          <w:color w:val="111111"/>
          <w:shd w:val="clear" w:color="auto" w:fill="FFFFFF"/>
        </w:rPr>
      </w:pPr>
      <w:r w:rsidRPr="0090296C">
        <w:rPr>
          <w:rFonts w:ascii="Paganini Light" w:hAnsi="Paganini Light" w:cs="Arial"/>
          <w:i/>
          <w:color w:val="111111"/>
          <w:shd w:val="clear" w:color="auto" w:fill="FFFFFF"/>
        </w:rPr>
        <w:t>People</w:t>
      </w:r>
      <w:r w:rsidRPr="0090296C">
        <w:rPr>
          <w:rFonts w:ascii="Paganini Light" w:hAnsi="Paganini Light" w:cs="Arial"/>
          <w:i/>
          <w:color w:val="111111"/>
          <w:shd w:val="clear" w:color="auto" w:fill="FFFFFF"/>
        </w:rPr>
        <w:tab/>
      </w:r>
      <w:r w:rsidRPr="0090296C">
        <w:rPr>
          <w:rFonts w:ascii="Paganini Light" w:hAnsi="Paganini Light" w:cs="Arial"/>
          <w:b/>
          <w:color w:val="111111"/>
          <w:shd w:val="clear" w:color="auto" w:fill="FFFFFF"/>
        </w:rPr>
        <w:t>And also with you.</w:t>
      </w:r>
    </w:p>
    <w:p w14:paraId="5AC42C9D" w14:textId="77777777" w:rsidR="00AE7F63" w:rsidRPr="0090296C" w:rsidRDefault="00AE7F63" w:rsidP="009E73CC">
      <w:pPr>
        <w:tabs>
          <w:tab w:val="left" w:pos="1440"/>
        </w:tabs>
        <w:ind w:left="1440" w:hanging="1440"/>
        <w:rPr>
          <w:rFonts w:ascii="Paganini Light" w:hAnsi="Paganini Light" w:cs="Arial"/>
          <w:i/>
          <w:color w:val="111111"/>
          <w:shd w:val="clear" w:color="auto" w:fill="FFFFFF"/>
        </w:rPr>
      </w:pPr>
    </w:p>
    <w:p w14:paraId="5CD9FF24" w14:textId="643A484F" w:rsidR="00E23C1F" w:rsidRPr="0090296C" w:rsidRDefault="00663F0D" w:rsidP="009E73CC">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color w:val="111111"/>
          <w:shd w:val="clear" w:color="auto" w:fill="FFFFFF"/>
        </w:rPr>
        <w:t>Reader</w:t>
      </w:r>
      <w:r w:rsidR="00D520DD" w:rsidRPr="0090296C">
        <w:rPr>
          <w:rFonts w:ascii="Paganini Light" w:hAnsi="Paganini Light" w:cs="Arial"/>
          <w:i/>
          <w:color w:val="111111"/>
          <w:shd w:val="clear" w:color="auto" w:fill="FFFFFF"/>
        </w:rPr>
        <w:tab/>
      </w:r>
      <w:r w:rsidR="00E23C1F" w:rsidRPr="0090296C">
        <w:rPr>
          <w:rFonts w:ascii="Paganini Light" w:hAnsi="Paganini Light" w:cs="Arial"/>
          <w:color w:val="111111"/>
          <w:shd w:val="clear" w:color="auto" w:fill="FFFFFF"/>
        </w:rPr>
        <w:t xml:space="preserve">The holy Gospel of our Lord Jesus Christ according to Saint </w:t>
      </w:r>
      <w:r w:rsidR="0035596C">
        <w:rPr>
          <w:rFonts w:ascii="Paganini Light" w:hAnsi="Paganini Light" w:cs="Arial"/>
          <w:color w:val="111111"/>
          <w:shd w:val="clear" w:color="auto" w:fill="FFFFFF"/>
        </w:rPr>
        <w:t>Luke</w:t>
      </w:r>
      <w:r w:rsidR="00E23C1F" w:rsidRPr="0090296C">
        <w:rPr>
          <w:rFonts w:ascii="Paganini Light" w:hAnsi="Paganini Light" w:cs="Arial"/>
          <w:color w:val="111111"/>
          <w:shd w:val="clear" w:color="auto" w:fill="FFFFFF"/>
        </w:rPr>
        <w:t>.</w:t>
      </w:r>
    </w:p>
    <w:p w14:paraId="6857ABCC" w14:textId="7CA09DE2" w:rsidR="00031013" w:rsidRPr="0090296C" w:rsidRDefault="00E23C1F" w:rsidP="009E73CC">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color w:val="111111"/>
          <w:shd w:val="clear" w:color="auto" w:fill="FFFFFF"/>
        </w:rPr>
        <w:t>People</w:t>
      </w:r>
      <w:r w:rsidRPr="0090296C">
        <w:rPr>
          <w:rFonts w:ascii="Paganini Light" w:hAnsi="Paganini Light" w:cs="Arial"/>
          <w:i/>
          <w:color w:val="111111"/>
          <w:shd w:val="clear" w:color="auto" w:fill="FFFFFF"/>
        </w:rPr>
        <w:tab/>
      </w:r>
      <w:r w:rsidRPr="0090296C">
        <w:rPr>
          <w:rFonts w:ascii="Paganini Light" w:hAnsi="Paganini Light" w:cs="Arial"/>
          <w:b/>
          <w:color w:val="111111"/>
          <w:shd w:val="clear" w:color="auto" w:fill="FFFFFF"/>
        </w:rPr>
        <w:t>Glory to you, Lord Jesus Christ.</w:t>
      </w:r>
      <w:r w:rsidRPr="0090296C">
        <w:rPr>
          <w:rFonts w:ascii="Paganini Light" w:hAnsi="Paganini Light" w:cs="Arial"/>
          <w:i/>
          <w:color w:val="111111"/>
          <w:shd w:val="clear" w:color="auto" w:fill="FFFFFF"/>
        </w:rPr>
        <w:br/>
      </w:r>
      <w:r w:rsidRPr="0090296C">
        <w:rPr>
          <w:rFonts w:ascii="Paganini Light" w:hAnsi="Paganini Light" w:cs="Arial"/>
          <w:i/>
          <w:color w:val="111111"/>
          <w:shd w:val="clear" w:color="auto" w:fill="FFFFFF"/>
        </w:rPr>
        <w:br/>
      </w:r>
      <w:r w:rsidR="00D41E7D" w:rsidRPr="00D41E7D">
        <w:rPr>
          <w:rFonts w:ascii="Paganini Light" w:hAnsi="Paganini Light" w:cs="Arial"/>
          <w:color w:val="111111"/>
          <w:shd w:val="clear" w:color="auto" w:fill="FFFFFF"/>
        </w:rPr>
        <w:t xml:space="preserve">Now as they went on their way, </w:t>
      </w:r>
      <w:r w:rsidR="00D41E7D">
        <w:rPr>
          <w:rFonts w:ascii="Paganini Light" w:hAnsi="Paganini Light" w:cs="Arial"/>
          <w:color w:val="111111"/>
          <w:shd w:val="clear" w:color="auto" w:fill="FFFFFF"/>
        </w:rPr>
        <w:t>Jesus</w:t>
      </w:r>
      <w:r w:rsidR="00D41E7D" w:rsidRPr="00D41E7D">
        <w:rPr>
          <w:rFonts w:ascii="Paganini Light" w:hAnsi="Paganini Light" w:cs="Arial"/>
          <w:color w:val="111111"/>
          <w:shd w:val="clear" w:color="auto" w:fill="FFFFFF"/>
        </w:rPr>
        <w:t xml:space="preserve"> entered a certain village, where a woman named Martha welcomed him into her home. She had a sister named Mary, who sat at the Lord's feet and listened to what he was saying. But Martha was distracted by her many tasks; </w:t>
      </w:r>
      <w:proofErr w:type="gramStart"/>
      <w:r w:rsidR="00D41E7D" w:rsidRPr="00D41E7D">
        <w:rPr>
          <w:rFonts w:ascii="Paganini Light" w:hAnsi="Paganini Light" w:cs="Arial"/>
          <w:color w:val="111111"/>
          <w:shd w:val="clear" w:color="auto" w:fill="FFFFFF"/>
        </w:rPr>
        <w:t>so</w:t>
      </w:r>
      <w:proofErr w:type="gramEnd"/>
      <w:r w:rsidR="00D41E7D" w:rsidRPr="00D41E7D">
        <w:rPr>
          <w:rFonts w:ascii="Paganini Light" w:hAnsi="Paganini Light" w:cs="Arial"/>
          <w:color w:val="111111"/>
          <w:shd w:val="clear" w:color="auto" w:fill="FFFFFF"/>
        </w:rPr>
        <w:t xml:space="preserve"> she came to him and asked, "Lord, do you not care that my sister has left me to do all the work by myself? Tell her then to help me." But the Lord answered her, "Martha, Martha, you are worried and distracted by many things; there is need of only one thing. Mary has chosen the better part, which will not be taken away from her."</w:t>
      </w:r>
      <w:r w:rsidR="00FF2DA0" w:rsidRPr="0090296C">
        <w:rPr>
          <w:rFonts w:ascii="Paganini Light" w:hAnsi="Paganini Light" w:cs="Arial"/>
          <w:color w:val="111111"/>
          <w:shd w:val="clear" w:color="auto" w:fill="FFFFFF"/>
        </w:rPr>
        <w:br/>
      </w:r>
      <w:r w:rsidRPr="0090296C">
        <w:rPr>
          <w:rFonts w:ascii="Paganini Light" w:hAnsi="Paganini Light" w:cs="Arial"/>
          <w:color w:val="111111"/>
          <w:shd w:val="clear" w:color="auto" w:fill="FFFFFF"/>
        </w:rPr>
        <w:br/>
        <w:t>The Gospel of Christ.</w:t>
      </w:r>
    </w:p>
    <w:p w14:paraId="273D13EA" w14:textId="63473484" w:rsidR="00E23C1F" w:rsidRPr="0090296C" w:rsidRDefault="00E23C1F" w:rsidP="009E73CC">
      <w:pPr>
        <w:tabs>
          <w:tab w:val="left" w:pos="1440"/>
        </w:tabs>
        <w:ind w:left="1440" w:hanging="1440"/>
        <w:rPr>
          <w:rFonts w:ascii="Paganini Light" w:hAnsi="Paganini Light" w:cs="Arial"/>
          <w:b/>
          <w:color w:val="111111"/>
          <w:shd w:val="clear" w:color="auto" w:fill="FFFFFF"/>
        </w:rPr>
      </w:pPr>
      <w:r w:rsidRPr="0090296C">
        <w:rPr>
          <w:rFonts w:ascii="Paganini Light" w:hAnsi="Paganini Light" w:cs="Arial"/>
          <w:i/>
          <w:color w:val="111111"/>
          <w:shd w:val="clear" w:color="auto" w:fill="FFFFFF"/>
        </w:rPr>
        <w:t>People</w:t>
      </w:r>
      <w:r w:rsidRPr="0090296C">
        <w:rPr>
          <w:rFonts w:ascii="Paganini Light" w:hAnsi="Paganini Light" w:cs="Arial"/>
          <w:i/>
          <w:color w:val="111111"/>
          <w:shd w:val="clear" w:color="auto" w:fill="FFFFFF"/>
        </w:rPr>
        <w:tab/>
      </w:r>
      <w:r w:rsidRPr="0090296C">
        <w:rPr>
          <w:rFonts w:ascii="Paganini Light" w:hAnsi="Paganini Light" w:cs="Arial"/>
          <w:b/>
          <w:color w:val="111111"/>
          <w:shd w:val="clear" w:color="auto" w:fill="FFFFFF"/>
        </w:rPr>
        <w:t>Praise to you, Lord Jesus Christ.</w:t>
      </w:r>
    </w:p>
    <w:p w14:paraId="20178E5A" w14:textId="06715A19" w:rsidR="00D520DD" w:rsidRPr="0090296C" w:rsidRDefault="00D520DD" w:rsidP="009E73CC">
      <w:pPr>
        <w:tabs>
          <w:tab w:val="left" w:pos="1440"/>
        </w:tabs>
        <w:ind w:left="1440" w:hanging="1440"/>
        <w:rPr>
          <w:rFonts w:ascii="Paganini Light" w:hAnsi="Paganini Light" w:cs="Arial"/>
          <w:color w:val="111111"/>
          <w:shd w:val="clear" w:color="auto" w:fill="FFFFFF"/>
        </w:rPr>
      </w:pPr>
    </w:p>
    <w:p w14:paraId="459A17E5" w14:textId="77777777" w:rsidR="0032332A" w:rsidRPr="0090296C" w:rsidRDefault="0032332A" w:rsidP="009E73CC">
      <w:pPr>
        <w:tabs>
          <w:tab w:val="left" w:pos="1440"/>
        </w:tabs>
        <w:ind w:left="1440" w:hanging="1440"/>
        <w:rPr>
          <w:rFonts w:ascii="Paganini Light" w:hAnsi="Paganini Light" w:cs="Arial"/>
          <w:color w:val="111111"/>
          <w:shd w:val="clear" w:color="auto" w:fill="FFFFFF"/>
        </w:rPr>
      </w:pPr>
    </w:p>
    <w:p w14:paraId="06668E66" w14:textId="43418634" w:rsidR="00031013" w:rsidRPr="0090296C" w:rsidRDefault="00031013" w:rsidP="009E73CC">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color w:val="111111"/>
          <w:u w:val="single"/>
          <w:shd w:val="clear" w:color="auto" w:fill="FFFFFF"/>
        </w:rPr>
        <w:t>Sermon</w:t>
      </w:r>
    </w:p>
    <w:p w14:paraId="4BE113A3" w14:textId="4A1C69BE" w:rsidR="00031013" w:rsidRPr="0090296C" w:rsidRDefault="00031013" w:rsidP="009E73CC">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color w:val="111111"/>
          <w:shd w:val="clear" w:color="auto" w:fill="FFFFFF"/>
        </w:rPr>
        <w:tab/>
      </w:r>
      <w:r w:rsidR="00EE094B" w:rsidRPr="0090296C">
        <w:rPr>
          <w:rFonts w:ascii="Paganini Light" w:hAnsi="Paganini Light" w:cs="Arial"/>
          <w:color w:val="111111"/>
          <w:shd w:val="clear" w:color="auto" w:fill="FFFFFF"/>
        </w:rPr>
        <w:t xml:space="preserve">The Rev. </w:t>
      </w:r>
      <w:r w:rsidR="00E97423">
        <w:rPr>
          <w:rFonts w:ascii="Paganini Light" w:hAnsi="Paganini Light" w:cs="Arial"/>
          <w:color w:val="111111"/>
          <w:shd w:val="clear" w:color="auto" w:fill="FFFFFF"/>
        </w:rPr>
        <w:t>Fitz Griffith</w:t>
      </w:r>
      <w:bookmarkStart w:id="0" w:name="_GoBack"/>
      <w:bookmarkEnd w:id="0"/>
    </w:p>
    <w:p w14:paraId="02979189" w14:textId="4380DB61" w:rsidR="00CF4CC0" w:rsidRDefault="00CF4CC0" w:rsidP="009E73CC">
      <w:pPr>
        <w:tabs>
          <w:tab w:val="left" w:pos="1440"/>
        </w:tabs>
        <w:ind w:left="1440" w:hanging="1440"/>
        <w:rPr>
          <w:rFonts w:ascii="Paganini Light" w:hAnsi="Paganini Light" w:cs="Arial"/>
          <w:color w:val="111111"/>
          <w:shd w:val="clear" w:color="auto" w:fill="FFFFFF"/>
        </w:rPr>
      </w:pPr>
    </w:p>
    <w:p w14:paraId="416CE377" w14:textId="095F3429" w:rsidR="00BC7AC0" w:rsidRDefault="00BC7AC0" w:rsidP="009E73CC">
      <w:pPr>
        <w:tabs>
          <w:tab w:val="left" w:pos="1440"/>
        </w:tabs>
        <w:ind w:left="1440" w:hanging="1440"/>
        <w:rPr>
          <w:rFonts w:ascii="Paganini Light" w:hAnsi="Paganini Light" w:cs="Arial"/>
          <w:color w:val="111111"/>
          <w:shd w:val="clear" w:color="auto" w:fill="FFFFFF"/>
        </w:rPr>
      </w:pPr>
    </w:p>
    <w:p w14:paraId="2460B9E6" w14:textId="63E69A71" w:rsidR="00BC7AC0" w:rsidRPr="00BC7AC0" w:rsidRDefault="00BC7AC0" w:rsidP="009E73CC">
      <w:pPr>
        <w:tabs>
          <w:tab w:val="left" w:pos="1440"/>
        </w:tabs>
        <w:ind w:left="1440" w:hanging="1440"/>
        <w:rPr>
          <w:rFonts w:ascii="Paganini Light" w:hAnsi="Paganini Light" w:cs="Arial"/>
          <w:color w:val="111111"/>
          <w:u w:val="single"/>
          <w:shd w:val="clear" w:color="auto" w:fill="FFFFFF"/>
        </w:rPr>
      </w:pPr>
      <w:r w:rsidRPr="00BC7AC0">
        <w:rPr>
          <w:rFonts w:ascii="Paganini Light" w:hAnsi="Paganini Light" w:cs="Arial"/>
          <w:color w:val="111111"/>
          <w:u w:val="single"/>
          <w:shd w:val="clear" w:color="auto" w:fill="FFFFFF"/>
        </w:rPr>
        <w:t>Musical Reflection</w:t>
      </w:r>
    </w:p>
    <w:p w14:paraId="523C49F6" w14:textId="20BFE035" w:rsidR="00362E2C" w:rsidRDefault="00362E2C" w:rsidP="009E73CC">
      <w:pPr>
        <w:rPr>
          <w:rFonts w:ascii="Paganini Light" w:hAnsi="Paganini Light" w:cs="Arial"/>
          <w:color w:val="111111"/>
          <w:u w:val="single"/>
          <w:shd w:val="clear" w:color="auto" w:fill="FFFFFF"/>
        </w:rPr>
      </w:pPr>
    </w:p>
    <w:p w14:paraId="7C090E18" w14:textId="77777777" w:rsidR="00BC7AC0" w:rsidRPr="0090296C" w:rsidRDefault="00BC7AC0" w:rsidP="009E73CC">
      <w:pPr>
        <w:rPr>
          <w:rFonts w:ascii="Paganini Light" w:hAnsi="Paganini Light" w:cs="Arial"/>
          <w:color w:val="111111"/>
          <w:u w:val="single"/>
          <w:shd w:val="clear" w:color="auto" w:fill="FFFFFF"/>
        </w:rPr>
      </w:pPr>
    </w:p>
    <w:p w14:paraId="41367CD0" w14:textId="77777777" w:rsidR="00976760" w:rsidRDefault="00976760">
      <w:pPr>
        <w:contextualSpacing w:val="0"/>
        <w:rPr>
          <w:rFonts w:ascii="Paganini Light" w:hAnsi="Paganini Light" w:cs="Arial"/>
          <w:color w:val="111111"/>
          <w:u w:val="single"/>
          <w:shd w:val="clear" w:color="auto" w:fill="FFFFFF"/>
        </w:rPr>
      </w:pPr>
      <w:r>
        <w:rPr>
          <w:rFonts w:ascii="Paganini Light" w:hAnsi="Paganini Light" w:cs="Arial"/>
          <w:color w:val="111111"/>
          <w:u w:val="single"/>
          <w:shd w:val="clear" w:color="auto" w:fill="FFFFFF"/>
        </w:rPr>
        <w:br w:type="page"/>
      </w:r>
    </w:p>
    <w:p w14:paraId="2E111B90" w14:textId="1AF4ED0B" w:rsidR="0045411F" w:rsidRPr="0090296C" w:rsidRDefault="0045411F" w:rsidP="0045411F">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color w:val="111111"/>
          <w:u w:val="single"/>
          <w:shd w:val="clear" w:color="auto" w:fill="FFFFFF"/>
        </w:rPr>
        <w:lastRenderedPageBreak/>
        <w:t xml:space="preserve">The </w:t>
      </w:r>
      <w:r w:rsidR="0035596C">
        <w:rPr>
          <w:rFonts w:ascii="Paganini Light" w:hAnsi="Paganini Light" w:cs="Arial"/>
          <w:color w:val="111111"/>
          <w:u w:val="single"/>
          <w:shd w:val="clear" w:color="auto" w:fill="FFFFFF"/>
        </w:rPr>
        <w:t>Apostles’</w:t>
      </w:r>
      <w:r w:rsidRPr="0090296C">
        <w:rPr>
          <w:rFonts w:ascii="Paganini Light" w:hAnsi="Paganini Light" w:cs="Arial"/>
          <w:color w:val="111111"/>
          <w:u w:val="single"/>
          <w:shd w:val="clear" w:color="auto" w:fill="FFFFFF"/>
        </w:rPr>
        <w:t xml:space="preserve"> Creed</w:t>
      </w:r>
    </w:p>
    <w:p w14:paraId="615B3356" w14:textId="34642AE3" w:rsidR="0045411F" w:rsidRPr="0090296C" w:rsidRDefault="0045411F" w:rsidP="0045411F">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color w:val="111111"/>
          <w:shd w:val="clear" w:color="auto" w:fill="FFFFFF"/>
        </w:rPr>
        <w:t>Presider</w:t>
      </w:r>
      <w:r w:rsidRPr="0090296C">
        <w:rPr>
          <w:rFonts w:ascii="Paganini Light" w:hAnsi="Paganini Light" w:cs="Arial"/>
          <w:i/>
          <w:color w:val="111111"/>
          <w:shd w:val="clear" w:color="auto" w:fill="FFFFFF"/>
        </w:rPr>
        <w:tab/>
      </w:r>
      <w:r w:rsidRPr="0090296C">
        <w:rPr>
          <w:rFonts w:ascii="Paganini Light" w:hAnsi="Paganini Light" w:cs="Arial"/>
          <w:color w:val="111111"/>
          <w:shd w:val="clear" w:color="auto" w:fill="FFFFFF"/>
        </w:rPr>
        <w:t>Let us confess our faith, as we say,</w:t>
      </w:r>
    </w:p>
    <w:p w14:paraId="17AE2BD2" w14:textId="19490CFF" w:rsidR="0045411F" w:rsidRPr="0090296C" w:rsidRDefault="0045411F" w:rsidP="0035596C">
      <w:pPr>
        <w:tabs>
          <w:tab w:val="left" w:pos="1440"/>
        </w:tabs>
        <w:ind w:left="1440" w:hanging="1440"/>
        <w:rPr>
          <w:rFonts w:ascii="Paganini Light" w:hAnsi="Paganini Light" w:cs="Arial"/>
          <w:u w:val="single"/>
        </w:rPr>
      </w:pPr>
      <w:r w:rsidRPr="0090296C">
        <w:rPr>
          <w:rFonts w:ascii="Paganini Light" w:hAnsi="Paganini Light" w:cs="Arial"/>
          <w:i/>
          <w:color w:val="111111"/>
          <w:shd w:val="clear" w:color="auto" w:fill="FFFFFF"/>
        </w:rPr>
        <w:t>All</w:t>
      </w:r>
      <w:r w:rsidRPr="0090296C">
        <w:rPr>
          <w:rFonts w:ascii="Paganini Light" w:hAnsi="Paganini Light" w:cs="Arial"/>
          <w:i/>
          <w:color w:val="111111"/>
          <w:shd w:val="clear" w:color="auto" w:fill="FFFFFF"/>
        </w:rPr>
        <w:tab/>
      </w:r>
      <w:r w:rsidR="0035596C" w:rsidRPr="0035596C">
        <w:rPr>
          <w:rFonts w:ascii="Paganini Light" w:hAnsi="Paganini Light" w:cs="Arial"/>
          <w:b/>
          <w:color w:val="111111"/>
          <w:shd w:val="clear" w:color="auto" w:fill="FFFFFF"/>
        </w:rPr>
        <w:t>I believe in God,</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the Father almighty,</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creator of heaven and earth.</w:t>
      </w:r>
      <w:r w:rsidR="0035596C">
        <w:rPr>
          <w:rFonts w:ascii="Paganini Light" w:hAnsi="Paganini Light" w:cs="Arial"/>
          <w:b/>
          <w:color w:val="111111"/>
          <w:shd w:val="clear" w:color="auto" w:fill="FFFFFF"/>
        </w:rPr>
        <w:br/>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I believe in Jesus Christ, his only Son, our Lord.</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He was conceived by the power of the Holy Spirit</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and born of the Virgin Mary.</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He suffered under Pontius Pilate,</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was crucified, died, and was buried.</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He descended to the dead.</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On the third day he rose again.</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He ascended into heaven,</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and is seated at the right hand of the Father.</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He will come again</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to judge the living and the dead.</w:t>
      </w:r>
      <w:r w:rsidR="0035596C">
        <w:rPr>
          <w:rFonts w:ascii="Paganini Light" w:hAnsi="Paganini Light" w:cs="Arial"/>
          <w:b/>
          <w:color w:val="111111"/>
          <w:shd w:val="clear" w:color="auto" w:fill="FFFFFF"/>
        </w:rPr>
        <w:br/>
      </w:r>
      <w:r w:rsidR="0035596C">
        <w:rPr>
          <w:rFonts w:ascii="Paganini Light" w:hAnsi="Paganini Light" w:cs="Arial"/>
          <w:b/>
          <w:color w:val="111111"/>
          <w:shd w:val="clear" w:color="auto" w:fill="FFFFFF"/>
        </w:rPr>
        <w:br/>
        <w:t>I</w:t>
      </w:r>
      <w:r w:rsidR="0035596C" w:rsidRPr="0035596C">
        <w:rPr>
          <w:rFonts w:ascii="Paganini Light" w:hAnsi="Paganini Light" w:cs="Arial"/>
          <w:b/>
          <w:color w:val="111111"/>
          <w:shd w:val="clear" w:color="auto" w:fill="FFFFFF"/>
        </w:rPr>
        <w:t xml:space="preserve"> believe in the Holy Spirit,</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the holy catholic Church,</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the communion of saints,</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the forgiveness of sins,</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the resurrection of the body,</w:t>
      </w:r>
      <w:r w:rsidR="0035596C">
        <w:rPr>
          <w:rFonts w:ascii="Paganini Light" w:hAnsi="Paganini Light" w:cs="Arial"/>
          <w:b/>
          <w:color w:val="111111"/>
          <w:shd w:val="clear" w:color="auto" w:fill="FFFFFF"/>
        </w:rPr>
        <w:br/>
      </w:r>
      <w:r w:rsidR="0035596C" w:rsidRPr="0035596C">
        <w:rPr>
          <w:rFonts w:ascii="Paganini Light" w:hAnsi="Paganini Light" w:cs="Arial"/>
          <w:b/>
          <w:color w:val="111111"/>
          <w:shd w:val="clear" w:color="auto" w:fill="FFFFFF"/>
        </w:rPr>
        <w:t>and the life everlasting. Amen.</w:t>
      </w:r>
      <w:r w:rsidRPr="0090296C">
        <w:rPr>
          <w:rFonts w:ascii="Paganini Light" w:hAnsi="Paganini Light" w:cs="Arial"/>
          <w:i/>
          <w:color w:val="111111"/>
          <w:shd w:val="clear" w:color="auto" w:fill="FFFFFF"/>
        </w:rPr>
        <w:br/>
      </w:r>
    </w:p>
    <w:p w14:paraId="0FD3DACE" w14:textId="77777777" w:rsidR="0045411F" w:rsidRPr="0090296C" w:rsidRDefault="0045411F" w:rsidP="0045411F">
      <w:pPr>
        <w:tabs>
          <w:tab w:val="left" w:pos="1440"/>
        </w:tabs>
        <w:ind w:left="1440" w:hanging="1440"/>
        <w:rPr>
          <w:rFonts w:ascii="Paganini Light" w:hAnsi="Paganini Light" w:cs="Arial"/>
          <w:u w:val="single"/>
        </w:rPr>
      </w:pPr>
    </w:p>
    <w:p w14:paraId="4D7DCE34" w14:textId="77777777" w:rsidR="0045411F" w:rsidRPr="0090296C" w:rsidRDefault="0045411F" w:rsidP="0045411F">
      <w:pPr>
        <w:tabs>
          <w:tab w:val="left" w:pos="1440"/>
        </w:tabs>
        <w:ind w:left="1440" w:hanging="1440"/>
        <w:rPr>
          <w:rFonts w:ascii="Paganini Light" w:hAnsi="Paganini Light" w:cs="Arial"/>
        </w:rPr>
      </w:pPr>
      <w:r w:rsidRPr="0090296C">
        <w:rPr>
          <w:rFonts w:ascii="Paganini Light" w:hAnsi="Paganini Light" w:cs="Arial"/>
          <w:u w:val="single"/>
        </w:rPr>
        <w:t>The Prayers of the People</w:t>
      </w:r>
    </w:p>
    <w:p w14:paraId="6E5C71A9" w14:textId="77777777" w:rsidR="0045411F" w:rsidRPr="0090296C" w:rsidRDefault="0045411F" w:rsidP="0045411F">
      <w:pPr>
        <w:tabs>
          <w:tab w:val="left" w:pos="1440"/>
        </w:tabs>
        <w:ind w:left="1440" w:hanging="1440"/>
        <w:rPr>
          <w:rFonts w:ascii="Paganini Light" w:hAnsi="Paganini Light" w:cs="Arial"/>
        </w:rPr>
      </w:pPr>
    </w:p>
    <w:p w14:paraId="6B815940" w14:textId="77777777" w:rsidR="0045411F" w:rsidRPr="0090296C" w:rsidRDefault="0045411F" w:rsidP="0045411F">
      <w:pPr>
        <w:tabs>
          <w:tab w:val="left" w:pos="1440"/>
        </w:tabs>
        <w:ind w:left="1440" w:hanging="1440"/>
        <w:rPr>
          <w:rFonts w:ascii="Paganini Light" w:hAnsi="Paganini Light" w:cs="Arial"/>
        </w:rPr>
      </w:pPr>
    </w:p>
    <w:p w14:paraId="4A5CB75C" w14:textId="77777777" w:rsidR="00976760" w:rsidRDefault="00976760">
      <w:pPr>
        <w:contextualSpacing w:val="0"/>
        <w:rPr>
          <w:rFonts w:ascii="Paganini Light" w:hAnsi="Paganini Light" w:cs="Arial"/>
          <w:u w:val="single"/>
        </w:rPr>
      </w:pPr>
      <w:r>
        <w:rPr>
          <w:rFonts w:ascii="Paganini Light" w:hAnsi="Paganini Light" w:cs="Arial"/>
          <w:u w:val="single"/>
        </w:rPr>
        <w:br w:type="page"/>
      </w:r>
    </w:p>
    <w:p w14:paraId="5C49EC00" w14:textId="22845925" w:rsidR="0045411F" w:rsidRPr="0090296C" w:rsidRDefault="0045411F" w:rsidP="0045411F">
      <w:pPr>
        <w:tabs>
          <w:tab w:val="left" w:pos="1440"/>
        </w:tabs>
        <w:ind w:left="1440" w:hanging="1440"/>
        <w:rPr>
          <w:rFonts w:ascii="Paganini Light" w:hAnsi="Paganini Light" w:cs="Arial"/>
        </w:rPr>
      </w:pPr>
      <w:r w:rsidRPr="0090296C">
        <w:rPr>
          <w:rFonts w:ascii="Paganini Light" w:hAnsi="Paganini Light" w:cs="Arial"/>
          <w:u w:val="single"/>
        </w:rPr>
        <w:lastRenderedPageBreak/>
        <w:t>Confession and Absolution</w:t>
      </w:r>
    </w:p>
    <w:p w14:paraId="1AEFB0AA" w14:textId="77777777" w:rsidR="0045411F" w:rsidRPr="0090296C" w:rsidRDefault="0045411F" w:rsidP="0045411F">
      <w:pPr>
        <w:shd w:val="clear" w:color="auto" w:fill="FFFFFF"/>
        <w:rPr>
          <w:rFonts w:ascii="Paganini Light" w:hAnsi="Paganini Light" w:cs="Arial"/>
          <w:iCs/>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i/>
          <w14:ligatures w14:val="standardContextual"/>
        </w:rPr>
        <w:tab/>
      </w:r>
      <w:r w:rsidRPr="0090296C">
        <w:rPr>
          <w:rFonts w:ascii="Paganini Light" w:hAnsi="Paganini Light" w:cs="Arial"/>
          <w:iCs/>
          <w14:ligatures w14:val="standardContextual"/>
        </w:rPr>
        <w:t xml:space="preserve">Let us confess our sins to God. </w:t>
      </w:r>
    </w:p>
    <w:p w14:paraId="78593C7A" w14:textId="77777777" w:rsidR="0045411F" w:rsidRPr="0090296C" w:rsidRDefault="0045411F" w:rsidP="0045411F">
      <w:pPr>
        <w:shd w:val="clear" w:color="auto" w:fill="FFFFFF"/>
        <w:rPr>
          <w:rFonts w:ascii="Paganini Light" w:hAnsi="Paganini Light" w:cs="Arial"/>
          <w:iCs/>
          <w14:ligatures w14:val="standardContextual"/>
        </w:rPr>
      </w:pPr>
    </w:p>
    <w:p w14:paraId="1272028B" w14:textId="77777777" w:rsidR="0045411F" w:rsidRPr="0090296C" w:rsidRDefault="0045411F" w:rsidP="0045411F">
      <w:pPr>
        <w:shd w:val="clear" w:color="auto" w:fill="FFFFFF"/>
        <w:rPr>
          <w:rFonts w:ascii="Paganini Light" w:hAnsi="Paganini Light" w:cs="Arial"/>
          <w:i/>
          <w14:ligatures w14:val="standardContextual"/>
        </w:rPr>
      </w:pPr>
      <w:r w:rsidRPr="0090296C">
        <w:rPr>
          <w:rFonts w:ascii="Paganini Light" w:hAnsi="Paganini Light" w:cs="Arial"/>
          <w:i/>
          <w14:ligatures w14:val="standardContextual"/>
        </w:rPr>
        <w:t xml:space="preserve">Silence is kept. </w:t>
      </w:r>
    </w:p>
    <w:p w14:paraId="3AD84977" w14:textId="77777777" w:rsidR="0045411F" w:rsidRPr="0090296C" w:rsidRDefault="0045411F" w:rsidP="0045411F">
      <w:pPr>
        <w:shd w:val="clear" w:color="auto" w:fill="FFFFFF"/>
        <w:rPr>
          <w:rFonts w:ascii="Paganini Light" w:hAnsi="Paganini Light" w:cs="Arial"/>
          <w:u w:val="single"/>
          <w14:ligatures w14:val="standardContextual"/>
        </w:rPr>
      </w:pPr>
    </w:p>
    <w:p w14:paraId="16873233" w14:textId="77777777" w:rsidR="0045411F" w:rsidRPr="0090296C" w:rsidRDefault="0045411F" w:rsidP="0045411F">
      <w:pPr>
        <w:shd w:val="clear" w:color="auto" w:fill="FFFFFF"/>
        <w:ind w:left="1440" w:hanging="1440"/>
        <w:rPr>
          <w:rFonts w:ascii="Paganini Light" w:hAnsi="Paganini Light" w:cs="Arial"/>
          <w:i/>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i/>
          <w14:ligatures w14:val="standardContextual"/>
        </w:rPr>
        <w:tab/>
      </w:r>
      <w:r w:rsidRPr="0090296C">
        <w:rPr>
          <w:rFonts w:ascii="Paganini Light" w:hAnsi="Paganini Light" w:cs="Arial"/>
          <w14:ligatures w14:val="standardContextual"/>
        </w:rPr>
        <w:t>Merciful Creator God,</w:t>
      </w:r>
    </w:p>
    <w:p w14:paraId="5B9D8B71" w14:textId="77777777" w:rsidR="0045411F" w:rsidRPr="0090296C" w:rsidRDefault="0045411F" w:rsidP="0045411F">
      <w:pPr>
        <w:shd w:val="clear" w:color="auto" w:fill="FFFFFF"/>
        <w:ind w:left="1440" w:hanging="1440"/>
        <w:rPr>
          <w:rFonts w:ascii="Paganini Light" w:hAnsi="Paganini Light" w:cs="Arial"/>
          <w:b/>
          <w:bCs/>
          <w14:ligatures w14:val="standardContextual"/>
        </w:rPr>
      </w:pPr>
      <w:r w:rsidRPr="0090296C">
        <w:rPr>
          <w:rFonts w:ascii="Paganini Light" w:hAnsi="Paganini Light" w:cs="Arial"/>
          <w:i/>
          <w:iCs/>
          <w14:ligatures w14:val="standardContextual"/>
        </w:rPr>
        <w:t>People</w:t>
      </w:r>
      <w:r w:rsidRPr="0090296C">
        <w:rPr>
          <w:rFonts w:ascii="Paganini Light" w:hAnsi="Paganini Light" w:cs="Arial"/>
          <w:i/>
          <w:iCs/>
          <w14:ligatures w14:val="standardContextual"/>
        </w:rPr>
        <w:tab/>
      </w:r>
      <w:r w:rsidRPr="0090296C">
        <w:rPr>
          <w:rFonts w:ascii="Paganini Light" w:hAnsi="Paganini Light" w:cs="Arial"/>
          <w:b/>
          <w:bCs/>
          <w14:ligatures w14:val="standardContextual"/>
        </w:rPr>
        <w:t>You have searched us out and known us;</w:t>
      </w:r>
      <w:r w:rsidRPr="0090296C">
        <w:rPr>
          <w:rFonts w:ascii="Paganini Light" w:hAnsi="Paganini Light" w:cs="Arial"/>
          <w:b/>
          <w:bCs/>
          <w14:ligatures w14:val="standardContextual"/>
        </w:rPr>
        <w:br/>
        <w:t>the hopes we hold and regrets and sins that cling to us.</w:t>
      </w:r>
      <w:r w:rsidRPr="0090296C">
        <w:rPr>
          <w:rFonts w:ascii="Paganini Light" w:hAnsi="Paganini Light" w:cs="Arial"/>
          <w:b/>
          <w:bCs/>
          <w14:ligatures w14:val="standardContextual"/>
        </w:rPr>
        <w:br/>
        <w:t>The hurts we absorb and ferment;</w:t>
      </w:r>
      <w:r w:rsidRPr="0090296C">
        <w:rPr>
          <w:rFonts w:ascii="Paganini Light" w:hAnsi="Paganini Light" w:cs="Arial"/>
          <w:b/>
          <w:bCs/>
          <w14:ligatures w14:val="standardContextual"/>
        </w:rPr>
        <w:br/>
        <w:t>the tears we both cause and shed.</w:t>
      </w:r>
      <w:r w:rsidRPr="0090296C">
        <w:rPr>
          <w:rFonts w:ascii="Paganini Light" w:hAnsi="Paganini Light" w:cs="Arial"/>
          <w:b/>
          <w:bCs/>
          <w14:ligatures w14:val="standardContextual"/>
        </w:rPr>
        <w:br/>
      </w:r>
      <w:r w:rsidRPr="0090296C">
        <w:rPr>
          <w:rFonts w:ascii="Paganini Light" w:hAnsi="Paganini Light" w:cs="Arial"/>
          <w:b/>
          <w:bCs/>
          <w14:ligatures w14:val="standardContextual"/>
        </w:rPr>
        <w:br/>
        <w:t>We stand before you: all that we have been and all that we are,</w:t>
      </w:r>
      <w:r w:rsidRPr="0090296C">
        <w:rPr>
          <w:rFonts w:ascii="Paganini Light" w:hAnsi="Paganini Light" w:cs="Arial"/>
          <w:b/>
          <w:bCs/>
          <w14:ligatures w14:val="standardContextual"/>
        </w:rPr>
        <w:br/>
        <w:t>knowing that only in you are we truly known</w:t>
      </w:r>
      <w:r w:rsidRPr="0090296C">
        <w:rPr>
          <w:rFonts w:ascii="Paganini Light" w:hAnsi="Paganini Light" w:cs="Arial"/>
          <w:b/>
          <w:bCs/>
          <w14:ligatures w14:val="standardContextual"/>
        </w:rPr>
        <w:br/>
        <w:t>as the ones you would have us be.</w:t>
      </w:r>
      <w:r w:rsidRPr="0090296C">
        <w:rPr>
          <w:rFonts w:ascii="Paganini Light" w:hAnsi="Paganini Light" w:cs="Arial"/>
          <w:b/>
          <w:bCs/>
          <w14:ligatures w14:val="standardContextual"/>
        </w:rPr>
        <w:br/>
        <w:t>Forgive us and guide us to face ourselves</w:t>
      </w:r>
      <w:r w:rsidRPr="0090296C">
        <w:rPr>
          <w:rFonts w:ascii="Paganini Light" w:hAnsi="Paganini Light" w:cs="Arial"/>
          <w:b/>
          <w:bCs/>
          <w14:ligatures w14:val="standardContextual"/>
        </w:rPr>
        <w:br/>
        <w:t>and respect each other with dignity,</w:t>
      </w:r>
      <w:r w:rsidRPr="0090296C">
        <w:rPr>
          <w:rFonts w:ascii="Paganini Light" w:hAnsi="Paganini Light" w:cs="Arial"/>
          <w:b/>
          <w:bCs/>
          <w14:ligatures w14:val="standardContextual"/>
        </w:rPr>
        <w:br/>
        <w:t>that we might welcome with you</w:t>
      </w:r>
      <w:r w:rsidRPr="0090296C">
        <w:rPr>
          <w:rFonts w:ascii="Paganini Light" w:hAnsi="Paganini Light" w:cs="Arial"/>
          <w:b/>
          <w:bCs/>
          <w14:ligatures w14:val="standardContextual"/>
        </w:rPr>
        <w:br/>
        <w:t>the gifts and challenges that your new creation brings,</w:t>
      </w:r>
      <w:r w:rsidRPr="0090296C">
        <w:rPr>
          <w:rFonts w:ascii="Paganini Light" w:hAnsi="Paganini Light" w:cs="Arial"/>
          <w:b/>
          <w:bCs/>
          <w14:ligatures w14:val="standardContextual"/>
        </w:rPr>
        <w:br/>
        <w:t>through Jesus Christ, who lives and reigns with you</w:t>
      </w:r>
      <w:r w:rsidRPr="0090296C">
        <w:rPr>
          <w:rFonts w:ascii="Paganini Light" w:hAnsi="Paganini Light" w:cs="Arial"/>
          <w:b/>
          <w:bCs/>
          <w14:ligatures w14:val="standardContextual"/>
        </w:rPr>
        <w:br/>
        <w:t>and the Holy Spirit, one God now and forever.</w:t>
      </w:r>
      <w:r w:rsidRPr="0090296C">
        <w:rPr>
          <w:rFonts w:ascii="Paganini Light" w:hAnsi="Paganini Light" w:cs="Arial"/>
          <w:b/>
          <w:bCs/>
          <w14:ligatures w14:val="standardContextual"/>
        </w:rPr>
        <w:br/>
        <w:t xml:space="preserve">Amen. </w:t>
      </w:r>
    </w:p>
    <w:p w14:paraId="45FB61BD" w14:textId="77777777" w:rsidR="0045411F" w:rsidRPr="0090296C" w:rsidRDefault="0045411F" w:rsidP="0045411F">
      <w:pPr>
        <w:shd w:val="clear" w:color="auto" w:fill="FFFFFF"/>
        <w:ind w:left="1440" w:hanging="1440"/>
        <w:rPr>
          <w:rFonts w:ascii="Paganini Light" w:hAnsi="Paganini Light" w:cs="Arial"/>
          <w14:ligatures w14:val="standardContextual"/>
        </w:rPr>
      </w:pPr>
    </w:p>
    <w:p w14:paraId="57E17AE2" w14:textId="0335264B" w:rsidR="0045411F" w:rsidRPr="0090296C" w:rsidRDefault="0045411F" w:rsidP="0045411F">
      <w:pPr>
        <w:ind w:left="1440" w:hanging="1440"/>
        <w:rPr>
          <w:rFonts w:ascii="Paganini Light" w:hAnsi="Paganini Light" w:cs="Arial"/>
          <w:b/>
          <w14:ligatures w14:val="standardContextual"/>
        </w:rPr>
      </w:pPr>
      <w:r w:rsidRPr="0090296C">
        <w:rPr>
          <w:rFonts w:ascii="Paganini Light" w:hAnsi="Paganini Light" w:cs="Arial"/>
          <w:i/>
          <w:iCs/>
          <w14:ligatures w14:val="standardContextual"/>
        </w:rPr>
        <w:t>Presider</w:t>
      </w:r>
      <w:r w:rsidRPr="0090296C">
        <w:rPr>
          <w:rFonts w:ascii="Paganini Light" w:hAnsi="Paganini Light" w:cs="Arial"/>
          <w14:ligatures w14:val="standardContextual"/>
        </w:rPr>
        <w:tab/>
        <w:t>May God our Great Creator</w:t>
      </w:r>
      <w:r w:rsidRPr="0090296C">
        <w:rPr>
          <w:rFonts w:ascii="Paganini Light" w:hAnsi="Paganini Light" w:cs="Arial"/>
          <w14:ligatures w14:val="standardContextual"/>
        </w:rPr>
        <w:br/>
        <w:t xml:space="preserve">cleanse your hearts of all stain from sin and brokenness, </w:t>
      </w:r>
      <w:r w:rsidRPr="0090296C">
        <w:rPr>
          <w:rFonts w:ascii="Paganini Light" w:hAnsi="Paganini Light" w:cs="Arial"/>
          <w14:ligatures w14:val="standardContextual"/>
        </w:rPr>
        <w:br/>
        <w:t xml:space="preserve">that you may walk with Jesus along the good road, his holy way. </w:t>
      </w:r>
      <w:r w:rsidRPr="0090296C">
        <w:rPr>
          <w:rFonts w:ascii="Paganini Light" w:hAnsi="Paganini Light" w:cs="Arial"/>
          <w14:ligatures w14:val="standardContextual"/>
        </w:rPr>
        <w:br/>
        <w:t xml:space="preserve">May God purify your minds, that you may be guided by the holy word. </w:t>
      </w:r>
      <w:r w:rsidRPr="0090296C">
        <w:rPr>
          <w:rFonts w:ascii="Paganini Light" w:hAnsi="Paganini Light" w:cs="Arial"/>
          <w14:ligatures w14:val="standardContextual"/>
        </w:rPr>
        <w:br/>
        <w:t>May God, our Great Creator clear your eyes</w:t>
      </w:r>
      <w:r w:rsidRPr="0090296C">
        <w:rPr>
          <w:rFonts w:ascii="Paganini Light" w:hAnsi="Paganini Light" w:cs="Arial"/>
          <w14:ligatures w14:val="standardContextual"/>
        </w:rPr>
        <w:br/>
        <w:t>that you may see the goodness God has created.</w:t>
      </w:r>
      <w:r w:rsidRPr="0090296C">
        <w:rPr>
          <w:rFonts w:ascii="Paganini Light" w:hAnsi="Paganini Light" w:cs="Arial"/>
          <w14:ligatures w14:val="standardContextual"/>
        </w:rPr>
        <w:br/>
        <w:t>May God, our Great Creator open your ears</w:t>
      </w:r>
      <w:r w:rsidRPr="0090296C">
        <w:rPr>
          <w:rFonts w:ascii="Paganini Light" w:hAnsi="Paganini Light" w:cs="Arial"/>
          <w14:ligatures w14:val="standardContextual"/>
        </w:rPr>
        <w:br/>
        <w:t xml:space="preserve">that you may hear God’s voice. </w:t>
      </w:r>
      <w:r w:rsidRPr="0090296C">
        <w:rPr>
          <w:rFonts w:ascii="Paganini Light" w:hAnsi="Paganini Light" w:cs="Arial"/>
          <w14:ligatures w14:val="standardContextual"/>
        </w:rPr>
        <w:br/>
        <w:t xml:space="preserve">May God, make your souls one with the Trinity, </w:t>
      </w:r>
      <w:r w:rsidRPr="0090296C">
        <w:rPr>
          <w:rFonts w:ascii="Paganini Light" w:hAnsi="Paganini Light" w:cs="Arial"/>
          <w14:ligatures w14:val="standardContextual"/>
        </w:rPr>
        <w:br/>
        <w:t xml:space="preserve">so that you may worship in spirit and in truth, </w:t>
      </w:r>
      <w:r w:rsidRPr="0090296C">
        <w:rPr>
          <w:rFonts w:ascii="Paganini Light" w:hAnsi="Paganini Light" w:cs="Arial"/>
          <w14:ligatures w14:val="standardContextual"/>
        </w:rPr>
        <w:br/>
        <w:t>and love God, God’s Peoples and God’s creation with all your hearts, minds, bodies and souls. Amen.</w:t>
      </w:r>
    </w:p>
    <w:p w14:paraId="19A8FA25" w14:textId="77777777" w:rsidR="0045411F" w:rsidRPr="0090296C" w:rsidRDefault="0045411F" w:rsidP="0045411F">
      <w:pPr>
        <w:tabs>
          <w:tab w:val="left" w:pos="144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t>The Peace</w:t>
      </w:r>
    </w:p>
    <w:p w14:paraId="02912C32" w14:textId="77777777" w:rsidR="0045411F" w:rsidRPr="0090296C" w:rsidRDefault="0045411F" w:rsidP="0045411F">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14:ligatures w14:val="standardContextual"/>
        </w:rPr>
        <w:tab/>
        <w:t>The peace of the Lord be always with you.</w:t>
      </w:r>
    </w:p>
    <w:p w14:paraId="165929F9" w14:textId="77777777" w:rsidR="0045411F" w:rsidRPr="0090296C" w:rsidRDefault="0045411F" w:rsidP="0045411F">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eople</w:t>
      </w:r>
      <w:r w:rsidRPr="0090296C">
        <w:rPr>
          <w:rFonts w:ascii="Paganini Light" w:hAnsi="Paganini Light" w:cs="Arial"/>
          <w:i/>
          <w14:ligatures w14:val="standardContextual"/>
        </w:rPr>
        <w:tab/>
      </w:r>
      <w:r w:rsidRPr="0090296C">
        <w:rPr>
          <w:rFonts w:ascii="Paganini Light" w:hAnsi="Paganini Light" w:cs="Arial"/>
          <w:b/>
          <w14:ligatures w14:val="standardContextual"/>
        </w:rPr>
        <w:t>And also with you.</w:t>
      </w:r>
    </w:p>
    <w:p w14:paraId="75ABE496" w14:textId="77777777" w:rsidR="0045411F" w:rsidRPr="0090296C" w:rsidRDefault="0045411F" w:rsidP="0045411F">
      <w:pPr>
        <w:tabs>
          <w:tab w:val="left" w:pos="1440"/>
        </w:tabs>
        <w:ind w:left="1440" w:hanging="1440"/>
        <w:rPr>
          <w:rFonts w:ascii="Paganini Light" w:hAnsi="Paganini Light" w:cs="Arial"/>
        </w:rPr>
      </w:pPr>
    </w:p>
    <w:p w14:paraId="5E6D4900" w14:textId="77777777" w:rsidR="0045411F" w:rsidRPr="0090296C" w:rsidRDefault="0045411F" w:rsidP="0045411F">
      <w:pPr>
        <w:tabs>
          <w:tab w:val="left" w:pos="1440"/>
        </w:tabs>
        <w:ind w:left="1440" w:hanging="1440"/>
        <w:rPr>
          <w:rFonts w:ascii="Paganini Light" w:hAnsi="Paganini Light" w:cs="Arial"/>
        </w:rPr>
      </w:pPr>
      <w:r w:rsidRPr="0090296C">
        <w:rPr>
          <w:rFonts w:ascii="Paganini Light" w:hAnsi="Paganini Light" w:cs="Arial"/>
          <w:i/>
        </w:rPr>
        <w:tab/>
      </w:r>
      <w:r w:rsidRPr="0090296C">
        <w:rPr>
          <w:rFonts w:ascii="Paganini Light" w:hAnsi="Paganini Light" w:cs="Arial"/>
        </w:rPr>
        <w:t>Let us greet one another with a sign of peace.</w:t>
      </w:r>
    </w:p>
    <w:p w14:paraId="5A202E20" w14:textId="548F1FC0" w:rsidR="00AA2BB8" w:rsidRPr="0090296C" w:rsidRDefault="00AA2BB8" w:rsidP="009E73CC">
      <w:pPr>
        <w:tabs>
          <w:tab w:val="left" w:pos="1440"/>
        </w:tabs>
        <w:ind w:left="1440" w:hanging="1440"/>
        <w:rPr>
          <w:rFonts w:ascii="Paganini Light" w:hAnsi="Paganini Light" w:cs="Arial"/>
          <w:smallCaps/>
          <w:u w:val="single"/>
        </w:rPr>
      </w:pPr>
    </w:p>
    <w:p w14:paraId="11C1D9AD" w14:textId="77777777" w:rsidR="00AA2BB8" w:rsidRPr="0090296C" w:rsidRDefault="00AA2BB8" w:rsidP="009E73CC">
      <w:pPr>
        <w:tabs>
          <w:tab w:val="left" w:pos="1440"/>
        </w:tabs>
        <w:ind w:left="1440" w:hanging="1440"/>
        <w:rPr>
          <w:rFonts w:ascii="Paganini Light" w:hAnsi="Paganini Light" w:cs="Arial"/>
          <w:smallCaps/>
          <w:u w:val="single"/>
        </w:rPr>
      </w:pPr>
    </w:p>
    <w:p w14:paraId="243CE71A" w14:textId="77777777" w:rsidR="00976760" w:rsidRDefault="00976760">
      <w:pPr>
        <w:contextualSpacing w:val="0"/>
        <w:rPr>
          <w:rFonts w:ascii="Paganini Light" w:hAnsi="Paganini Light" w:cs="Arial"/>
          <w:smallCaps/>
          <w:u w:val="single"/>
        </w:rPr>
      </w:pPr>
      <w:r>
        <w:rPr>
          <w:rFonts w:ascii="Paganini Light" w:hAnsi="Paganini Light" w:cs="Arial"/>
          <w:smallCaps/>
          <w:u w:val="single"/>
        </w:rPr>
        <w:lastRenderedPageBreak/>
        <w:br w:type="page"/>
      </w:r>
    </w:p>
    <w:p w14:paraId="5EA604E7" w14:textId="4527D5AB" w:rsidR="000F3A5A" w:rsidRPr="0090296C" w:rsidRDefault="000F3A5A" w:rsidP="009E73CC">
      <w:pPr>
        <w:tabs>
          <w:tab w:val="left" w:pos="1440"/>
        </w:tabs>
        <w:ind w:left="1440" w:hanging="1440"/>
        <w:rPr>
          <w:rFonts w:ascii="Paganini Light" w:hAnsi="Paganini Light" w:cs="Arial"/>
          <w:smallCaps/>
        </w:rPr>
      </w:pPr>
      <w:r w:rsidRPr="0090296C">
        <w:rPr>
          <w:rFonts w:ascii="Paganini Light" w:hAnsi="Paganini Light" w:cs="Arial"/>
          <w:smallCaps/>
          <w:u w:val="single"/>
        </w:rPr>
        <w:lastRenderedPageBreak/>
        <w:t>The Celebration of the Eucharist</w:t>
      </w:r>
    </w:p>
    <w:p w14:paraId="40DC1752" w14:textId="77777777" w:rsidR="00AA2BB8" w:rsidRPr="0090296C" w:rsidRDefault="00AA2BB8" w:rsidP="009E73CC">
      <w:pPr>
        <w:tabs>
          <w:tab w:val="left" w:pos="1440"/>
        </w:tabs>
        <w:ind w:left="1440" w:hanging="1440"/>
        <w:rPr>
          <w:rFonts w:ascii="Paganini Light" w:hAnsi="Paganini Light" w:cs="Arial"/>
          <w:u w:val="single"/>
          <w14:ligatures w14:val="standardContextual"/>
        </w:rPr>
      </w:pPr>
    </w:p>
    <w:p w14:paraId="117AD919" w14:textId="3CA27E82" w:rsidR="00635288" w:rsidRPr="0090296C" w:rsidRDefault="000F3A5A"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t>Offertory Hymn</w:t>
      </w:r>
    </w:p>
    <w:p w14:paraId="0FABEDA5" w14:textId="6F3C4B0B" w:rsidR="00AA2BB8" w:rsidRPr="0090296C" w:rsidRDefault="007359D0" w:rsidP="009E73CC">
      <w:pPr>
        <w:tabs>
          <w:tab w:val="left" w:pos="1440"/>
        </w:tabs>
        <w:ind w:left="1440" w:hanging="1440"/>
        <w:rPr>
          <w:rFonts w:ascii="Paganini Light" w:hAnsi="Paganini Light" w:cs="Arial"/>
          <w14:ligatures w14:val="standardContextual"/>
        </w:rPr>
      </w:pPr>
      <w:r>
        <w:rPr>
          <w:rFonts w:ascii="Paganini Light" w:hAnsi="Paganini Light" w:cs="Arial"/>
          <w14:ligatures w14:val="standardContextual"/>
        </w:rPr>
        <w:t>Myrrh-Bearing Mary (CP 235)</w:t>
      </w:r>
    </w:p>
    <w:p w14:paraId="1477CCF1" w14:textId="77777777" w:rsidR="00AA2BB8" w:rsidRPr="0090296C" w:rsidRDefault="00AA2BB8" w:rsidP="009E73CC">
      <w:pPr>
        <w:tabs>
          <w:tab w:val="left" w:pos="1440"/>
        </w:tabs>
        <w:ind w:left="1440" w:hanging="1440"/>
        <w:rPr>
          <w:rFonts w:ascii="Paganini Light" w:hAnsi="Paganini Light" w:cs="Arial"/>
          <w14:ligatures w14:val="standardContextual"/>
        </w:rPr>
      </w:pPr>
    </w:p>
    <w:p w14:paraId="2E74AAA3" w14:textId="43E852F0" w:rsidR="000F3A5A" w:rsidRPr="0090296C" w:rsidRDefault="000F3A5A"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t>Prayer over the Gifts</w:t>
      </w:r>
      <w:r w:rsidR="0032332A" w:rsidRPr="0090296C">
        <w:rPr>
          <w:rFonts w:ascii="Paganini Light" w:hAnsi="Paganini Light" w:cs="Arial"/>
          <w:u w:val="single"/>
          <w14:ligatures w14:val="standardContextual"/>
        </w:rPr>
        <w:t xml:space="preserve"> (</w:t>
      </w:r>
      <w:r w:rsidR="003E6EC4">
        <w:rPr>
          <w:rFonts w:ascii="Paganini Light" w:hAnsi="Paganini Light" w:cs="Arial"/>
          <w:u w:val="single"/>
          <w14:ligatures w14:val="standardContextual"/>
        </w:rPr>
        <w:t>A</w:t>
      </w:r>
      <w:r w:rsidR="00952C4C">
        <w:rPr>
          <w:rFonts w:ascii="Paganini Light" w:hAnsi="Paganini Light" w:cs="Arial"/>
          <w:u w:val="single"/>
          <w14:ligatures w14:val="standardContextual"/>
        </w:rPr>
        <w:t>C</w:t>
      </w:r>
      <w:r w:rsidR="003E6EC4">
        <w:rPr>
          <w:rFonts w:ascii="Paganini Light" w:hAnsi="Paganini Light" w:cs="Arial"/>
          <w:u w:val="single"/>
          <w14:ligatures w14:val="standardContextual"/>
        </w:rPr>
        <w:t xml:space="preserve">RCL </w:t>
      </w:r>
      <w:r w:rsidR="00952C4C">
        <w:rPr>
          <w:rFonts w:ascii="Paganini Light" w:hAnsi="Paganini Light" w:cs="Arial"/>
          <w:u w:val="single"/>
          <w14:ligatures w14:val="standardContextual"/>
        </w:rPr>
        <w:t>General</w:t>
      </w:r>
      <w:r w:rsidR="006F60B7">
        <w:rPr>
          <w:rFonts w:ascii="Paganini Light" w:hAnsi="Paganini Light" w:cs="Arial"/>
          <w:u w:val="single"/>
          <w14:ligatures w14:val="standardContextual"/>
        </w:rPr>
        <w:t xml:space="preserve"> </w:t>
      </w:r>
      <w:r w:rsidR="00D41E7D">
        <w:rPr>
          <w:rFonts w:ascii="Paganini Light" w:hAnsi="Paganini Light" w:cs="Arial"/>
          <w:u w:val="single"/>
          <w14:ligatures w14:val="standardContextual"/>
        </w:rPr>
        <w:t>2</w:t>
      </w:r>
      <w:r w:rsidR="0032332A" w:rsidRPr="0090296C">
        <w:rPr>
          <w:rFonts w:ascii="Paganini Light" w:hAnsi="Paganini Light" w:cs="Arial"/>
          <w:u w:val="single"/>
          <w14:ligatures w14:val="standardContextual"/>
        </w:rPr>
        <w:t>)</w:t>
      </w:r>
    </w:p>
    <w:p w14:paraId="0E9B2E35" w14:textId="673620D2" w:rsidR="00FE5C85" w:rsidRPr="0090296C" w:rsidRDefault="00663F0D"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resider</w:t>
      </w:r>
      <w:r w:rsidR="000F3A5A" w:rsidRPr="0090296C">
        <w:rPr>
          <w:rFonts w:ascii="Paganini Light" w:hAnsi="Paganini Light" w:cs="Arial"/>
          <w:i/>
          <w14:ligatures w14:val="standardContextual"/>
        </w:rPr>
        <w:tab/>
      </w:r>
      <w:r w:rsidR="000F3A5A" w:rsidRPr="0090296C">
        <w:rPr>
          <w:rFonts w:ascii="Paganini Light" w:hAnsi="Paganini Light" w:cs="Arial"/>
          <w14:ligatures w14:val="standardContextual"/>
        </w:rPr>
        <w:t>Let us pray.</w:t>
      </w:r>
      <w:r w:rsidR="000F3A5A" w:rsidRPr="0090296C">
        <w:rPr>
          <w:rFonts w:ascii="Paganini Light" w:hAnsi="Paganini Light" w:cs="Arial"/>
          <w14:ligatures w14:val="standardContextual"/>
        </w:rPr>
        <w:br/>
      </w:r>
    </w:p>
    <w:p w14:paraId="53B90C96" w14:textId="3E06833E" w:rsidR="00694987" w:rsidRDefault="00FE5C85" w:rsidP="00D41E7D">
      <w:pPr>
        <w:tabs>
          <w:tab w:val="left" w:pos="1440"/>
        </w:tabs>
        <w:ind w:left="1440" w:hanging="1440"/>
        <w:rPr>
          <w:rFonts w:ascii="Paganini Light" w:hAnsi="Paganini Light" w:cs="Arial"/>
          <w:color w:val="111111"/>
          <w:shd w:val="clear" w:color="auto" w:fill="FFFFFF"/>
        </w:rPr>
      </w:pPr>
      <w:r w:rsidRPr="0090296C">
        <w:rPr>
          <w:rFonts w:ascii="Paganini Light" w:hAnsi="Paganini Light" w:cs="Arial"/>
          <w:i/>
          <w14:ligatures w14:val="standardContextual"/>
        </w:rPr>
        <w:tab/>
      </w:r>
      <w:r w:rsidR="00D41E7D" w:rsidRPr="00D41E7D">
        <w:rPr>
          <w:rFonts w:ascii="Paganini Light" w:hAnsi="Paganini Light" w:cs="Arial"/>
          <w:color w:val="111111"/>
          <w:shd w:val="clear" w:color="auto" w:fill="FFFFFF"/>
        </w:rPr>
        <w:t>Merciful God,</w:t>
      </w:r>
      <w:r w:rsidR="00D41E7D">
        <w:rPr>
          <w:rFonts w:ascii="Paganini Light" w:hAnsi="Paganini Light" w:cs="Arial"/>
          <w:color w:val="111111"/>
          <w:shd w:val="clear" w:color="auto" w:fill="FFFFFF"/>
        </w:rPr>
        <w:br/>
      </w:r>
      <w:r w:rsidR="00D41E7D" w:rsidRPr="00D41E7D">
        <w:rPr>
          <w:rFonts w:ascii="Paganini Light" w:hAnsi="Paganini Light" w:cs="Arial"/>
          <w:color w:val="111111"/>
          <w:shd w:val="clear" w:color="auto" w:fill="FFFFFF"/>
        </w:rPr>
        <w:t>as grains of wheat scattered upon the hills</w:t>
      </w:r>
      <w:r w:rsidR="00D41E7D">
        <w:rPr>
          <w:rFonts w:ascii="Paganini Light" w:hAnsi="Paganini Light" w:cs="Arial"/>
          <w:color w:val="111111"/>
          <w:shd w:val="clear" w:color="auto" w:fill="FFFFFF"/>
        </w:rPr>
        <w:br/>
      </w:r>
      <w:r w:rsidR="00D41E7D" w:rsidRPr="00D41E7D">
        <w:rPr>
          <w:rFonts w:ascii="Paganini Light" w:hAnsi="Paganini Light" w:cs="Arial"/>
          <w:color w:val="111111"/>
          <w:shd w:val="clear" w:color="auto" w:fill="FFFFFF"/>
        </w:rPr>
        <w:t>were gathered together to become one bread,</w:t>
      </w:r>
      <w:r w:rsidR="00D41E7D">
        <w:rPr>
          <w:rFonts w:ascii="Paganini Light" w:hAnsi="Paganini Light" w:cs="Arial"/>
          <w:color w:val="111111"/>
          <w:shd w:val="clear" w:color="auto" w:fill="FFFFFF"/>
        </w:rPr>
        <w:br/>
      </w:r>
      <w:r w:rsidR="00D41E7D" w:rsidRPr="00D41E7D">
        <w:rPr>
          <w:rFonts w:ascii="Paganini Light" w:hAnsi="Paganini Light" w:cs="Arial"/>
          <w:color w:val="111111"/>
          <w:shd w:val="clear" w:color="auto" w:fill="FFFFFF"/>
        </w:rPr>
        <w:t>so let your church be gathered together</w:t>
      </w:r>
      <w:r w:rsidR="00D41E7D">
        <w:rPr>
          <w:rFonts w:ascii="Paganini Light" w:hAnsi="Paganini Light" w:cs="Arial"/>
          <w:color w:val="111111"/>
          <w:shd w:val="clear" w:color="auto" w:fill="FFFFFF"/>
        </w:rPr>
        <w:br/>
      </w:r>
      <w:r w:rsidR="00D41E7D" w:rsidRPr="00D41E7D">
        <w:rPr>
          <w:rFonts w:ascii="Paganini Light" w:hAnsi="Paganini Light" w:cs="Arial"/>
          <w:color w:val="111111"/>
          <w:shd w:val="clear" w:color="auto" w:fill="FFFFFF"/>
        </w:rPr>
        <w:t>from the ends of the earth into your kingdom,</w:t>
      </w:r>
      <w:r w:rsidR="00D41E7D">
        <w:rPr>
          <w:rFonts w:ascii="Paganini Light" w:hAnsi="Paganini Light" w:cs="Arial"/>
          <w:color w:val="111111"/>
          <w:shd w:val="clear" w:color="auto" w:fill="FFFFFF"/>
        </w:rPr>
        <w:br/>
      </w:r>
      <w:r w:rsidR="00D41E7D" w:rsidRPr="00D41E7D">
        <w:rPr>
          <w:rFonts w:ascii="Paganini Light" w:hAnsi="Paganini Light" w:cs="Arial"/>
          <w:color w:val="111111"/>
          <w:shd w:val="clear" w:color="auto" w:fill="FFFFFF"/>
        </w:rPr>
        <w:t>for yours is the glory through Jesus Christ,</w:t>
      </w:r>
      <w:r w:rsidR="00D41E7D">
        <w:rPr>
          <w:rFonts w:ascii="Paganini Light" w:hAnsi="Paganini Light" w:cs="Arial"/>
          <w:color w:val="111111"/>
          <w:shd w:val="clear" w:color="auto" w:fill="FFFFFF"/>
        </w:rPr>
        <w:br/>
      </w:r>
      <w:r w:rsidR="00D41E7D" w:rsidRPr="00D41E7D">
        <w:rPr>
          <w:rFonts w:ascii="Paganini Light" w:hAnsi="Paganini Light" w:cs="Arial"/>
          <w:color w:val="111111"/>
          <w:shd w:val="clear" w:color="auto" w:fill="FFFFFF"/>
        </w:rPr>
        <w:t>now and for ever.</w:t>
      </w:r>
    </w:p>
    <w:p w14:paraId="62E639F9" w14:textId="40CEAC69" w:rsidR="000F3A5A" w:rsidRPr="0090296C" w:rsidRDefault="000F3A5A" w:rsidP="00694987">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eople</w:t>
      </w:r>
      <w:r w:rsidRPr="0090296C">
        <w:rPr>
          <w:rFonts w:ascii="Paganini Light" w:hAnsi="Paganini Light" w:cs="Arial"/>
          <w:i/>
          <w14:ligatures w14:val="standardContextual"/>
        </w:rPr>
        <w:tab/>
      </w:r>
      <w:r w:rsidRPr="0090296C">
        <w:rPr>
          <w:rFonts w:ascii="Paganini Light" w:hAnsi="Paganini Light" w:cs="Arial"/>
          <w:b/>
          <w14:ligatures w14:val="standardContextual"/>
        </w:rPr>
        <w:t>Amen.</w:t>
      </w:r>
    </w:p>
    <w:p w14:paraId="33A24A5D" w14:textId="21CDC130" w:rsidR="000C0309" w:rsidRPr="0090296C" w:rsidRDefault="000C0309" w:rsidP="009E73CC">
      <w:pPr>
        <w:tabs>
          <w:tab w:val="left" w:pos="1440"/>
        </w:tabs>
        <w:ind w:left="1440" w:hanging="1440"/>
        <w:rPr>
          <w:rFonts w:ascii="Paganini Light" w:hAnsi="Paganini Light" w:cs="Arial"/>
          <w:u w:val="single"/>
        </w:rPr>
      </w:pPr>
    </w:p>
    <w:p w14:paraId="6D7902A9" w14:textId="77777777" w:rsidR="0032332A" w:rsidRPr="0090296C" w:rsidRDefault="0032332A" w:rsidP="009E73CC">
      <w:pPr>
        <w:tabs>
          <w:tab w:val="left" w:pos="1440"/>
        </w:tabs>
        <w:ind w:left="1440" w:hanging="1440"/>
        <w:rPr>
          <w:rFonts w:ascii="Paganini Light" w:hAnsi="Paganini Light" w:cs="Arial"/>
          <w:u w:val="single"/>
        </w:rPr>
      </w:pPr>
    </w:p>
    <w:p w14:paraId="17A3D76B" w14:textId="5EDE16FC" w:rsidR="00712D94" w:rsidRPr="0090296C" w:rsidRDefault="00712D94" w:rsidP="00712D94">
      <w:pPr>
        <w:tabs>
          <w:tab w:val="left" w:pos="1440"/>
        </w:tabs>
        <w:ind w:left="1440" w:hanging="1440"/>
        <w:rPr>
          <w:rFonts w:ascii="Paganini Light" w:hAnsi="Paganini Light" w:cs="Arial"/>
          <w:u w:val="single"/>
        </w:rPr>
      </w:pPr>
      <w:r w:rsidRPr="0090296C">
        <w:rPr>
          <w:rFonts w:ascii="Paganini Light" w:hAnsi="Paganini Light" w:cs="Arial"/>
          <w:u w:val="single"/>
        </w:rPr>
        <w:t>The Eucharistic Prayer (</w:t>
      </w:r>
      <w:r w:rsidR="00D41E7D">
        <w:rPr>
          <w:rFonts w:ascii="Paganini Light" w:hAnsi="Paganini Light" w:cs="Arial"/>
          <w:u w:val="single"/>
        </w:rPr>
        <w:t>5)</w:t>
      </w:r>
    </w:p>
    <w:p w14:paraId="038BEECE" w14:textId="77777777" w:rsidR="00712D94" w:rsidRPr="0090296C" w:rsidRDefault="00712D94" w:rsidP="00712D94">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iCs/>
          <w14:ligatures w14:val="standardContextual"/>
        </w:rPr>
        <w:t>Presider</w:t>
      </w:r>
      <w:r w:rsidRPr="0090296C">
        <w:rPr>
          <w:rFonts w:ascii="Paganini Light" w:hAnsi="Paganini Light" w:cs="Arial"/>
          <w:i/>
          <w:iCs/>
          <w14:ligatures w14:val="standardContextual"/>
        </w:rPr>
        <w:tab/>
      </w:r>
      <w:proofErr w:type="gramStart"/>
      <w:r w:rsidRPr="0090296C">
        <w:rPr>
          <w:rFonts w:ascii="Paganini Light" w:hAnsi="Paganini Light" w:cs="Arial"/>
          <w14:ligatures w14:val="standardContextual"/>
        </w:rPr>
        <w:t>The</w:t>
      </w:r>
      <w:proofErr w:type="gramEnd"/>
      <w:r w:rsidRPr="0090296C">
        <w:rPr>
          <w:rFonts w:ascii="Paganini Light" w:hAnsi="Paganini Light" w:cs="Arial"/>
          <w14:ligatures w14:val="standardContextual"/>
        </w:rPr>
        <w:t xml:space="preserve"> Lord be with you.</w:t>
      </w:r>
    </w:p>
    <w:p w14:paraId="2A54FA87" w14:textId="77777777" w:rsidR="00712D94" w:rsidRPr="0090296C" w:rsidRDefault="00712D94" w:rsidP="00712D94">
      <w:pPr>
        <w:tabs>
          <w:tab w:val="center" w:pos="3960"/>
          <w:tab w:val="right" w:pos="7920"/>
        </w:tabs>
        <w:ind w:left="1440" w:hanging="1440"/>
        <w:rPr>
          <w:rFonts w:ascii="Paganini Light" w:hAnsi="Paganini Light" w:cs="Arial"/>
          <w:b/>
          <w:bCs/>
          <w14:ligatures w14:val="standardContextual"/>
        </w:rPr>
      </w:pPr>
      <w:r w:rsidRPr="0090296C">
        <w:rPr>
          <w:rFonts w:ascii="Paganini Light" w:hAnsi="Paganini Light" w:cs="Arial"/>
          <w:i/>
          <w:iCs/>
          <w14:ligatures w14:val="standardContextual"/>
        </w:rPr>
        <w:t xml:space="preserve">People </w:t>
      </w:r>
      <w:r w:rsidRPr="0090296C">
        <w:rPr>
          <w:rFonts w:ascii="Paganini Light" w:hAnsi="Paganini Light" w:cs="Arial"/>
          <w:i/>
          <w:iCs/>
          <w14:ligatures w14:val="standardContextual"/>
        </w:rPr>
        <w:tab/>
      </w:r>
      <w:r w:rsidRPr="0090296C">
        <w:rPr>
          <w:rFonts w:ascii="Paganini Light" w:hAnsi="Paganini Light" w:cs="Arial"/>
          <w:b/>
          <w:bCs/>
          <w14:ligatures w14:val="standardContextual"/>
        </w:rPr>
        <w:t>And also with you.</w:t>
      </w:r>
    </w:p>
    <w:p w14:paraId="191BCE88" w14:textId="77777777" w:rsidR="00712D94" w:rsidRPr="0090296C" w:rsidRDefault="00712D94" w:rsidP="00712D94">
      <w:pPr>
        <w:tabs>
          <w:tab w:val="center" w:pos="3960"/>
          <w:tab w:val="right" w:pos="7920"/>
        </w:tabs>
        <w:ind w:left="1440" w:hanging="1440"/>
        <w:rPr>
          <w:rFonts w:ascii="Paganini Light" w:hAnsi="Paganini Light" w:cs="Arial"/>
          <w:i/>
          <w:iCs/>
          <w14:ligatures w14:val="standardContextual"/>
        </w:rPr>
      </w:pPr>
    </w:p>
    <w:p w14:paraId="5ACF07CE" w14:textId="77777777" w:rsidR="00712D94" w:rsidRPr="0090296C" w:rsidRDefault="00712D94" w:rsidP="00712D94">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iCs/>
          <w14:ligatures w14:val="standardContextual"/>
        </w:rPr>
        <w:tab/>
      </w:r>
      <w:r w:rsidRPr="0090296C">
        <w:rPr>
          <w:rFonts w:ascii="Paganini Light" w:hAnsi="Paganini Light" w:cs="Arial"/>
          <w14:ligatures w14:val="standardContextual"/>
        </w:rPr>
        <w:t>Lift up your hearts.</w:t>
      </w:r>
    </w:p>
    <w:p w14:paraId="536B3FDA" w14:textId="77777777" w:rsidR="00712D94" w:rsidRPr="0090296C" w:rsidRDefault="00712D94" w:rsidP="00712D94">
      <w:pPr>
        <w:tabs>
          <w:tab w:val="center" w:pos="3960"/>
          <w:tab w:val="right" w:pos="7920"/>
        </w:tabs>
        <w:ind w:left="1440" w:hanging="1440"/>
        <w:rPr>
          <w:rFonts w:ascii="Paganini Light" w:hAnsi="Paganini Light" w:cs="Arial"/>
          <w:b/>
          <w:bCs/>
          <w14:ligatures w14:val="standardContextual"/>
        </w:rPr>
      </w:pPr>
      <w:r w:rsidRPr="0090296C">
        <w:rPr>
          <w:rFonts w:ascii="Paganini Light" w:hAnsi="Paganini Light" w:cs="Arial"/>
          <w:i/>
          <w:iCs/>
          <w14:ligatures w14:val="standardContextual"/>
        </w:rPr>
        <w:tab/>
      </w:r>
      <w:r w:rsidRPr="0090296C">
        <w:rPr>
          <w:rFonts w:ascii="Paganini Light" w:hAnsi="Paganini Light" w:cs="Arial"/>
          <w:b/>
          <w:bCs/>
          <w14:ligatures w14:val="standardContextual"/>
        </w:rPr>
        <w:t>We lift them to the Lord.</w:t>
      </w:r>
    </w:p>
    <w:p w14:paraId="547D7C1D" w14:textId="77777777" w:rsidR="00712D94" w:rsidRPr="0090296C" w:rsidRDefault="00712D94" w:rsidP="00712D94">
      <w:pPr>
        <w:tabs>
          <w:tab w:val="center" w:pos="3960"/>
          <w:tab w:val="right" w:pos="7920"/>
        </w:tabs>
        <w:ind w:left="1440" w:hanging="1440"/>
        <w:rPr>
          <w:rFonts w:ascii="Paganini Light" w:hAnsi="Paganini Light" w:cs="Arial"/>
          <w:i/>
          <w:iCs/>
          <w14:ligatures w14:val="standardContextual"/>
        </w:rPr>
      </w:pPr>
    </w:p>
    <w:p w14:paraId="6D0F5048" w14:textId="77777777" w:rsidR="00712D94" w:rsidRPr="0090296C" w:rsidRDefault="00712D94" w:rsidP="00712D94">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iCs/>
          <w14:ligatures w14:val="standardContextual"/>
        </w:rPr>
        <w:tab/>
      </w:r>
      <w:r w:rsidRPr="0090296C">
        <w:rPr>
          <w:rFonts w:ascii="Paganini Light" w:hAnsi="Paganini Light" w:cs="Arial"/>
          <w14:ligatures w14:val="standardContextual"/>
        </w:rPr>
        <w:t>Let us give thanks to the Lord our God.</w:t>
      </w:r>
    </w:p>
    <w:p w14:paraId="7F87BBA2" w14:textId="77777777" w:rsidR="00712D94" w:rsidRPr="0090296C" w:rsidRDefault="00712D94" w:rsidP="00712D94">
      <w:pPr>
        <w:tabs>
          <w:tab w:val="center" w:pos="3960"/>
          <w:tab w:val="right" w:pos="7920"/>
        </w:tabs>
        <w:ind w:left="1440" w:hanging="1440"/>
        <w:rPr>
          <w:rFonts w:ascii="Paganini Light" w:hAnsi="Paganini Light" w:cs="Arial"/>
          <w:b/>
          <w:bCs/>
          <w14:ligatures w14:val="standardContextual"/>
        </w:rPr>
      </w:pPr>
      <w:r w:rsidRPr="0090296C">
        <w:rPr>
          <w:rFonts w:ascii="Paganini Light" w:hAnsi="Paganini Light" w:cs="Arial"/>
          <w:i/>
          <w:iCs/>
          <w14:ligatures w14:val="standardContextual"/>
        </w:rPr>
        <w:tab/>
      </w:r>
      <w:r w:rsidRPr="0090296C">
        <w:rPr>
          <w:rFonts w:ascii="Paganini Light" w:hAnsi="Paganini Light" w:cs="Arial"/>
          <w:b/>
          <w:bCs/>
          <w14:ligatures w14:val="standardContextual"/>
        </w:rPr>
        <w:t>It is right to give our thanks and praise.</w:t>
      </w:r>
    </w:p>
    <w:p w14:paraId="15364232" w14:textId="77777777" w:rsidR="00712D94" w:rsidRPr="0090296C" w:rsidRDefault="00712D94" w:rsidP="00712D94">
      <w:pPr>
        <w:tabs>
          <w:tab w:val="center" w:pos="3960"/>
          <w:tab w:val="right" w:pos="7920"/>
        </w:tabs>
        <w:ind w:left="1440" w:hanging="1440"/>
        <w:rPr>
          <w:rFonts w:ascii="Paganini Light" w:hAnsi="Paganini Light" w:cs="Arial"/>
          <w:i/>
          <w:iCs/>
          <w14:ligatures w14:val="standardContextual"/>
        </w:rPr>
      </w:pPr>
    </w:p>
    <w:p w14:paraId="569D7627" w14:textId="1FE7C736" w:rsidR="00D41E7D" w:rsidRDefault="00712D94" w:rsidP="00D41E7D">
      <w:pPr>
        <w:tabs>
          <w:tab w:val="center" w:pos="3960"/>
          <w:tab w:val="right" w:pos="7920"/>
        </w:tabs>
        <w:ind w:left="1440" w:hanging="1440"/>
        <w:rPr>
          <w:rFonts w:ascii="Paganini Light" w:hAnsi="Paganini Light" w:cs="Arial"/>
          <w:iCs/>
          <w14:ligatures w14:val="standardContextual"/>
        </w:rPr>
      </w:pPr>
      <w:r w:rsidRPr="0090296C">
        <w:rPr>
          <w:rFonts w:ascii="Paganini Light" w:hAnsi="Paganini Light" w:cs="Arial"/>
          <w:i/>
          <w:iCs/>
          <w14:ligatures w14:val="standardContextual"/>
        </w:rPr>
        <w:tab/>
      </w:r>
      <w:r w:rsidR="00D41E7D" w:rsidRPr="00D41E7D">
        <w:rPr>
          <w:rFonts w:ascii="Paganini Light" w:hAnsi="Paganini Light" w:cs="Arial"/>
          <w:iCs/>
          <w14:ligatures w14:val="standardContextual"/>
        </w:rPr>
        <w:t>We give you thanks and praise, almighty Go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for the gift of a world full of wonder,</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nd for our life which comes from you.</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y your power you sustain the universe.</w:t>
      </w:r>
    </w:p>
    <w:p w14:paraId="71CA8E5B" w14:textId="0B89266B" w:rsidR="00D41E7D" w:rsidRDefault="00D41E7D" w:rsidP="00D41E7D">
      <w:pPr>
        <w:tabs>
          <w:tab w:val="center" w:pos="3960"/>
          <w:tab w:val="right" w:pos="7920"/>
        </w:tabs>
        <w:ind w:left="1440" w:hanging="1440"/>
        <w:rPr>
          <w:rFonts w:ascii="Paganini Light" w:hAnsi="Paganini Light" w:cs="Arial"/>
          <w:b/>
          <w:iCs/>
          <w14:ligatures w14:val="standardContextual"/>
        </w:rPr>
      </w:pPr>
      <w:r w:rsidRPr="00D41E7D">
        <w:rPr>
          <w:rFonts w:ascii="Paganini Light" w:hAnsi="Paganini Light" w:cs="Arial"/>
          <w:i/>
          <w:iCs/>
          <w14:ligatures w14:val="standardContextual"/>
        </w:rPr>
        <w:t>People</w:t>
      </w:r>
      <w:r>
        <w:rPr>
          <w:rFonts w:ascii="Paganini Light" w:hAnsi="Paganini Light" w:cs="Arial"/>
          <w:iCs/>
          <w14:ligatures w14:val="standardContextual"/>
        </w:rPr>
        <w:tab/>
      </w:r>
      <w:r w:rsidRPr="00D41E7D">
        <w:rPr>
          <w:rFonts w:ascii="Paganini Light" w:hAnsi="Paganini Light" w:cs="Arial"/>
          <w:b/>
          <w:iCs/>
          <w14:ligatures w14:val="standardContextual"/>
        </w:rPr>
        <w:t>Glory to you for ever and ever.</w:t>
      </w:r>
    </w:p>
    <w:p w14:paraId="2793882D" w14:textId="77777777" w:rsidR="00D41E7D" w:rsidRPr="00D41E7D" w:rsidRDefault="00D41E7D" w:rsidP="00D41E7D">
      <w:pPr>
        <w:tabs>
          <w:tab w:val="center" w:pos="3960"/>
          <w:tab w:val="right" w:pos="7920"/>
        </w:tabs>
        <w:ind w:left="1440" w:hanging="1440"/>
        <w:rPr>
          <w:rFonts w:ascii="Paganini Light" w:hAnsi="Paganini Light" w:cs="Arial"/>
          <w:b/>
          <w:iCs/>
          <w14:ligatures w14:val="standardContextual"/>
        </w:rPr>
      </w:pPr>
    </w:p>
    <w:p w14:paraId="64DF5F57" w14:textId="7DE15A59" w:rsidR="00D41E7D" w:rsidRDefault="0042165C" w:rsidP="00D41E7D">
      <w:pPr>
        <w:tabs>
          <w:tab w:val="center" w:pos="3960"/>
          <w:tab w:val="right" w:pos="7920"/>
        </w:tabs>
        <w:ind w:left="1440" w:hanging="1440"/>
        <w:rPr>
          <w:rFonts w:ascii="Paganini Light" w:hAnsi="Paganini Light" w:cs="Arial"/>
          <w:iCs/>
          <w14:ligatures w14:val="standardContextual"/>
        </w:rPr>
      </w:pPr>
      <w:r w:rsidRPr="0042165C">
        <w:rPr>
          <w:rFonts w:ascii="Paganini Light" w:hAnsi="Paganini Light" w:cs="Arial"/>
          <w:i/>
          <w:iCs/>
          <w14:ligatures w14:val="standardContextual"/>
        </w:rPr>
        <w:t>Presider</w:t>
      </w:r>
      <w:r w:rsidR="00D41E7D">
        <w:rPr>
          <w:rFonts w:ascii="Paganini Light" w:hAnsi="Paganini Light" w:cs="Arial"/>
          <w:iCs/>
          <w14:ligatures w14:val="standardContextual"/>
        </w:rPr>
        <w:tab/>
      </w:r>
      <w:r w:rsidR="00D41E7D" w:rsidRPr="00D41E7D">
        <w:rPr>
          <w:rFonts w:ascii="Paganini Light" w:hAnsi="Paganini Light" w:cs="Arial"/>
          <w:iCs/>
          <w14:ligatures w14:val="standardContextual"/>
        </w:rPr>
        <w:t>You created us to love you with all our heart,</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nd to love each other as ourselve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ut we rebel against you by the evil that we do.</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In Jesus, your Son,</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you bring healing to our worl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nd gather us into one great family.</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erefore, with all who serve you</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lastRenderedPageBreak/>
        <w:t>on earth and in heaven,</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we praise your wonderful name, as we sing</w:t>
      </w:r>
      <w:r w:rsidR="00D41E7D">
        <w:rPr>
          <w:rFonts w:ascii="Paganini Light" w:hAnsi="Paganini Light" w:cs="Arial"/>
          <w:iCs/>
          <w14:ligatures w14:val="standardContextual"/>
        </w:rPr>
        <w:t>,</w:t>
      </w:r>
    </w:p>
    <w:p w14:paraId="7F89B2A7" w14:textId="7F778D42" w:rsidR="00D41E7D" w:rsidRDefault="00D41E7D" w:rsidP="0042165C">
      <w:pPr>
        <w:tabs>
          <w:tab w:val="center" w:pos="3960"/>
          <w:tab w:val="right" w:pos="7920"/>
          <w:tab w:val="right" w:pos="9360"/>
        </w:tabs>
        <w:ind w:left="1440" w:hanging="1440"/>
        <w:rPr>
          <w:rFonts w:ascii="Paganini Light" w:hAnsi="Paganini Light" w:cs="Arial"/>
          <w:iCs/>
          <w14:ligatures w14:val="standardContextual"/>
        </w:rPr>
      </w:pPr>
      <w:r w:rsidRPr="0042165C">
        <w:rPr>
          <w:rFonts w:ascii="Paganini Light" w:hAnsi="Paganini Light" w:cs="Arial"/>
          <w:i/>
          <w:iCs/>
          <w14:ligatures w14:val="standardContextual"/>
        </w:rPr>
        <w:t>All</w:t>
      </w:r>
      <w:r>
        <w:rPr>
          <w:rFonts w:ascii="Paganini Light" w:hAnsi="Paganini Light" w:cs="Arial"/>
          <w:iCs/>
          <w14:ligatures w14:val="standardContextual"/>
        </w:rPr>
        <w:tab/>
      </w:r>
      <w:r w:rsidRPr="0042165C">
        <w:rPr>
          <w:rFonts w:ascii="Paganini Light" w:hAnsi="Paganini Light" w:cs="Arial"/>
          <w:b/>
          <w:iCs/>
          <w14:ligatures w14:val="standardContextual"/>
        </w:rPr>
        <w:t>Holy, holy, holy Lord,</w:t>
      </w:r>
      <w:r w:rsidR="0042165C">
        <w:rPr>
          <w:rFonts w:ascii="Paganini Light" w:hAnsi="Paganini Light" w:cs="Arial"/>
          <w:b/>
          <w:iCs/>
          <w14:ligatures w14:val="standardContextual"/>
        </w:rPr>
        <w:tab/>
      </w:r>
      <w:r w:rsidR="0042165C">
        <w:rPr>
          <w:rFonts w:ascii="Paganini Light" w:hAnsi="Paganini Light" w:cs="Arial"/>
          <w:b/>
          <w:iCs/>
          <w14:ligatures w14:val="standardContextual"/>
        </w:rPr>
        <w:tab/>
      </w:r>
      <w:r w:rsidR="0042165C">
        <w:rPr>
          <w:rFonts w:ascii="Paganini Light" w:hAnsi="Paganini Light" w:cs="Arial"/>
          <w:b/>
          <w:iCs/>
          <w14:ligatures w14:val="standardContextual"/>
        </w:rPr>
        <w:tab/>
        <w:t>(CP 726)</w:t>
      </w:r>
      <w:r w:rsidRPr="0042165C">
        <w:rPr>
          <w:rFonts w:ascii="Paganini Light" w:hAnsi="Paganini Light" w:cs="Arial"/>
          <w:b/>
          <w:iCs/>
          <w14:ligatures w14:val="standardContextual"/>
        </w:rPr>
        <w:br/>
        <w:t>God of power and might,</w:t>
      </w:r>
      <w:r w:rsidRPr="0042165C">
        <w:rPr>
          <w:rFonts w:ascii="Paganini Light" w:hAnsi="Paganini Light" w:cs="Arial"/>
          <w:b/>
          <w:iCs/>
          <w14:ligatures w14:val="standardContextual"/>
        </w:rPr>
        <w:br/>
        <w:t>heaven and earth are full of your glory.</w:t>
      </w:r>
      <w:r w:rsidRPr="0042165C">
        <w:rPr>
          <w:rFonts w:ascii="Paganini Light" w:hAnsi="Paganini Light" w:cs="Arial"/>
          <w:b/>
          <w:iCs/>
          <w14:ligatures w14:val="standardContextual"/>
        </w:rPr>
        <w:br/>
        <w:t>Hosanna in the highest.</w:t>
      </w:r>
      <w:r w:rsidRPr="0042165C">
        <w:rPr>
          <w:rFonts w:ascii="Paganini Light" w:hAnsi="Paganini Light" w:cs="Arial"/>
          <w:b/>
          <w:iCs/>
          <w14:ligatures w14:val="standardContextual"/>
        </w:rPr>
        <w:br/>
        <w:t>Blessed is he who comes in the name of the Lord.</w:t>
      </w:r>
      <w:r w:rsidRPr="0042165C">
        <w:rPr>
          <w:rFonts w:ascii="Paganini Light" w:hAnsi="Paganini Light" w:cs="Arial"/>
          <w:b/>
          <w:iCs/>
          <w14:ligatures w14:val="standardContextual"/>
        </w:rPr>
        <w:br/>
        <w:t>Hosanna in the highest.</w:t>
      </w:r>
    </w:p>
    <w:p w14:paraId="065E8879" w14:textId="73A6393C" w:rsidR="00D41E7D" w:rsidRDefault="00D41E7D" w:rsidP="00D41E7D">
      <w:pPr>
        <w:tabs>
          <w:tab w:val="center" w:pos="3960"/>
          <w:tab w:val="right" w:pos="7920"/>
        </w:tabs>
        <w:ind w:left="1440" w:hanging="1440"/>
        <w:rPr>
          <w:rFonts w:ascii="Paganini Light" w:hAnsi="Paganini Light" w:cs="Arial"/>
          <w:iCs/>
          <w14:ligatures w14:val="standardContextual"/>
        </w:rPr>
      </w:pPr>
    </w:p>
    <w:p w14:paraId="0333C1AC" w14:textId="2EFE06A2" w:rsidR="00D41E7D" w:rsidRDefault="0042165C" w:rsidP="00D41E7D">
      <w:pPr>
        <w:tabs>
          <w:tab w:val="center" w:pos="3960"/>
          <w:tab w:val="right" w:pos="7920"/>
        </w:tabs>
        <w:ind w:left="1440" w:hanging="1440"/>
        <w:rPr>
          <w:rFonts w:ascii="Paganini Light" w:hAnsi="Paganini Light" w:cs="Arial"/>
          <w:iCs/>
          <w14:ligatures w14:val="standardContextual"/>
        </w:rPr>
      </w:pPr>
      <w:r w:rsidRPr="0042165C">
        <w:rPr>
          <w:rFonts w:ascii="Paganini Light" w:hAnsi="Paganini Light" w:cs="Arial"/>
          <w:i/>
          <w:iCs/>
          <w14:ligatures w14:val="standardContextual"/>
        </w:rPr>
        <w:t>Presider</w:t>
      </w:r>
      <w:r w:rsidR="00D41E7D">
        <w:rPr>
          <w:rFonts w:ascii="Paganini Light" w:hAnsi="Paganini Light" w:cs="Arial"/>
          <w:iCs/>
          <w14:ligatures w14:val="standardContextual"/>
        </w:rPr>
        <w:tab/>
      </w:r>
      <w:r w:rsidR="00D41E7D" w:rsidRPr="00D41E7D">
        <w:rPr>
          <w:rFonts w:ascii="Paganini Light" w:hAnsi="Paganini Light" w:cs="Arial"/>
          <w:iCs/>
          <w14:ligatures w14:val="standardContextual"/>
        </w:rPr>
        <w:t xml:space="preserve">We give you thanks and praise, loving </w:t>
      </w:r>
      <w:r>
        <w:rPr>
          <w:rFonts w:ascii="Paganini Light" w:hAnsi="Paganini Light" w:cs="Arial"/>
          <w:iCs/>
          <w14:ligatures w14:val="standardContextual"/>
        </w:rPr>
        <w:t>God</w:t>
      </w:r>
      <w:r w:rsidR="00D41E7D" w:rsidRPr="00D41E7D">
        <w:rPr>
          <w:rFonts w:ascii="Paganini Light" w:hAnsi="Paganini Light" w:cs="Arial"/>
          <w:iCs/>
          <w14:ligatures w14:val="standardContextual"/>
        </w:rPr>
        <w:t>,</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ecause in sending Jesus, your Son, to u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you showed us how much you love u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He cares for the poor and the hungry.</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He suffers with the sick and the rejecte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etrayed and forsaken, he did not strike back</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ut overcame hatred with love.</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On the cros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he defeated the power of sin and death.</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y raising him from the dea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you show us the power of your love</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o bring new life to all your people.</w:t>
      </w:r>
    </w:p>
    <w:p w14:paraId="7A12F63D" w14:textId="77777777" w:rsidR="00D41E7D" w:rsidRPr="00D41E7D" w:rsidRDefault="00D41E7D" w:rsidP="00D41E7D">
      <w:pPr>
        <w:tabs>
          <w:tab w:val="center" w:pos="3960"/>
          <w:tab w:val="right" w:pos="7920"/>
        </w:tabs>
        <w:ind w:left="1440" w:hanging="1440"/>
        <w:rPr>
          <w:rFonts w:ascii="Paganini Light" w:hAnsi="Paganini Light" w:cs="Arial"/>
          <w:b/>
          <w:iCs/>
          <w14:ligatures w14:val="standardContextual"/>
        </w:rPr>
      </w:pPr>
      <w:r w:rsidRPr="00D41E7D">
        <w:rPr>
          <w:rFonts w:ascii="Paganini Light" w:hAnsi="Paganini Light" w:cs="Arial"/>
          <w:i/>
          <w:iCs/>
          <w14:ligatures w14:val="standardContextual"/>
        </w:rPr>
        <w:t>People</w:t>
      </w:r>
      <w:r>
        <w:rPr>
          <w:rFonts w:ascii="Paganini Light" w:hAnsi="Paganini Light" w:cs="Arial"/>
          <w:iCs/>
          <w14:ligatures w14:val="standardContextual"/>
        </w:rPr>
        <w:tab/>
      </w:r>
      <w:r w:rsidRPr="00D41E7D">
        <w:rPr>
          <w:rFonts w:ascii="Paganini Light" w:hAnsi="Paganini Light" w:cs="Arial"/>
          <w:b/>
          <w:iCs/>
          <w14:ligatures w14:val="standardContextual"/>
        </w:rPr>
        <w:t>Glory to you for ever and ever.</w:t>
      </w:r>
    </w:p>
    <w:p w14:paraId="4965AF22" w14:textId="77777777" w:rsidR="00D41E7D" w:rsidRDefault="00D41E7D" w:rsidP="00D41E7D">
      <w:pPr>
        <w:tabs>
          <w:tab w:val="center" w:pos="3960"/>
          <w:tab w:val="right" w:pos="7920"/>
        </w:tabs>
        <w:ind w:left="1440" w:hanging="1440"/>
        <w:rPr>
          <w:rFonts w:ascii="Paganini Light" w:hAnsi="Paganini Light" w:cs="Arial"/>
          <w:iCs/>
          <w14:ligatures w14:val="standardContextual"/>
        </w:rPr>
      </w:pPr>
    </w:p>
    <w:p w14:paraId="00EF610E" w14:textId="70E96A02" w:rsidR="00D41E7D" w:rsidRDefault="0042165C" w:rsidP="00D41E7D">
      <w:pPr>
        <w:tabs>
          <w:tab w:val="center" w:pos="3960"/>
          <w:tab w:val="right" w:pos="7920"/>
        </w:tabs>
        <w:ind w:left="1440" w:hanging="1440"/>
        <w:rPr>
          <w:rFonts w:ascii="Paganini Light" w:hAnsi="Paganini Light" w:cs="Arial"/>
          <w:iCs/>
          <w14:ligatures w14:val="standardContextual"/>
        </w:rPr>
      </w:pPr>
      <w:r w:rsidRPr="0042165C">
        <w:rPr>
          <w:rFonts w:ascii="Paganini Light" w:hAnsi="Paganini Light" w:cs="Arial"/>
          <w:i/>
          <w:iCs/>
          <w14:ligatures w14:val="standardContextual"/>
        </w:rPr>
        <w:t>Presider</w:t>
      </w:r>
      <w:r w:rsidR="00D41E7D">
        <w:rPr>
          <w:rFonts w:ascii="Paganini Light" w:hAnsi="Paganini Light" w:cs="Arial"/>
          <w:iCs/>
          <w14:ligatures w14:val="standardContextual"/>
        </w:rPr>
        <w:tab/>
      </w:r>
      <w:r w:rsidR="00D41E7D" w:rsidRPr="00D41E7D">
        <w:rPr>
          <w:rFonts w:ascii="Paganini Light" w:hAnsi="Paganini Light" w:cs="Arial"/>
          <w:iCs/>
          <w14:ligatures w14:val="standardContextual"/>
        </w:rPr>
        <w:t>On the night before he gave up his life for u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Jesus, at supper with his friend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ook bread, gave thanks to you,</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broke it, and gave it to them,</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saying, “Take this, all of you, and eat it:</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is is my body which is given for you.”</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fter supper, Jesus took the cup of wine,</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said the blessing, gave it to his friend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nd said, “Drink this, all of you:</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is is the cup of my bloo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e blood of the new and eternal covenant,</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which is shed for you and for many,</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so that sins may be forgiven.</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Do this in memory of me.”</w:t>
      </w:r>
    </w:p>
    <w:p w14:paraId="3D3F1E53" w14:textId="77777777" w:rsidR="00D41E7D" w:rsidRPr="00D41E7D" w:rsidRDefault="00D41E7D" w:rsidP="00D41E7D">
      <w:pPr>
        <w:tabs>
          <w:tab w:val="center" w:pos="3960"/>
          <w:tab w:val="right" w:pos="7920"/>
        </w:tabs>
        <w:ind w:left="1440" w:hanging="1440"/>
        <w:rPr>
          <w:rFonts w:ascii="Paganini Light" w:hAnsi="Paganini Light" w:cs="Arial"/>
          <w:b/>
          <w:iCs/>
          <w14:ligatures w14:val="standardContextual"/>
        </w:rPr>
      </w:pPr>
      <w:r w:rsidRPr="00D41E7D">
        <w:rPr>
          <w:rFonts w:ascii="Paganini Light" w:hAnsi="Paganini Light" w:cs="Arial"/>
          <w:i/>
          <w:iCs/>
          <w14:ligatures w14:val="standardContextual"/>
        </w:rPr>
        <w:t>People</w:t>
      </w:r>
      <w:r>
        <w:rPr>
          <w:rFonts w:ascii="Paganini Light" w:hAnsi="Paganini Light" w:cs="Arial"/>
          <w:iCs/>
          <w14:ligatures w14:val="standardContextual"/>
        </w:rPr>
        <w:tab/>
      </w:r>
      <w:r w:rsidRPr="00D41E7D">
        <w:rPr>
          <w:rFonts w:ascii="Paganini Light" w:hAnsi="Paganini Light" w:cs="Arial"/>
          <w:b/>
          <w:iCs/>
          <w14:ligatures w14:val="standardContextual"/>
        </w:rPr>
        <w:t>Glory to you for ever and ever.</w:t>
      </w:r>
    </w:p>
    <w:p w14:paraId="76051D3A" w14:textId="397B317E" w:rsidR="00D41E7D" w:rsidRDefault="00D41E7D" w:rsidP="00D41E7D">
      <w:pPr>
        <w:tabs>
          <w:tab w:val="center" w:pos="3960"/>
          <w:tab w:val="right" w:pos="7920"/>
        </w:tabs>
        <w:ind w:left="1440" w:hanging="1440"/>
        <w:rPr>
          <w:rFonts w:ascii="Paganini Light" w:hAnsi="Paganini Light" w:cs="Arial"/>
          <w:iCs/>
          <w14:ligatures w14:val="standardContextual"/>
        </w:rPr>
      </w:pPr>
    </w:p>
    <w:p w14:paraId="22BC0FC3" w14:textId="77777777" w:rsidR="00252B23" w:rsidRDefault="00252B23">
      <w:pPr>
        <w:contextualSpacing w:val="0"/>
        <w:rPr>
          <w:rFonts w:ascii="Paganini Light" w:hAnsi="Paganini Light" w:cs="Arial"/>
          <w:i/>
          <w:iCs/>
          <w14:ligatures w14:val="standardContextual"/>
        </w:rPr>
      </w:pPr>
      <w:r>
        <w:rPr>
          <w:rFonts w:ascii="Paganini Light" w:hAnsi="Paganini Light" w:cs="Arial"/>
          <w:i/>
          <w:iCs/>
          <w14:ligatures w14:val="standardContextual"/>
        </w:rPr>
        <w:br w:type="page"/>
      </w:r>
    </w:p>
    <w:p w14:paraId="48155300" w14:textId="1DF6DE54" w:rsidR="00D41E7D" w:rsidRDefault="0042165C" w:rsidP="00D41E7D">
      <w:pPr>
        <w:tabs>
          <w:tab w:val="center" w:pos="3960"/>
          <w:tab w:val="right" w:pos="7920"/>
        </w:tabs>
        <w:ind w:left="1440" w:hanging="1440"/>
        <w:rPr>
          <w:rFonts w:ascii="Paganini Light" w:hAnsi="Paganini Light" w:cs="Arial"/>
          <w:iCs/>
          <w14:ligatures w14:val="standardContextual"/>
        </w:rPr>
      </w:pPr>
      <w:r w:rsidRPr="0042165C">
        <w:rPr>
          <w:rFonts w:ascii="Paganini Light" w:hAnsi="Paganini Light" w:cs="Arial"/>
          <w:i/>
          <w:iCs/>
          <w14:ligatures w14:val="standardContextual"/>
        </w:rPr>
        <w:lastRenderedPageBreak/>
        <w:t>Presider</w:t>
      </w:r>
      <w:r w:rsidR="00D41E7D">
        <w:rPr>
          <w:rFonts w:ascii="Paganini Light" w:hAnsi="Paganini Light" w:cs="Arial"/>
          <w:iCs/>
          <w14:ligatures w14:val="standardContextual"/>
        </w:rPr>
        <w:tab/>
      </w:r>
      <w:r w:rsidR="00D41E7D" w:rsidRPr="00D41E7D">
        <w:rPr>
          <w:rFonts w:ascii="Paganini Light" w:hAnsi="Paganini Light" w:cs="Arial"/>
          <w:iCs/>
          <w14:ligatures w14:val="standardContextual"/>
        </w:rPr>
        <w:t>Gracious Go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with this bread and wine</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we celebrate the death and resurrection of Jesu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nd we offer ourselves to you in him.</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Send your Holy Spirit on us and on these gift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at we may know the presence of Jesu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in the breaking of brea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nd share in the life</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of the family of your children.</w:t>
      </w:r>
    </w:p>
    <w:p w14:paraId="751DF140" w14:textId="77777777" w:rsidR="00D41E7D" w:rsidRPr="00D41E7D" w:rsidRDefault="00D41E7D" w:rsidP="00D41E7D">
      <w:pPr>
        <w:tabs>
          <w:tab w:val="center" w:pos="3960"/>
          <w:tab w:val="right" w:pos="7920"/>
        </w:tabs>
        <w:ind w:left="1440" w:hanging="1440"/>
        <w:rPr>
          <w:rFonts w:ascii="Paganini Light" w:hAnsi="Paganini Light" w:cs="Arial"/>
          <w:b/>
          <w:iCs/>
          <w14:ligatures w14:val="standardContextual"/>
        </w:rPr>
      </w:pPr>
      <w:r w:rsidRPr="00D41E7D">
        <w:rPr>
          <w:rFonts w:ascii="Paganini Light" w:hAnsi="Paganini Light" w:cs="Arial"/>
          <w:i/>
          <w:iCs/>
          <w14:ligatures w14:val="standardContextual"/>
        </w:rPr>
        <w:t>People</w:t>
      </w:r>
      <w:r>
        <w:rPr>
          <w:rFonts w:ascii="Paganini Light" w:hAnsi="Paganini Light" w:cs="Arial"/>
          <w:iCs/>
          <w14:ligatures w14:val="standardContextual"/>
        </w:rPr>
        <w:tab/>
      </w:r>
      <w:r w:rsidRPr="00D41E7D">
        <w:rPr>
          <w:rFonts w:ascii="Paganini Light" w:hAnsi="Paganini Light" w:cs="Arial"/>
          <w:b/>
          <w:iCs/>
          <w14:ligatures w14:val="standardContextual"/>
        </w:rPr>
        <w:t>Glory to you for ever and ever.</w:t>
      </w:r>
    </w:p>
    <w:p w14:paraId="27A4CD5E" w14:textId="77777777" w:rsidR="00D41E7D" w:rsidRDefault="00D41E7D" w:rsidP="00D41E7D">
      <w:pPr>
        <w:tabs>
          <w:tab w:val="center" w:pos="3960"/>
          <w:tab w:val="right" w:pos="7920"/>
        </w:tabs>
        <w:ind w:left="1440" w:hanging="1440"/>
        <w:rPr>
          <w:rFonts w:ascii="Paganini Light" w:hAnsi="Paganini Light" w:cs="Arial"/>
          <w:iCs/>
          <w14:ligatures w14:val="standardContextual"/>
        </w:rPr>
      </w:pPr>
    </w:p>
    <w:p w14:paraId="27827651" w14:textId="70E6E212" w:rsidR="00D41E7D" w:rsidRDefault="0042165C" w:rsidP="00D41E7D">
      <w:pPr>
        <w:tabs>
          <w:tab w:val="center" w:pos="3960"/>
          <w:tab w:val="right" w:pos="7920"/>
        </w:tabs>
        <w:ind w:left="1440" w:hanging="1440"/>
        <w:rPr>
          <w:rFonts w:ascii="Paganini Light" w:hAnsi="Paganini Light" w:cs="Arial"/>
          <w:iCs/>
          <w14:ligatures w14:val="standardContextual"/>
        </w:rPr>
      </w:pPr>
      <w:r w:rsidRPr="0042165C">
        <w:rPr>
          <w:rFonts w:ascii="Paganini Light" w:hAnsi="Paganini Light" w:cs="Arial"/>
          <w:i/>
          <w:iCs/>
          <w14:ligatures w14:val="standardContextual"/>
        </w:rPr>
        <w:t>Presider</w:t>
      </w:r>
      <w:r w:rsidR="00D41E7D">
        <w:rPr>
          <w:rFonts w:ascii="Paganini Light" w:hAnsi="Paganini Light" w:cs="Arial"/>
          <w:iCs/>
          <w14:ligatures w14:val="standardContextual"/>
        </w:rPr>
        <w:tab/>
      </w:r>
      <w:r>
        <w:rPr>
          <w:rFonts w:ascii="Paganini Light" w:hAnsi="Paganini Light" w:cs="Arial"/>
          <w:iCs/>
          <w14:ligatures w14:val="standardContextual"/>
        </w:rPr>
        <w:t>Holy God</w:t>
      </w:r>
      <w:r w:rsidR="00D41E7D" w:rsidRPr="00D41E7D">
        <w:rPr>
          <w:rFonts w:ascii="Paganini Light" w:hAnsi="Paganini Light" w:cs="Arial"/>
          <w:iCs/>
          <w14:ligatures w14:val="standardContextual"/>
        </w:rPr>
        <w:t>, you call us to be your servant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fill us with the courage and love of Jesus,</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at all the world may gather in joy</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at the table of your kingdom.</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We sing your praise, almighty Father,</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through Jesus, our Lord,</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in the power of the Holy Spirit,</w:t>
      </w:r>
      <w:r w:rsidR="00D41E7D">
        <w:rPr>
          <w:rFonts w:ascii="Paganini Light" w:hAnsi="Paganini Light" w:cs="Arial"/>
          <w:iCs/>
          <w14:ligatures w14:val="standardContextual"/>
        </w:rPr>
        <w:br/>
      </w:r>
      <w:r w:rsidR="00D41E7D" w:rsidRPr="00D41E7D">
        <w:rPr>
          <w:rFonts w:ascii="Paganini Light" w:hAnsi="Paganini Light" w:cs="Arial"/>
          <w:iCs/>
          <w14:ligatures w14:val="standardContextual"/>
        </w:rPr>
        <w:t>now and for ever.</w:t>
      </w:r>
    </w:p>
    <w:p w14:paraId="5301C35D" w14:textId="04A1409E" w:rsidR="00D41E7D" w:rsidRPr="00D41E7D" w:rsidRDefault="00D41E7D" w:rsidP="00D41E7D">
      <w:pPr>
        <w:tabs>
          <w:tab w:val="center" w:pos="3960"/>
          <w:tab w:val="right" w:pos="7920"/>
        </w:tabs>
        <w:ind w:left="1440" w:hanging="1440"/>
        <w:rPr>
          <w:rFonts w:ascii="Paganini Light" w:hAnsi="Paganini Light" w:cs="Arial"/>
          <w:b/>
          <w:iCs/>
          <w14:ligatures w14:val="standardContextual"/>
        </w:rPr>
      </w:pPr>
      <w:r w:rsidRPr="00D41E7D">
        <w:rPr>
          <w:rFonts w:ascii="Paganini Light" w:hAnsi="Paganini Light" w:cs="Arial"/>
          <w:i/>
          <w:iCs/>
          <w14:ligatures w14:val="standardContextual"/>
        </w:rPr>
        <w:t>People</w:t>
      </w:r>
      <w:r>
        <w:rPr>
          <w:rFonts w:ascii="Paganini Light" w:hAnsi="Paganini Light" w:cs="Arial"/>
          <w:iCs/>
          <w14:ligatures w14:val="standardContextual"/>
        </w:rPr>
        <w:tab/>
      </w:r>
      <w:r w:rsidRPr="00D41E7D">
        <w:rPr>
          <w:rFonts w:ascii="Paganini Light" w:hAnsi="Paganini Light" w:cs="Arial"/>
          <w:b/>
          <w:iCs/>
          <w14:ligatures w14:val="standardContextual"/>
        </w:rPr>
        <w:t>Glory to you for ever and ever.</w:t>
      </w:r>
      <w:r>
        <w:rPr>
          <w:rFonts w:ascii="Paganini Light" w:hAnsi="Paganini Light" w:cs="Arial"/>
          <w:b/>
          <w:iCs/>
          <w14:ligatures w14:val="standardContextual"/>
        </w:rPr>
        <w:t xml:space="preserve"> Amen.</w:t>
      </w:r>
    </w:p>
    <w:p w14:paraId="3575AB67" w14:textId="77777777" w:rsidR="00712D94" w:rsidRPr="0042165C" w:rsidRDefault="00712D94" w:rsidP="009E73CC">
      <w:pPr>
        <w:tabs>
          <w:tab w:val="left" w:pos="1440"/>
        </w:tabs>
        <w:ind w:left="1440" w:hanging="1440"/>
        <w:rPr>
          <w:rFonts w:ascii="Paganini Light" w:hAnsi="Paganini Light" w:cs="Arial"/>
        </w:rPr>
      </w:pPr>
    </w:p>
    <w:p w14:paraId="72FED2CD" w14:textId="77777777" w:rsidR="0042165C" w:rsidRDefault="0042165C" w:rsidP="009E73CC">
      <w:pPr>
        <w:tabs>
          <w:tab w:val="left" w:pos="1440"/>
        </w:tabs>
        <w:ind w:left="1440" w:hanging="1440"/>
        <w:rPr>
          <w:rFonts w:ascii="Paganini Light" w:hAnsi="Paganini Light" w:cs="Arial"/>
          <w:u w:val="single"/>
        </w:rPr>
      </w:pPr>
    </w:p>
    <w:p w14:paraId="59F44ED5" w14:textId="64F3AB48" w:rsidR="008F695E" w:rsidRPr="0090296C" w:rsidRDefault="008F695E" w:rsidP="009E73CC">
      <w:pPr>
        <w:tabs>
          <w:tab w:val="left" w:pos="1440"/>
        </w:tabs>
        <w:ind w:left="1440" w:hanging="1440"/>
        <w:rPr>
          <w:rFonts w:ascii="Paganini Light" w:hAnsi="Paganini Light" w:cs="Arial"/>
          <w:u w:val="single"/>
        </w:rPr>
      </w:pPr>
      <w:r w:rsidRPr="0090296C">
        <w:rPr>
          <w:rFonts w:ascii="Paganini Light" w:hAnsi="Paganini Light" w:cs="Arial"/>
          <w:u w:val="single"/>
        </w:rPr>
        <w:t>The Lord’s Prayer</w:t>
      </w:r>
    </w:p>
    <w:p w14:paraId="62D589AB" w14:textId="77777777" w:rsidR="008F695E" w:rsidRPr="0090296C" w:rsidRDefault="008F695E" w:rsidP="009E73CC">
      <w:pPr>
        <w:tabs>
          <w:tab w:val="center" w:pos="3960"/>
          <w:tab w:val="right" w:pos="7920"/>
        </w:tabs>
        <w:ind w:left="1440" w:hanging="1440"/>
        <w:rPr>
          <w:rFonts w:ascii="Paganini Light" w:hAnsi="Paganini Light" w:cs="Arial"/>
          <w:i/>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i/>
          <w14:ligatures w14:val="standardContextual"/>
        </w:rPr>
        <w:tab/>
      </w:r>
      <w:r w:rsidRPr="0090296C">
        <w:rPr>
          <w:rFonts w:ascii="Paganini Light" w:hAnsi="Paganini Light" w:cs="Arial"/>
          <w14:ligatures w14:val="standardContextual"/>
        </w:rPr>
        <w:t>As our Saviour taught us, let us pray,</w:t>
      </w:r>
    </w:p>
    <w:p w14:paraId="350F404F" w14:textId="49BCDC25" w:rsidR="008F695E" w:rsidRPr="0090296C" w:rsidRDefault="008F695E" w:rsidP="009E73CC">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iCs/>
          <w14:ligatures w14:val="standardContextual"/>
        </w:rPr>
        <w:t>All</w:t>
      </w:r>
      <w:r w:rsidRPr="0090296C">
        <w:rPr>
          <w:rFonts w:ascii="Paganini Light" w:hAnsi="Paganini Light" w:cs="Arial"/>
          <w:i/>
          <w:iCs/>
          <w14:ligatures w14:val="standardContextual"/>
        </w:rPr>
        <w:tab/>
      </w:r>
      <w:r w:rsidRPr="0090296C">
        <w:rPr>
          <w:rFonts w:ascii="Paganini Light" w:hAnsi="Paganini Light" w:cs="Arial"/>
          <w:b/>
          <w:bCs/>
          <w14:ligatures w14:val="standardContextual"/>
        </w:rPr>
        <w:t>Our Father in heaven,</w:t>
      </w:r>
      <w:r w:rsidRPr="0090296C">
        <w:rPr>
          <w:rFonts w:ascii="Paganini Light" w:hAnsi="Paganini Light" w:cs="Arial"/>
          <w:b/>
          <w:bCs/>
          <w14:ligatures w14:val="standardContextual"/>
        </w:rPr>
        <w:br/>
        <w:t>hallowed be your name,</w:t>
      </w:r>
      <w:r w:rsidRPr="0090296C">
        <w:rPr>
          <w:rFonts w:ascii="Paganini Light" w:hAnsi="Paganini Light" w:cs="Arial"/>
          <w:b/>
          <w:bCs/>
          <w14:ligatures w14:val="standardContextual"/>
        </w:rPr>
        <w:br/>
        <w:t>your kingdom come,</w:t>
      </w:r>
      <w:r w:rsidRPr="0090296C">
        <w:rPr>
          <w:rFonts w:ascii="Paganini Light" w:hAnsi="Paganini Light" w:cs="Arial"/>
          <w:b/>
          <w:bCs/>
          <w14:ligatures w14:val="standardContextual"/>
        </w:rPr>
        <w:br/>
        <w:t>your will be done,</w:t>
      </w:r>
      <w:r w:rsidRPr="0090296C">
        <w:rPr>
          <w:rFonts w:ascii="Paganini Light" w:hAnsi="Paganini Light" w:cs="Arial"/>
          <w:b/>
          <w:bCs/>
          <w14:ligatures w14:val="standardContextual"/>
        </w:rPr>
        <w:br/>
        <w:t>on earth as in heaven.</w:t>
      </w:r>
      <w:r w:rsidRPr="0090296C">
        <w:rPr>
          <w:rFonts w:ascii="Paganini Light" w:hAnsi="Paganini Light" w:cs="Arial"/>
          <w:b/>
          <w:bCs/>
          <w14:ligatures w14:val="standardContextual"/>
        </w:rPr>
        <w:br/>
        <w:t>Give us today our daily bread.</w:t>
      </w:r>
      <w:r w:rsidRPr="0090296C">
        <w:rPr>
          <w:rFonts w:ascii="Paganini Light" w:hAnsi="Paganini Light" w:cs="Arial"/>
          <w:b/>
          <w:bCs/>
          <w14:ligatures w14:val="standardContextual"/>
        </w:rPr>
        <w:br/>
        <w:t>Forgive us our sins</w:t>
      </w:r>
      <w:r w:rsidRPr="0090296C">
        <w:rPr>
          <w:rFonts w:ascii="Paganini Light" w:hAnsi="Paganini Light" w:cs="Arial"/>
          <w:b/>
          <w:bCs/>
          <w14:ligatures w14:val="standardContextual"/>
        </w:rPr>
        <w:br/>
        <w:t>as we forgive those who sin against us.</w:t>
      </w:r>
      <w:r w:rsidRPr="0090296C">
        <w:rPr>
          <w:rFonts w:ascii="Paganini Light" w:hAnsi="Paganini Light" w:cs="Arial"/>
          <w:b/>
          <w:bCs/>
          <w14:ligatures w14:val="standardContextual"/>
        </w:rPr>
        <w:br/>
        <w:t>Save us from the time of trial,</w:t>
      </w:r>
      <w:r w:rsidRPr="0090296C">
        <w:rPr>
          <w:rFonts w:ascii="Paganini Light" w:hAnsi="Paganini Light" w:cs="Arial"/>
          <w:b/>
          <w:bCs/>
          <w14:ligatures w14:val="standardContextual"/>
        </w:rPr>
        <w:br/>
        <w:t>and deliver us from evil.</w:t>
      </w:r>
      <w:r w:rsidRPr="0090296C">
        <w:rPr>
          <w:rFonts w:ascii="Paganini Light" w:hAnsi="Paganini Light" w:cs="Arial"/>
          <w:b/>
          <w:bCs/>
          <w14:ligatures w14:val="standardContextual"/>
        </w:rPr>
        <w:br/>
        <w:t>For the kingdom, the power,</w:t>
      </w:r>
      <w:r w:rsidRPr="0090296C">
        <w:rPr>
          <w:rFonts w:ascii="Paganini Light" w:hAnsi="Paganini Light" w:cs="Arial"/>
          <w:b/>
          <w:bCs/>
          <w14:ligatures w14:val="standardContextual"/>
        </w:rPr>
        <w:br/>
        <w:t>and the glory are yours,</w:t>
      </w:r>
      <w:r w:rsidRPr="0090296C">
        <w:rPr>
          <w:rFonts w:ascii="Paganini Light" w:hAnsi="Paganini Light" w:cs="Arial"/>
          <w:b/>
          <w:bCs/>
          <w14:ligatures w14:val="standardContextual"/>
        </w:rPr>
        <w:br/>
        <w:t>now and for ever. Amen.</w:t>
      </w:r>
    </w:p>
    <w:p w14:paraId="2522F2B7" w14:textId="77777777" w:rsidR="008F695E" w:rsidRPr="0090296C" w:rsidRDefault="008F695E" w:rsidP="009E73CC">
      <w:pPr>
        <w:tabs>
          <w:tab w:val="center" w:pos="3960"/>
          <w:tab w:val="right" w:pos="7920"/>
        </w:tabs>
        <w:ind w:left="1440" w:hanging="1440"/>
        <w:rPr>
          <w:rFonts w:ascii="Paganini Light" w:hAnsi="Paganini Light" w:cs="Arial"/>
          <w14:ligatures w14:val="standardContextual"/>
        </w:rPr>
      </w:pPr>
    </w:p>
    <w:p w14:paraId="668636EB" w14:textId="77777777" w:rsidR="00362E2C" w:rsidRPr="0090296C" w:rsidRDefault="00362E2C" w:rsidP="009E73CC">
      <w:pPr>
        <w:tabs>
          <w:tab w:val="center" w:pos="3960"/>
          <w:tab w:val="right" w:pos="7920"/>
        </w:tabs>
        <w:ind w:left="1440" w:hanging="1440"/>
        <w:rPr>
          <w:rFonts w:ascii="Paganini Light" w:hAnsi="Paganini Light" w:cs="Arial"/>
          <w:u w:val="single"/>
          <w14:ligatures w14:val="standardContextual"/>
        </w:rPr>
      </w:pPr>
    </w:p>
    <w:p w14:paraId="04B3E2F3" w14:textId="77777777" w:rsidR="00252B23" w:rsidRDefault="00252B23">
      <w:pPr>
        <w:contextualSpacing w:val="0"/>
        <w:rPr>
          <w:rFonts w:ascii="Paganini Light" w:hAnsi="Paganini Light" w:cs="Arial"/>
          <w:u w:val="single"/>
          <w14:ligatures w14:val="standardContextual"/>
        </w:rPr>
      </w:pPr>
      <w:r>
        <w:rPr>
          <w:rFonts w:ascii="Paganini Light" w:hAnsi="Paganini Light" w:cs="Arial"/>
          <w:u w:val="single"/>
          <w14:ligatures w14:val="standardContextual"/>
        </w:rPr>
        <w:br w:type="page"/>
      </w:r>
    </w:p>
    <w:p w14:paraId="48C60C0E" w14:textId="23B57E1D" w:rsidR="008F695E" w:rsidRPr="0090296C" w:rsidRDefault="008F695E" w:rsidP="009E73CC">
      <w:pPr>
        <w:tabs>
          <w:tab w:val="center" w:pos="3960"/>
          <w:tab w:val="right" w:pos="7920"/>
        </w:tabs>
        <w:ind w:left="1440" w:hanging="1440"/>
        <w:rPr>
          <w:rFonts w:ascii="Paganini Light" w:hAnsi="Paganini Light" w:cs="Arial"/>
          <w:u w:val="single"/>
          <w14:ligatures w14:val="standardContextual"/>
        </w:rPr>
      </w:pPr>
      <w:r w:rsidRPr="0090296C">
        <w:rPr>
          <w:rFonts w:ascii="Paganini Light" w:hAnsi="Paganini Light" w:cs="Arial"/>
          <w:u w:val="single"/>
          <w14:ligatures w14:val="standardContextual"/>
        </w:rPr>
        <w:lastRenderedPageBreak/>
        <w:t>The Breaking of the Bread</w:t>
      </w:r>
      <w:r w:rsidR="00540AC9" w:rsidRPr="0090296C">
        <w:rPr>
          <w:rFonts w:ascii="Paganini Light" w:hAnsi="Paganini Light" w:cs="Arial"/>
          <w:u w:val="single"/>
          <w14:ligatures w14:val="standardContextual"/>
        </w:rPr>
        <w:t xml:space="preserve"> (</w:t>
      </w:r>
      <w:r w:rsidR="0042165C">
        <w:rPr>
          <w:rFonts w:ascii="Paganini Light" w:hAnsi="Paganini Light" w:cs="Arial"/>
          <w:u w:val="single"/>
          <w14:ligatures w14:val="standardContextual"/>
        </w:rPr>
        <w:t>4</w:t>
      </w:r>
      <w:r w:rsidR="00540AC9" w:rsidRPr="0090296C">
        <w:rPr>
          <w:rFonts w:ascii="Paganini Light" w:hAnsi="Paganini Light" w:cs="Arial"/>
          <w:u w:val="single"/>
          <w14:ligatures w14:val="standardContextual"/>
        </w:rPr>
        <w:t>)</w:t>
      </w:r>
    </w:p>
    <w:p w14:paraId="19E98088" w14:textId="02FADA05" w:rsidR="0029293B" w:rsidRPr="0090296C" w:rsidRDefault="008F695E" w:rsidP="009E73CC">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i/>
          <w14:ligatures w14:val="standardContextual"/>
        </w:rPr>
        <w:tab/>
      </w:r>
      <w:r w:rsidR="0042165C">
        <w:rPr>
          <w:rFonts w:ascii="Paganini Light" w:hAnsi="Paganini Light" w:cs="Arial"/>
          <w14:ligatures w14:val="standardContextual"/>
        </w:rPr>
        <w:t>Creator of all, you gave us golden fields of wheat,</w:t>
      </w:r>
      <w:r w:rsidR="0042165C">
        <w:rPr>
          <w:rFonts w:ascii="Paganini Light" w:hAnsi="Paganini Light" w:cs="Arial"/>
          <w14:ligatures w14:val="standardContextual"/>
        </w:rPr>
        <w:br/>
        <w:t>whose many grains we have gathered and made into this one bread.</w:t>
      </w:r>
    </w:p>
    <w:p w14:paraId="752AD42C" w14:textId="5897134C" w:rsidR="008F695E" w:rsidRPr="0090296C" w:rsidRDefault="008C717D" w:rsidP="009E73CC">
      <w:pPr>
        <w:tabs>
          <w:tab w:val="center" w:pos="3960"/>
          <w:tab w:val="right" w:pos="7920"/>
        </w:tabs>
        <w:ind w:left="1440" w:hanging="1440"/>
        <w:rPr>
          <w:rFonts w:ascii="Paganini Light" w:hAnsi="Paganini Light" w:cs="Arial"/>
          <w:b/>
          <w14:ligatures w14:val="standardContextual"/>
        </w:rPr>
      </w:pPr>
      <w:r w:rsidRPr="0090296C">
        <w:rPr>
          <w:rFonts w:ascii="Paganini Light" w:hAnsi="Paganini Light" w:cs="Arial"/>
          <w:i/>
          <w14:ligatures w14:val="standardContextual"/>
        </w:rPr>
        <w:t>People</w:t>
      </w:r>
      <w:r w:rsidR="008F695E" w:rsidRPr="0090296C">
        <w:rPr>
          <w:rFonts w:ascii="Paganini Light" w:hAnsi="Paganini Light" w:cs="Arial"/>
          <w:i/>
          <w14:ligatures w14:val="standardContextual"/>
        </w:rPr>
        <w:tab/>
      </w:r>
      <w:r w:rsidR="0042165C">
        <w:rPr>
          <w:rFonts w:ascii="Paganini Light" w:hAnsi="Paganini Light" w:cs="Arial"/>
          <w:b/>
          <w14:ligatures w14:val="standardContextual"/>
        </w:rPr>
        <w:t>So may your Church be gathered</w:t>
      </w:r>
      <w:r w:rsidR="0042165C">
        <w:rPr>
          <w:rFonts w:ascii="Paganini Light" w:hAnsi="Paganini Light" w:cs="Arial"/>
          <w:b/>
          <w14:ligatures w14:val="standardContextual"/>
        </w:rPr>
        <w:br/>
        <w:t>from the ends of the earth into your kingdom</w:t>
      </w:r>
    </w:p>
    <w:p w14:paraId="1F509112" w14:textId="7E38A690" w:rsidR="00902593" w:rsidRPr="0090296C" w:rsidRDefault="00902593" w:rsidP="009E73CC">
      <w:pPr>
        <w:tabs>
          <w:tab w:val="center" w:pos="3960"/>
          <w:tab w:val="right" w:pos="7920"/>
        </w:tabs>
        <w:ind w:left="1440" w:hanging="1440"/>
        <w:rPr>
          <w:rFonts w:ascii="Paganini Light" w:hAnsi="Paganini Light" w:cs="Arial"/>
          <w:b/>
          <w14:ligatures w14:val="standardContextual"/>
        </w:rPr>
      </w:pPr>
    </w:p>
    <w:p w14:paraId="5E5AE3B6" w14:textId="77777777" w:rsidR="0032332A" w:rsidRPr="0090296C" w:rsidRDefault="0032332A" w:rsidP="009E73CC">
      <w:pPr>
        <w:tabs>
          <w:tab w:val="center" w:pos="3960"/>
          <w:tab w:val="right" w:pos="7920"/>
        </w:tabs>
        <w:ind w:left="1440" w:hanging="1440"/>
        <w:rPr>
          <w:rFonts w:ascii="Paganini Light" w:hAnsi="Paganini Light" w:cs="Arial"/>
          <w:b/>
          <w14:ligatures w14:val="standardContextual"/>
        </w:rPr>
      </w:pPr>
    </w:p>
    <w:p w14:paraId="5CD05370" w14:textId="1EA002A9" w:rsidR="008F695E" w:rsidRPr="0090296C" w:rsidRDefault="008F695E" w:rsidP="009E73CC">
      <w:pPr>
        <w:tabs>
          <w:tab w:val="center" w:pos="3960"/>
          <w:tab w:val="right" w:pos="7920"/>
        </w:tabs>
        <w:ind w:left="1440" w:hanging="1440"/>
        <w:rPr>
          <w:rFonts w:ascii="Paganini Light" w:hAnsi="Paganini Light" w:cs="Arial"/>
          <w:u w:val="single"/>
          <w14:ligatures w14:val="standardContextual"/>
        </w:rPr>
      </w:pPr>
      <w:r w:rsidRPr="0090296C">
        <w:rPr>
          <w:rFonts w:ascii="Paganini Light" w:hAnsi="Paganini Light" w:cs="Arial"/>
          <w:u w:val="single"/>
          <w14:ligatures w14:val="standardContextual"/>
        </w:rPr>
        <w:t>The Communion</w:t>
      </w:r>
    </w:p>
    <w:p w14:paraId="3F1DD2AB" w14:textId="77777777" w:rsidR="008F695E" w:rsidRPr="0090296C" w:rsidRDefault="008F695E" w:rsidP="009E73CC">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i/>
          <w14:ligatures w14:val="standardContextual"/>
        </w:rPr>
        <w:tab/>
      </w:r>
      <w:r w:rsidRPr="0090296C">
        <w:rPr>
          <w:rFonts w:ascii="Paganini Light" w:hAnsi="Paganini Light" w:cs="Arial"/>
          <w14:ligatures w14:val="standardContextual"/>
        </w:rPr>
        <w:t>The gifts of God for the People of God.</w:t>
      </w:r>
    </w:p>
    <w:p w14:paraId="7627C1EF" w14:textId="77777777" w:rsidR="008F695E" w:rsidRPr="0090296C" w:rsidRDefault="008F695E" w:rsidP="009E73CC">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eople</w:t>
      </w:r>
      <w:r w:rsidRPr="0090296C">
        <w:rPr>
          <w:rFonts w:ascii="Paganini Light" w:hAnsi="Paganini Light" w:cs="Arial"/>
          <w:i/>
          <w14:ligatures w14:val="standardContextual"/>
        </w:rPr>
        <w:tab/>
      </w:r>
      <w:r w:rsidRPr="0090296C">
        <w:rPr>
          <w:rFonts w:ascii="Paganini Light" w:hAnsi="Paganini Light" w:cs="Arial"/>
          <w:b/>
          <w14:ligatures w14:val="standardContextual"/>
        </w:rPr>
        <w:t>Thanks be to God.</w:t>
      </w:r>
    </w:p>
    <w:p w14:paraId="6E47E987" w14:textId="77777777" w:rsidR="008F695E" w:rsidRPr="0090296C" w:rsidRDefault="008F695E" w:rsidP="009E73CC">
      <w:pPr>
        <w:tabs>
          <w:tab w:val="center" w:pos="3960"/>
          <w:tab w:val="right" w:pos="7920"/>
        </w:tabs>
        <w:ind w:left="1440" w:hanging="1440"/>
        <w:rPr>
          <w:rFonts w:ascii="Paganini Light" w:hAnsi="Paganini Light" w:cs="Arial"/>
          <w14:ligatures w14:val="standardContextual"/>
        </w:rPr>
      </w:pPr>
    </w:p>
    <w:p w14:paraId="53643CE7" w14:textId="77777777" w:rsidR="004F21FE" w:rsidRPr="0090296C" w:rsidRDefault="004F21FE" w:rsidP="009E73CC">
      <w:pPr>
        <w:tabs>
          <w:tab w:val="center" w:pos="3960"/>
          <w:tab w:val="right" w:pos="7920"/>
        </w:tabs>
        <w:ind w:left="1440" w:hanging="1440"/>
        <w:rPr>
          <w:rFonts w:ascii="Paganini Light" w:hAnsi="Paganini Light" w:cs="Arial"/>
          <w:u w:val="single"/>
          <w14:ligatures w14:val="standardContextual"/>
        </w:rPr>
      </w:pPr>
    </w:p>
    <w:p w14:paraId="009931D5" w14:textId="0E046D63" w:rsidR="00EC3C28" w:rsidRPr="00C34DE7" w:rsidRDefault="00821F09" w:rsidP="009E73CC">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t>Music During Communion</w:t>
      </w:r>
    </w:p>
    <w:p w14:paraId="094441CE" w14:textId="3EDD31C3" w:rsidR="00976760" w:rsidRPr="00C34DE7" w:rsidRDefault="00C34DE7" w:rsidP="009E73CC">
      <w:pPr>
        <w:tabs>
          <w:tab w:val="center" w:pos="3960"/>
          <w:tab w:val="right" w:pos="7920"/>
        </w:tabs>
        <w:ind w:left="1440" w:hanging="1440"/>
        <w:rPr>
          <w:rFonts w:ascii="Paganini Light" w:hAnsi="Paganini Light" w:cs="Arial"/>
          <w14:ligatures w14:val="standardContextual"/>
        </w:rPr>
      </w:pPr>
      <w:r w:rsidRPr="00C34DE7">
        <w:rPr>
          <w:rFonts w:ascii="Paganini Light" w:hAnsi="Paganini Light" w:cs="Arial"/>
          <w14:ligatures w14:val="standardContextual"/>
        </w:rPr>
        <w:t>The Tree of Life My Soul Hath Seen (CP 488)</w:t>
      </w:r>
    </w:p>
    <w:p w14:paraId="4AB96A9B" w14:textId="0416318A" w:rsidR="0042165C" w:rsidRDefault="0042165C" w:rsidP="009E73CC">
      <w:pPr>
        <w:tabs>
          <w:tab w:val="center" w:pos="3960"/>
          <w:tab w:val="right" w:pos="7920"/>
        </w:tabs>
        <w:ind w:left="1440" w:hanging="1440"/>
        <w:rPr>
          <w:rFonts w:ascii="Paganini Light" w:hAnsi="Paganini Light" w:cs="Arial"/>
          <w:u w:val="single"/>
          <w14:ligatures w14:val="standardContextual"/>
        </w:rPr>
      </w:pPr>
    </w:p>
    <w:p w14:paraId="62772384" w14:textId="77777777" w:rsidR="00252B23" w:rsidRDefault="00252B23" w:rsidP="009E73CC">
      <w:pPr>
        <w:tabs>
          <w:tab w:val="center" w:pos="3960"/>
          <w:tab w:val="right" w:pos="7920"/>
        </w:tabs>
        <w:ind w:left="1440" w:hanging="1440"/>
        <w:rPr>
          <w:rFonts w:ascii="Paganini Light" w:hAnsi="Paganini Light" w:cs="Arial"/>
          <w:u w:val="single"/>
          <w14:ligatures w14:val="standardContextual"/>
        </w:rPr>
      </w:pPr>
    </w:p>
    <w:p w14:paraId="57D6DC0C" w14:textId="0F9A7B7D" w:rsidR="008F695E" w:rsidRPr="0090296C" w:rsidRDefault="008F695E" w:rsidP="009E73CC">
      <w:pPr>
        <w:tabs>
          <w:tab w:val="center" w:pos="3960"/>
          <w:tab w:val="right" w:pos="7920"/>
        </w:tabs>
        <w:ind w:left="1440" w:hanging="1440"/>
        <w:rPr>
          <w:rFonts w:ascii="Paganini Light" w:hAnsi="Paganini Light" w:cs="Arial"/>
          <w:u w:val="single"/>
          <w14:ligatures w14:val="standardContextual"/>
        </w:rPr>
      </w:pPr>
      <w:r w:rsidRPr="0090296C">
        <w:rPr>
          <w:rFonts w:ascii="Paganini Light" w:hAnsi="Paganini Light" w:cs="Arial"/>
          <w:u w:val="single"/>
          <w14:ligatures w14:val="standardContextual"/>
        </w:rPr>
        <w:t>Prayer after Communion</w:t>
      </w:r>
    </w:p>
    <w:p w14:paraId="68C4A9E0" w14:textId="77777777" w:rsidR="008F695E" w:rsidRPr="0090296C" w:rsidRDefault="008F695E" w:rsidP="009E73CC">
      <w:pPr>
        <w:tabs>
          <w:tab w:val="center" w:pos="3960"/>
          <w:tab w:val="right" w:pos="7920"/>
        </w:tabs>
        <w:ind w:left="1440" w:hanging="1440"/>
        <w:rPr>
          <w:rFonts w:ascii="Paganini Light" w:hAnsi="Paganini Light" w:cs="Arial"/>
          <w14:ligatures w14:val="standardContextual"/>
        </w:rPr>
      </w:pPr>
      <w:r w:rsidRPr="0090296C">
        <w:rPr>
          <w:rFonts w:ascii="Paganini Light" w:hAnsi="Paganini Light" w:cs="Arial"/>
          <w:i/>
          <w:iCs/>
          <w14:ligatures w14:val="standardContextual"/>
        </w:rPr>
        <w:t xml:space="preserve">Presider </w:t>
      </w:r>
      <w:r w:rsidRPr="0090296C">
        <w:rPr>
          <w:rFonts w:ascii="Paganini Light" w:hAnsi="Paganini Light" w:cs="Arial"/>
          <w:i/>
          <w:iCs/>
          <w14:ligatures w14:val="standardContextual"/>
        </w:rPr>
        <w:tab/>
      </w:r>
      <w:r w:rsidRPr="0090296C">
        <w:rPr>
          <w:rFonts w:ascii="Paganini Light" w:hAnsi="Paganini Light" w:cs="Arial"/>
          <w14:ligatures w14:val="standardContextual"/>
        </w:rPr>
        <w:t>All your works praise you, O Lord.</w:t>
      </w:r>
    </w:p>
    <w:p w14:paraId="036738DB" w14:textId="1FFE3DCD" w:rsidR="008F695E" w:rsidRPr="0090296C" w:rsidRDefault="008F695E" w:rsidP="009E73CC">
      <w:pPr>
        <w:tabs>
          <w:tab w:val="left" w:pos="1440"/>
        </w:tabs>
        <w:ind w:left="1440" w:hanging="1440"/>
        <w:rPr>
          <w:rFonts w:ascii="Paganini Light" w:hAnsi="Paganini Light" w:cs="Arial"/>
          <w:bCs/>
          <w14:ligatures w14:val="standardContextual"/>
        </w:rPr>
      </w:pPr>
      <w:r w:rsidRPr="0090296C">
        <w:rPr>
          <w:rFonts w:ascii="Paganini Light" w:hAnsi="Paganini Light" w:cs="Arial"/>
          <w:i/>
          <w:iCs/>
          <w14:ligatures w14:val="standardContextual"/>
        </w:rPr>
        <w:t>All</w:t>
      </w:r>
      <w:r w:rsidRPr="0090296C">
        <w:rPr>
          <w:rFonts w:ascii="Paganini Light" w:hAnsi="Paganini Light" w:cs="Arial"/>
          <w:i/>
          <w:iCs/>
          <w14:ligatures w14:val="standardContextual"/>
        </w:rPr>
        <w:tab/>
      </w:r>
      <w:r w:rsidRPr="0090296C">
        <w:rPr>
          <w:rFonts w:ascii="Paganini Light" w:hAnsi="Paganini Light" w:cs="Arial"/>
          <w:b/>
          <w:bCs/>
          <w14:ligatures w14:val="standardContextual"/>
        </w:rPr>
        <w:t>And your faithful servants bless you.</w:t>
      </w:r>
      <w:r w:rsidRPr="0090296C">
        <w:rPr>
          <w:rFonts w:ascii="Paganini Light" w:hAnsi="Paganini Light" w:cs="Arial"/>
          <w:b/>
          <w:bCs/>
          <w14:ligatures w14:val="standardContextual"/>
        </w:rPr>
        <w:br/>
        <w:t>Gracious God</w:t>
      </w:r>
      <w:r w:rsidRPr="0090296C">
        <w:rPr>
          <w:rFonts w:ascii="Paganini Light" w:hAnsi="Paganini Light" w:cs="Arial"/>
          <w:b/>
          <w:bCs/>
          <w14:ligatures w14:val="standardContextual"/>
        </w:rPr>
        <w:br/>
        <w:t>we thank you for feeding us</w:t>
      </w:r>
      <w:r w:rsidRPr="0090296C">
        <w:rPr>
          <w:rFonts w:ascii="Paganini Light" w:hAnsi="Paganini Light" w:cs="Arial"/>
          <w:b/>
          <w:bCs/>
          <w14:ligatures w14:val="standardContextual"/>
        </w:rPr>
        <w:br/>
        <w:t>with the body and blood of your Son</w:t>
      </w:r>
      <w:r w:rsidRPr="0090296C">
        <w:rPr>
          <w:rFonts w:ascii="Paganini Light" w:hAnsi="Paganini Light" w:cs="Arial"/>
          <w:b/>
          <w:bCs/>
          <w14:ligatures w14:val="standardContextual"/>
        </w:rPr>
        <w:br/>
        <w:t>Jesus Christ.</w:t>
      </w:r>
      <w:r w:rsidRPr="0090296C">
        <w:rPr>
          <w:rFonts w:ascii="Paganini Light" w:hAnsi="Paganini Light" w:cs="Arial"/>
          <w:b/>
          <w:bCs/>
          <w14:ligatures w14:val="standardContextual"/>
        </w:rPr>
        <w:br/>
        <w:t>May we, who share his body,</w:t>
      </w:r>
      <w:r w:rsidRPr="0090296C">
        <w:rPr>
          <w:rFonts w:ascii="Paganini Light" w:hAnsi="Paganini Light" w:cs="Arial"/>
          <w:b/>
          <w:bCs/>
          <w14:ligatures w14:val="standardContextual"/>
        </w:rPr>
        <w:br/>
        <w:t>live his risen life;</w:t>
      </w:r>
      <w:r w:rsidRPr="0090296C">
        <w:rPr>
          <w:rFonts w:ascii="Paganini Light" w:hAnsi="Paganini Light" w:cs="Arial"/>
          <w:b/>
          <w:bCs/>
          <w14:ligatures w14:val="standardContextual"/>
        </w:rPr>
        <w:br/>
        <w:t>we, who drink his cup,</w:t>
      </w:r>
      <w:r w:rsidRPr="0090296C">
        <w:rPr>
          <w:rFonts w:ascii="Paganini Light" w:hAnsi="Paganini Light" w:cs="Arial"/>
          <w:b/>
          <w:bCs/>
          <w14:ligatures w14:val="standardContextual"/>
        </w:rPr>
        <w:br/>
      </w:r>
      <w:r w:rsidR="0028334C" w:rsidRPr="0090296C">
        <w:rPr>
          <w:rFonts w:ascii="Paganini Light" w:hAnsi="Paganini Light" w:cs="Arial"/>
          <w:b/>
          <w:bCs/>
          <w14:ligatures w14:val="standardContextual"/>
        </w:rPr>
        <w:t>b</w:t>
      </w:r>
      <w:r w:rsidRPr="0090296C">
        <w:rPr>
          <w:rFonts w:ascii="Paganini Light" w:hAnsi="Paganini Light" w:cs="Arial"/>
          <w:b/>
          <w:bCs/>
          <w14:ligatures w14:val="standardContextual"/>
        </w:rPr>
        <w:t>ring life to others;</w:t>
      </w:r>
      <w:r w:rsidRPr="0090296C">
        <w:rPr>
          <w:rFonts w:ascii="Paganini Light" w:hAnsi="Paganini Light" w:cs="Arial"/>
          <w:b/>
          <w:bCs/>
          <w14:ligatures w14:val="standardContextual"/>
        </w:rPr>
        <w:br/>
        <w:t>we, whom the Spirit lights,</w:t>
      </w:r>
      <w:r w:rsidRPr="0090296C">
        <w:rPr>
          <w:rFonts w:ascii="Paganini Light" w:hAnsi="Paganini Light" w:cs="Arial"/>
          <w:b/>
          <w:bCs/>
          <w14:ligatures w14:val="standardContextual"/>
        </w:rPr>
        <w:br/>
        <w:t>give light to the world.</w:t>
      </w:r>
      <w:r w:rsidRPr="0090296C">
        <w:rPr>
          <w:rFonts w:ascii="Paganini Light" w:hAnsi="Paganini Light" w:cs="Arial"/>
          <w:b/>
          <w:bCs/>
          <w14:ligatures w14:val="standardContextual"/>
        </w:rPr>
        <w:br/>
        <w:t>Keep us firm in the hope you have set before us,</w:t>
      </w:r>
      <w:r w:rsidRPr="0090296C">
        <w:rPr>
          <w:rFonts w:ascii="Paganini Light" w:hAnsi="Paganini Light" w:cs="Arial"/>
          <w:b/>
          <w:bCs/>
          <w14:ligatures w14:val="standardContextual"/>
        </w:rPr>
        <w:br/>
        <w:t>so that we and all your children shall be free,</w:t>
      </w:r>
      <w:r w:rsidRPr="0090296C">
        <w:rPr>
          <w:rFonts w:ascii="Paganini Light" w:hAnsi="Paganini Light" w:cs="Arial"/>
          <w:b/>
          <w:bCs/>
          <w14:ligatures w14:val="standardContextual"/>
        </w:rPr>
        <w:br/>
        <w:t>and the whole earth live to praise your name;</w:t>
      </w:r>
      <w:r w:rsidRPr="0090296C">
        <w:rPr>
          <w:rFonts w:ascii="Paganini Light" w:hAnsi="Paganini Light" w:cs="Arial"/>
          <w:b/>
          <w:bCs/>
          <w14:ligatures w14:val="standardContextual"/>
        </w:rPr>
        <w:br/>
        <w:t>through Christ our Lord. Amen.</w:t>
      </w:r>
    </w:p>
    <w:p w14:paraId="6A12B35D" w14:textId="77777777" w:rsidR="008F695E" w:rsidRPr="0090296C" w:rsidRDefault="008F695E" w:rsidP="009E73CC">
      <w:pPr>
        <w:tabs>
          <w:tab w:val="left" w:pos="1440"/>
        </w:tabs>
        <w:ind w:left="1440" w:hanging="1440"/>
        <w:rPr>
          <w:rFonts w:ascii="Paganini Light" w:hAnsi="Paganini Light" w:cs="Arial"/>
        </w:rPr>
      </w:pPr>
    </w:p>
    <w:p w14:paraId="6621084F" w14:textId="77777777" w:rsidR="00362E2C" w:rsidRPr="0090296C" w:rsidRDefault="00362E2C" w:rsidP="009E73CC">
      <w:pPr>
        <w:tabs>
          <w:tab w:val="left" w:pos="1440"/>
        </w:tabs>
        <w:ind w:left="1440" w:hanging="1440"/>
        <w:rPr>
          <w:rFonts w:ascii="Paganini Light" w:hAnsi="Paganini Light" w:cs="Arial"/>
          <w:u w:val="single"/>
        </w:rPr>
      </w:pPr>
    </w:p>
    <w:p w14:paraId="7AD5FD45" w14:textId="77777777" w:rsidR="00252B23" w:rsidRDefault="00252B23">
      <w:pPr>
        <w:contextualSpacing w:val="0"/>
        <w:rPr>
          <w:rFonts w:ascii="Paganini Light" w:hAnsi="Paganini Light" w:cs="Arial"/>
          <w:u w:val="single"/>
        </w:rPr>
      </w:pPr>
      <w:r>
        <w:rPr>
          <w:rFonts w:ascii="Paganini Light" w:hAnsi="Paganini Light" w:cs="Arial"/>
          <w:u w:val="single"/>
        </w:rPr>
        <w:br w:type="page"/>
      </w:r>
    </w:p>
    <w:p w14:paraId="6A77EEAB" w14:textId="63E59D72" w:rsidR="008F695E" w:rsidRPr="0090296C" w:rsidRDefault="008F695E" w:rsidP="009E73CC">
      <w:pPr>
        <w:tabs>
          <w:tab w:val="left" w:pos="1440"/>
        </w:tabs>
        <w:ind w:left="1440" w:hanging="1440"/>
        <w:rPr>
          <w:rFonts w:ascii="Paganini Light" w:hAnsi="Paganini Light" w:cs="Arial"/>
        </w:rPr>
      </w:pPr>
      <w:r w:rsidRPr="0090296C">
        <w:rPr>
          <w:rFonts w:ascii="Paganini Light" w:hAnsi="Paganini Light" w:cs="Arial"/>
          <w:u w:val="single"/>
        </w:rPr>
        <w:lastRenderedPageBreak/>
        <w:t>The Blessing</w:t>
      </w:r>
    </w:p>
    <w:p w14:paraId="7C37E013" w14:textId="12E34FBA" w:rsidR="00F03427" w:rsidRPr="0090296C" w:rsidRDefault="00F03427" w:rsidP="00694987">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resider</w:t>
      </w:r>
      <w:r w:rsidRPr="0090296C">
        <w:rPr>
          <w:rFonts w:ascii="Paganini Light" w:hAnsi="Paganini Light" w:cs="Arial"/>
          <w:i/>
          <w14:ligatures w14:val="standardContextual"/>
        </w:rPr>
        <w:tab/>
      </w:r>
      <w:r w:rsidR="00252B23">
        <w:rPr>
          <w:rFonts w:ascii="Paganini Light" w:hAnsi="Paganini Light" w:cs="Arial"/>
          <w14:ligatures w14:val="standardContextual"/>
        </w:rPr>
        <w:t>May the Spirit of God lead you into all truth, giving you grace to confess that Jesus Christ is Lord, and to proclaim the wonderful works of God;</w:t>
      </w:r>
      <w:r w:rsidR="00976760">
        <w:rPr>
          <w:rFonts w:ascii="Paganini Light" w:hAnsi="Paganini Light" w:cs="Arial"/>
          <w14:ligatures w14:val="standardContextual"/>
        </w:rPr>
        <w:br/>
      </w:r>
      <w:r w:rsidR="0038464A">
        <w:rPr>
          <w:rFonts w:ascii="Paganini Light" w:hAnsi="Paganini Light" w:cs="Arial"/>
          <w14:ligatures w14:val="standardContextual"/>
        </w:rPr>
        <w:t xml:space="preserve">and the blessing of God, Source of all being, Eternal Word, and Holy Spirit </w:t>
      </w:r>
      <w:r w:rsidR="00976760">
        <w:rPr>
          <w:rFonts w:ascii="Paganini Light" w:hAnsi="Paganini Light" w:cs="Arial"/>
          <w14:ligatures w14:val="standardContextual"/>
        </w:rPr>
        <w:t>be upon you now and always.</w:t>
      </w:r>
    </w:p>
    <w:p w14:paraId="30D7A31C" w14:textId="4C996BB6" w:rsidR="00F03427" w:rsidRPr="0090296C" w:rsidRDefault="00F03427" w:rsidP="009E73CC">
      <w:pPr>
        <w:tabs>
          <w:tab w:val="left" w:pos="1440"/>
        </w:tabs>
        <w:ind w:left="1440" w:hanging="1440"/>
        <w:rPr>
          <w:rFonts w:ascii="Paganini Light" w:hAnsi="Paganini Light" w:cs="Arial"/>
          <w:b/>
          <w14:ligatures w14:val="standardContextual"/>
        </w:rPr>
      </w:pPr>
      <w:r w:rsidRPr="0090296C">
        <w:rPr>
          <w:rFonts w:ascii="Paganini Light" w:hAnsi="Paganini Light" w:cs="Arial"/>
          <w:i/>
          <w14:ligatures w14:val="standardContextual"/>
        </w:rPr>
        <w:t>People</w:t>
      </w:r>
      <w:r w:rsidRPr="0090296C">
        <w:rPr>
          <w:rFonts w:ascii="Paganini Light" w:hAnsi="Paganini Light" w:cs="Arial"/>
          <w:i/>
          <w14:ligatures w14:val="standardContextual"/>
        </w:rPr>
        <w:tab/>
      </w:r>
      <w:r w:rsidRPr="0090296C">
        <w:rPr>
          <w:rFonts w:ascii="Paganini Light" w:hAnsi="Paganini Light" w:cs="Arial"/>
          <w:b/>
          <w14:ligatures w14:val="standardContextual"/>
        </w:rPr>
        <w:t>Amen.</w:t>
      </w:r>
    </w:p>
    <w:p w14:paraId="15FCD6D4" w14:textId="77777777" w:rsidR="009E73CC" w:rsidRPr="0090296C" w:rsidRDefault="009E73CC" w:rsidP="009E73CC">
      <w:pPr>
        <w:tabs>
          <w:tab w:val="left" w:pos="1440"/>
        </w:tabs>
        <w:ind w:left="1440" w:hanging="1440"/>
        <w:rPr>
          <w:rFonts w:ascii="Paganini Light" w:hAnsi="Paganini Light" w:cs="Arial"/>
          <w:u w:val="single"/>
          <w14:ligatures w14:val="standardContextual"/>
        </w:rPr>
      </w:pPr>
    </w:p>
    <w:p w14:paraId="3F902B71" w14:textId="77777777" w:rsidR="00F03427" w:rsidRPr="0090296C" w:rsidRDefault="00F03427" w:rsidP="009E73CC">
      <w:pPr>
        <w:tabs>
          <w:tab w:val="left" w:pos="1440"/>
        </w:tabs>
        <w:ind w:left="1440" w:hanging="1440"/>
        <w:rPr>
          <w:rFonts w:ascii="Paganini Light" w:hAnsi="Paganini Light" w:cs="Arial"/>
          <w:u w:val="single"/>
          <w14:ligatures w14:val="standardContextual"/>
        </w:rPr>
      </w:pPr>
    </w:p>
    <w:p w14:paraId="69393858" w14:textId="6C09A40D" w:rsidR="00712D94" w:rsidRPr="0090296C" w:rsidRDefault="00712D94" w:rsidP="00712D94">
      <w:pPr>
        <w:tabs>
          <w:tab w:val="left" w:pos="1440"/>
        </w:tabs>
        <w:ind w:left="1440" w:hanging="1440"/>
        <w:rPr>
          <w:rFonts w:ascii="Paganini Light" w:hAnsi="Paganini Light" w:cs="Arial"/>
          <w14:ligatures w14:val="standardContextual"/>
        </w:rPr>
      </w:pPr>
      <w:r w:rsidRPr="0090296C">
        <w:rPr>
          <w:rFonts w:ascii="Paganini Light" w:hAnsi="Paganini Light" w:cs="Arial"/>
          <w:u w:val="single"/>
          <w14:ligatures w14:val="standardContextual"/>
        </w:rPr>
        <w:t>Sending Hymn</w:t>
      </w:r>
    </w:p>
    <w:p w14:paraId="68EDF9BA" w14:textId="1A3F8545" w:rsidR="00704A71" w:rsidRPr="00187353" w:rsidRDefault="00C34DE7" w:rsidP="009E73CC">
      <w:pPr>
        <w:tabs>
          <w:tab w:val="left" w:pos="1440"/>
        </w:tabs>
        <w:ind w:left="1440" w:hanging="1440"/>
        <w:rPr>
          <w:rFonts w:ascii="Paganini Light" w:hAnsi="Paganini Light" w:cs="Arial"/>
        </w:rPr>
      </w:pPr>
      <w:r>
        <w:rPr>
          <w:rFonts w:ascii="Paganini Light" w:hAnsi="Paganini Light" w:cs="Arial"/>
        </w:rPr>
        <w:t>What a Friend We Have in Jesus (CP 532)</w:t>
      </w:r>
    </w:p>
    <w:p w14:paraId="448A213F" w14:textId="58EB845B" w:rsidR="00976760" w:rsidRDefault="00976760" w:rsidP="009E73CC">
      <w:pPr>
        <w:tabs>
          <w:tab w:val="left" w:pos="1440"/>
        </w:tabs>
        <w:ind w:left="1440" w:hanging="1440"/>
        <w:rPr>
          <w:rFonts w:ascii="Paganini Light" w:hAnsi="Paganini Light" w:cs="Arial"/>
          <w:u w:val="single"/>
        </w:rPr>
      </w:pPr>
    </w:p>
    <w:p w14:paraId="5E41746B" w14:textId="77777777" w:rsidR="00E106DF" w:rsidRPr="0090296C" w:rsidRDefault="00E106DF" w:rsidP="009E73CC">
      <w:pPr>
        <w:tabs>
          <w:tab w:val="left" w:pos="1440"/>
        </w:tabs>
        <w:ind w:left="1440" w:hanging="1440"/>
        <w:rPr>
          <w:rFonts w:ascii="Paganini Light" w:hAnsi="Paganini Light" w:cs="Arial"/>
          <w:u w:val="single"/>
        </w:rPr>
      </w:pPr>
    </w:p>
    <w:p w14:paraId="693E27EC" w14:textId="7538A387" w:rsidR="008F695E" w:rsidRPr="0090296C" w:rsidRDefault="008F695E" w:rsidP="009E73CC">
      <w:pPr>
        <w:tabs>
          <w:tab w:val="left" w:pos="1440"/>
        </w:tabs>
        <w:ind w:left="1440" w:hanging="1440"/>
        <w:rPr>
          <w:rFonts w:ascii="Paganini Light" w:hAnsi="Paganini Light" w:cs="Arial"/>
        </w:rPr>
      </w:pPr>
      <w:r w:rsidRPr="0090296C">
        <w:rPr>
          <w:rFonts w:ascii="Paganini Light" w:hAnsi="Paganini Light" w:cs="Arial"/>
          <w:u w:val="single"/>
        </w:rPr>
        <w:t>Dismissal</w:t>
      </w:r>
    </w:p>
    <w:p w14:paraId="4506096E" w14:textId="15DB5BF6" w:rsidR="008F695E" w:rsidRPr="0090296C" w:rsidRDefault="00971E5D" w:rsidP="009E73CC">
      <w:pPr>
        <w:tabs>
          <w:tab w:val="left" w:pos="1440"/>
        </w:tabs>
        <w:ind w:left="1440" w:hanging="1440"/>
        <w:rPr>
          <w:rFonts w:ascii="Paganini Light" w:hAnsi="Paganini Light" w:cs="Arial"/>
          <w:i/>
          <w14:ligatures w14:val="standardContextual"/>
        </w:rPr>
      </w:pPr>
      <w:r w:rsidRPr="0090296C">
        <w:rPr>
          <w:rFonts w:ascii="Paganini Light" w:hAnsi="Paganini Light" w:cs="Arial"/>
          <w:i/>
          <w14:ligatures w14:val="standardContextual"/>
        </w:rPr>
        <w:t>Presider</w:t>
      </w:r>
      <w:r w:rsidR="006E5BC7" w:rsidRPr="0090296C">
        <w:rPr>
          <w:rFonts w:ascii="Paganini Light" w:hAnsi="Paganini Light" w:cs="Arial"/>
          <w:i/>
          <w14:ligatures w14:val="standardContextual"/>
        </w:rPr>
        <w:tab/>
      </w:r>
      <w:r w:rsidR="001300C4" w:rsidRPr="0090296C">
        <w:rPr>
          <w:rFonts w:ascii="Paganini Light" w:hAnsi="Paganini Light" w:cs="Arial"/>
          <w14:ligatures w14:val="standardContextual"/>
        </w:rPr>
        <w:t xml:space="preserve">Go </w:t>
      </w:r>
      <w:r w:rsidR="0042165C">
        <w:rPr>
          <w:rFonts w:ascii="Paganini Light" w:hAnsi="Paganini Light" w:cs="Arial"/>
          <w14:ligatures w14:val="standardContextual"/>
        </w:rPr>
        <w:t>forth in the name of Christ</w:t>
      </w:r>
      <w:r w:rsidR="006F60B7">
        <w:rPr>
          <w:rFonts w:ascii="Paganini Light" w:hAnsi="Paganini Light" w:cs="Arial"/>
          <w14:ligatures w14:val="standardContextual"/>
        </w:rPr>
        <w:t>.</w:t>
      </w:r>
      <w:r w:rsidR="0042165C">
        <w:rPr>
          <w:rFonts w:ascii="Paganini Light" w:hAnsi="Paganini Light" w:cs="Arial"/>
          <w14:ligatures w14:val="standardContextual"/>
        </w:rPr>
        <w:t xml:space="preserve"> Alleluia.</w:t>
      </w:r>
    </w:p>
    <w:p w14:paraId="6A05E478" w14:textId="543B338E" w:rsidR="006E5BC7" w:rsidRPr="0090296C" w:rsidRDefault="006E5BC7" w:rsidP="009E73CC">
      <w:pPr>
        <w:tabs>
          <w:tab w:val="left" w:pos="1440"/>
        </w:tabs>
        <w:ind w:left="1440" w:hanging="1440"/>
        <w:rPr>
          <w:rFonts w:ascii="Paganini Light" w:hAnsi="Paganini Light" w:cs="Arial"/>
          <w14:ligatures w14:val="standardContextual"/>
        </w:rPr>
      </w:pPr>
      <w:r w:rsidRPr="0090296C">
        <w:rPr>
          <w:rFonts w:ascii="Paganini Light" w:hAnsi="Paganini Light" w:cs="Arial"/>
          <w:i/>
          <w14:ligatures w14:val="standardContextual"/>
        </w:rPr>
        <w:t>People</w:t>
      </w:r>
      <w:r w:rsidRPr="0090296C">
        <w:rPr>
          <w:rFonts w:ascii="Paganini Light" w:hAnsi="Paganini Light" w:cs="Arial"/>
          <w:i/>
          <w14:ligatures w14:val="standardContextual"/>
        </w:rPr>
        <w:tab/>
      </w:r>
      <w:r w:rsidRPr="0090296C">
        <w:rPr>
          <w:rFonts w:ascii="Paganini Light" w:hAnsi="Paganini Light" w:cs="Arial"/>
          <w:b/>
          <w14:ligatures w14:val="standardContextual"/>
        </w:rPr>
        <w:t>Than</w:t>
      </w:r>
      <w:r w:rsidR="00EC3C28" w:rsidRPr="0090296C">
        <w:rPr>
          <w:rFonts w:ascii="Paganini Light" w:hAnsi="Paganini Light" w:cs="Arial"/>
          <w:b/>
          <w14:ligatures w14:val="standardContextual"/>
        </w:rPr>
        <w:t>ks be to God</w:t>
      </w:r>
      <w:r w:rsidR="0042165C">
        <w:rPr>
          <w:rFonts w:ascii="Paganini Light" w:hAnsi="Paganini Light" w:cs="Arial"/>
          <w:b/>
          <w14:ligatures w14:val="standardContextual"/>
        </w:rPr>
        <w:t xml:space="preserve">. </w:t>
      </w:r>
      <w:proofErr w:type="gramStart"/>
      <w:r w:rsidR="0042165C">
        <w:rPr>
          <w:rFonts w:ascii="Paganini Light" w:hAnsi="Paganini Light" w:cs="Arial"/>
          <w:b/>
          <w14:ligatures w14:val="standardContextual"/>
        </w:rPr>
        <w:t>Alleluia.</w:t>
      </w:r>
      <w:r w:rsidR="006F60B7">
        <w:rPr>
          <w:rFonts w:ascii="Paganini Light" w:hAnsi="Paganini Light" w:cs="Arial"/>
          <w:b/>
          <w14:ligatures w14:val="standardContextual"/>
        </w:rPr>
        <w:t>.</w:t>
      </w:r>
      <w:proofErr w:type="gramEnd"/>
    </w:p>
    <w:sectPr w:rsidR="006E5BC7" w:rsidRPr="0090296C" w:rsidSect="0020307D">
      <w:footerReference w:type="default" r:id="rId8"/>
      <w:pgSz w:w="12240" w:h="15840" w:code="1"/>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12704" w14:textId="77777777" w:rsidR="00025DA0" w:rsidRDefault="00025DA0" w:rsidP="0087477E">
      <w:pPr>
        <w:spacing w:after="0" w:line="240" w:lineRule="auto"/>
      </w:pPr>
      <w:r>
        <w:separator/>
      </w:r>
    </w:p>
  </w:endnote>
  <w:endnote w:type="continuationSeparator" w:id="0">
    <w:p w14:paraId="346E8690" w14:textId="77777777" w:rsidR="00025DA0" w:rsidRDefault="00025DA0" w:rsidP="00874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rill">
    <w:altName w:val="Cambria Math"/>
    <w:charset w:val="00"/>
    <w:family w:val="swiss"/>
    <w:pitch w:val="variable"/>
    <w:sig w:usb0="00000001" w:usb1="4200E4FB" w:usb2="02000000" w:usb3="00000000" w:csb0="0000019F" w:csb1="00000000"/>
    <w:embedRegular r:id="rId1" w:fontKey="{E1E0717D-02C7-4663-ADD1-F9828C167D93}"/>
  </w:font>
  <w:font w:name="Calibri">
    <w:panose1 w:val="020F0502020204030204"/>
    <w:charset w:val="00"/>
    <w:family w:val="swiss"/>
    <w:pitch w:val="variable"/>
    <w:sig w:usb0="E4002EFF" w:usb1="C000247B" w:usb2="00000009" w:usb3="00000000" w:csb0="000001FF" w:csb1="00000000"/>
    <w:embedRegular r:id="rId2" w:fontKey="{CB584E8A-63CA-48B8-8BC4-CDBDA688A9CE}"/>
    <w:embedBold r:id="rId3" w:fontKey="{F0C0FE81-48A6-47F3-B217-14E67CBFC2A0}"/>
    <w:embedItalic r:id="rId4" w:fontKey="{ABE4E89E-F398-496B-8EC7-5EF09CF66460}"/>
  </w:font>
  <w:font w:name="Times New Roman">
    <w:panose1 w:val="02020603050405020304"/>
    <w:charset w:val="00"/>
    <w:family w:val="roman"/>
    <w:pitch w:val="variable"/>
    <w:sig w:usb0="E0002EFF" w:usb1="C000785B"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Nunito">
    <w:altName w:val="Times New Roman"/>
    <w:charset w:val="00"/>
    <w:family w:val="auto"/>
    <w:pitch w:val="variable"/>
    <w:sig w:usb0="00000001" w:usb1="5000204B" w:usb2="00000000" w:usb3="00000000" w:csb0="00000197" w:csb1="00000000"/>
    <w:embedRegular r:id="rId5" w:fontKey="{01AB6D83-9BD5-46BA-94A4-E90EB5911EE4}"/>
    <w:embedItalic r:id="rId6" w:fontKey="{5C289470-3816-48D3-BDB9-44E652206798}"/>
  </w:font>
  <w:font w:name="Segoe UI">
    <w:panose1 w:val="020B0502040204020203"/>
    <w:charset w:val="00"/>
    <w:family w:val="swiss"/>
    <w:pitch w:val="variable"/>
    <w:sig w:usb0="E4002EFF" w:usb1="C000E47F" w:usb2="00000009" w:usb3="00000000" w:csb0="000001FF" w:csb1="00000000"/>
    <w:embedRegular r:id="rId7" w:fontKey="{C907CF53-8D16-4B13-A922-AB77BAE820DF}"/>
  </w:font>
  <w:font w:name="Paganini Light">
    <w:altName w:val="Calibri"/>
    <w:panose1 w:val="00000000000000000000"/>
    <w:charset w:val="00"/>
    <w:family w:val="modern"/>
    <w:notTrueType/>
    <w:pitch w:val="variable"/>
    <w:sig w:usb0="A000002F" w:usb1="5000004B" w:usb2="00000000" w:usb3="00000000" w:csb0="00000093" w:csb1="00000000"/>
  </w:font>
  <w:font w:name="Arial">
    <w:panose1 w:val="020B0604020202020204"/>
    <w:charset w:val="00"/>
    <w:family w:val="swiss"/>
    <w:pitch w:val="variable"/>
    <w:sig w:usb0="E0002EFF" w:usb1="C000785B" w:usb2="00000009" w:usb3="00000000" w:csb0="000001FF" w:csb1="00000000"/>
  </w:font>
  <w:font w:name="Paganini">
    <w:altName w:val="Calibri"/>
    <w:panose1 w:val="00000000000000000000"/>
    <w:charset w:val="00"/>
    <w:family w:val="modern"/>
    <w:notTrueType/>
    <w:pitch w:val="variable"/>
    <w:sig w:usb0="A000002F" w:usb1="5000004B" w:usb2="00000000" w:usb3="00000000" w:csb0="00000093" w:csb1="00000000"/>
  </w:font>
  <w:font w:name="Calibri Light">
    <w:panose1 w:val="020F0302020204030204"/>
    <w:charset w:val="00"/>
    <w:family w:val="swiss"/>
    <w:pitch w:val="variable"/>
    <w:sig w:usb0="E4002EFF" w:usb1="C000247B" w:usb2="00000009" w:usb3="00000000" w:csb0="000001FF" w:csb1="00000000"/>
    <w:embedRegular r:id="rId8" w:fontKey="{ECE189E7-3DD6-4016-8E58-E3860580A3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Paganini" w:hAnsi="Paganini"/>
      </w:rPr>
      <w:id w:val="2013266525"/>
      <w:docPartObj>
        <w:docPartGallery w:val="Page Numbers (Bottom of Page)"/>
        <w:docPartUnique/>
      </w:docPartObj>
    </w:sdtPr>
    <w:sdtEndPr>
      <w:rPr>
        <w:rFonts w:cs="Arial"/>
        <w:noProof/>
      </w:rPr>
    </w:sdtEndPr>
    <w:sdtContent>
      <w:p w14:paraId="4EF2C5A4" w14:textId="6D033BE2" w:rsidR="0014213A" w:rsidRPr="001322F2" w:rsidRDefault="0014213A" w:rsidP="001322F2">
        <w:pPr>
          <w:pStyle w:val="Footer"/>
          <w:jc w:val="center"/>
          <w:rPr>
            <w:rFonts w:ascii="Paganini" w:hAnsi="Paganini" w:cs="Arial"/>
          </w:rPr>
        </w:pPr>
        <w:r w:rsidRPr="001322F2">
          <w:rPr>
            <w:rFonts w:ascii="Paganini" w:hAnsi="Paganini" w:cs="Arial"/>
          </w:rPr>
          <w:fldChar w:fldCharType="begin"/>
        </w:r>
        <w:r w:rsidRPr="001322F2">
          <w:rPr>
            <w:rFonts w:ascii="Paganini" w:hAnsi="Paganini" w:cs="Arial"/>
          </w:rPr>
          <w:instrText xml:space="preserve"> PAGE   \* MERGEFORMAT </w:instrText>
        </w:r>
        <w:r w:rsidRPr="001322F2">
          <w:rPr>
            <w:rFonts w:ascii="Paganini" w:hAnsi="Paganini" w:cs="Arial"/>
          </w:rPr>
          <w:fldChar w:fldCharType="separate"/>
        </w:r>
        <w:r w:rsidR="00C01517" w:rsidRPr="001322F2">
          <w:rPr>
            <w:rFonts w:ascii="Paganini" w:hAnsi="Paganini" w:cs="Arial"/>
            <w:noProof/>
          </w:rPr>
          <w:t>14</w:t>
        </w:r>
        <w:r w:rsidRPr="001322F2">
          <w:rPr>
            <w:rFonts w:ascii="Paganini" w:hAnsi="Paganini"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FF372" w14:textId="77777777" w:rsidR="00025DA0" w:rsidRDefault="00025DA0" w:rsidP="0087477E">
      <w:pPr>
        <w:spacing w:after="0" w:line="240" w:lineRule="auto"/>
      </w:pPr>
      <w:r>
        <w:separator/>
      </w:r>
    </w:p>
  </w:footnote>
  <w:footnote w:type="continuationSeparator" w:id="0">
    <w:p w14:paraId="0EB707E0" w14:textId="77777777" w:rsidR="00025DA0" w:rsidRDefault="00025DA0" w:rsidP="0087477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sTAxNrM0NzU0NjVQ0lEKTi0uzszPAykwrgUAGHcxgiwAAAA="/>
  </w:docVars>
  <w:rsids>
    <w:rsidRoot w:val="00887D18"/>
    <w:rsid w:val="00012AA2"/>
    <w:rsid w:val="000163D5"/>
    <w:rsid w:val="00024E58"/>
    <w:rsid w:val="00025DA0"/>
    <w:rsid w:val="00031013"/>
    <w:rsid w:val="000424AE"/>
    <w:rsid w:val="00053924"/>
    <w:rsid w:val="000834D1"/>
    <w:rsid w:val="0009736D"/>
    <w:rsid w:val="000A2D8E"/>
    <w:rsid w:val="000B32E5"/>
    <w:rsid w:val="000B722B"/>
    <w:rsid w:val="000C0309"/>
    <w:rsid w:val="000C52BD"/>
    <w:rsid w:val="000C5450"/>
    <w:rsid w:val="000E67C0"/>
    <w:rsid w:val="000F3A5A"/>
    <w:rsid w:val="00107C90"/>
    <w:rsid w:val="00110B80"/>
    <w:rsid w:val="001176C1"/>
    <w:rsid w:val="00120679"/>
    <w:rsid w:val="001300C4"/>
    <w:rsid w:val="001322F2"/>
    <w:rsid w:val="0014213A"/>
    <w:rsid w:val="00142581"/>
    <w:rsid w:val="001569BA"/>
    <w:rsid w:val="00160C3E"/>
    <w:rsid w:val="00165AF9"/>
    <w:rsid w:val="00167D80"/>
    <w:rsid w:val="00175CA2"/>
    <w:rsid w:val="0018058D"/>
    <w:rsid w:val="00187353"/>
    <w:rsid w:val="00190133"/>
    <w:rsid w:val="00197E9E"/>
    <w:rsid w:val="001B3331"/>
    <w:rsid w:val="001B453B"/>
    <w:rsid w:val="001B5E2D"/>
    <w:rsid w:val="001C7A49"/>
    <w:rsid w:val="001E6992"/>
    <w:rsid w:val="001E70BF"/>
    <w:rsid w:val="001F1ECB"/>
    <w:rsid w:val="0020307D"/>
    <w:rsid w:val="002070BF"/>
    <w:rsid w:val="00220E20"/>
    <w:rsid w:val="00230F37"/>
    <w:rsid w:val="002327FC"/>
    <w:rsid w:val="002356FB"/>
    <w:rsid w:val="002440C5"/>
    <w:rsid w:val="00246866"/>
    <w:rsid w:val="00251385"/>
    <w:rsid w:val="00252B23"/>
    <w:rsid w:val="00265C35"/>
    <w:rsid w:val="002663F1"/>
    <w:rsid w:val="00282AA5"/>
    <w:rsid w:val="0028334C"/>
    <w:rsid w:val="0029293B"/>
    <w:rsid w:val="00293B3F"/>
    <w:rsid w:val="00296F9A"/>
    <w:rsid w:val="002A039A"/>
    <w:rsid w:val="002A0E19"/>
    <w:rsid w:val="002A1A94"/>
    <w:rsid w:val="002B3A96"/>
    <w:rsid w:val="002C66D3"/>
    <w:rsid w:val="002D740F"/>
    <w:rsid w:val="002D7D00"/>
    <w:rsid w:val="002F5F96"/>
    <w:rsid w:val="0030374C"/>
    <w:rsid w:val="0032332A"/>
    <w:rsid w:val="003266DC"/>
    <w:rsid w:val="003279F7"/>
    <w:rsid w:val="00343696"/>
    <w:rsid w:val="0035596C"/>
    <w:rsid w:val="00355CA0"/>
    <w:rsid w:val="00362E2C"/>
    <w:rsid w:val="00380383"/>
    <w:rsid w:val="003836AE"/>
    <w:rsid w:val="00384212"/>
    <w:rsid w:val="0038464A"/>
    <w:rsid w:val="0038645A"/>
    <w:rsid w:val="003D1755"/>
    <w:rsid w:val="003D4285"/>
    <w:rsid w:val="003E62D2"/>
    <w:rsid w:val="003E6EC4"/>
    <w:rsid w:val="00403793"/>
    <w:rsid w:val="00412FCF"/>
    <w:rsid w:val="0042165C"/>
    <w:rsid w:val="00421D3C"/>
    <w:rsid w:val="0045050F"/>
    <w:rsid w:val="0045411F"/>
    <w:rsid w:val="004708C2"/>
    <w:rsid w:val="004709A9"/>
    <w:rsid w:val="00483CC9"/>
    <w:rsid w:val="004878B0"/>
    <w:rsid w:val="00490DCE"/>
    <w:rsid w:val="004972EF"/>
    <w:rsid w:val="004A1744"/>
    <w:rsid w:val="004A3970"/>
    <w:rsid w:val="004A3E92"/>
    <w:rsid w:val="004B19EA"/>
    <w:rsid w:val="004C41D3"/>
    <w:rsid w:val="004D3CEF"/>
    <w:rsid w:val="004E239B"/>
    <w:rsid w:val="004F21FE"/>
    <w:rsid w:val="004F7C48"/>
    <w:rsid w:val="005020BA"/>
    <w:rsid w:val="0050534E"/>
    <w:rsid w:val="0051720A"/>
    <w:rsid w:val="00524EB5"/>
    <w:rsid w:val="00527486"/>
    <w:rsid w:val="00535A2D"/>
    <w:rsid w:val="00540AC9"/>
    <w:rsid w:val="005465BE"/>
    <w:rsid w:val="0054691D"/>
    <w:rsid w:val="005471A7"/>
    <w:rsid w:val="005508C7"/>
    <w:rsid w:val="0055546D"/>
    <w:rsid w:val="005579DC"/>
    <w:rsid w:val="00571B7C"/>
    <w:rsid w:val="00595216"/>
    <w:rsid w:val="005A13D0"/>
    <w:rsid w:val="005B5D4B"/>
    <w:rsid w:val="005C2C2F"/>
    <w:rsid w:val="005C4264"/>
    <w:rsid w:val="005D3787"/>
    <w:rsid w:val="005D7AEE"/>
    <w:rsid w:val="00605E2E"/>
    <w:rsid w:val="006119DE"/>
    <w:rsid w:val="00613599"/>
    <w:rsid w:val="00615940"/>
    <w:rsid w:val="00616084"/>
    <w:rsid w:val="006165CD"/>
    <w:rsid w:val="00626AD8"/>
    <w:rsid w:val="00631075"/>
    <w:rsid w:val="00635288"/>
    <w:rsid w:val="00651897"/>
    <w:rsid w:val="00663F0D"/>
    <w:rsid w:val="006660DB"/>
    <w:rsid w:val="006678C7"/>
    <w:rsid w:val="00672FBD"/>
    <w:rsid w:val="00674F8A"/>
    <w:rsid w:val="00680237"/>
    <w:rsid w:val="0068288A"/>
    <w:rsid w:val="0068626C"/>
    <w:rsid w:val="00686DBE"/>
    <w:rsid w:val="00694987"/>
    <w:rsid w:val="006A1758"/>
    <w:rsid w:val="006C3C39"/>
    <w:rsid w:val="006D25AA"/>
    <w:rsid w:val="006D5626"/>
    <w:rsid w:val="006E5BC7"/>
    <w:rsid w:val="006F5998"/>
    <w:rsid w:val="006F60B7"/>
    <w:rsid w:val="006F6929"/>
    <w:rsid w:val="00704A71"/>
    <w:rsid w:val="00712D94"/>
    <w:rsid w:val="00717A09"/>
    <w:rsid w:val="00732ECD"/>
    <w:rsid w:val="007359D0"/>
    <w:rsid w:val="007519D6"/>
    <w:rsid w:val="0077548A"/>
    <w:rsid w:val="007901CB"/>
    <w:rsid w:val="007A572D"/>
    <w:rsid w:val="007A7EAB"/>
    <w:rsid w:val="007C31F3"/>
    <w:rsid w:val="007C367C"/>
    <w:rsid w:val="007C4E21"/>
    <w:rsid w:val="007F78EB"/>
    <w:rsid w:val="00804FFE"/>
    <w:rsid w:val="00806EE6"/>
    <w:rsid w:val="008148C2"/>
    <w:rsid w:val="0081569D"/>
    <w:rsid w:val="00817A06"/>
    <w:rsid w:val="00821F09"/>
    <w:rsid w:val="0085527A"/>
    <w:rsid w:val="00864C65"/>
    <w:rsid w:val="0087477E"/>
    <w:rsid w:val="008862BB"/>
    <w:rsid w:val="00887D18"/>
    <w:rsid w:val="008A29C1"/>
    <w:rsid w:val="008A34AD"/>
    <w:rsid w:val="008A5537"/>
    <w:rsid w:val="008C717D"/>
    <w:rsid w:val="008D2590"/>
    <w:rsid w:val="008D586B"/>
    <w:rsid w:val="008E6E6B"/>
    <w:rsid w:val="008F57CA"/>
    <w:rsid w:val="008F695E"/>
    <w:rsid w:val="009017A9"/>
    <w:rsid w:val="00902593"/>
    <w:rsid w:val="0090296C"/>
    <w:rsid w:val="00903314"/>
    <w:rsid w:val="00903796"/>
    <w:rsid w:val="00930E29"/>
    <w:rsid w:val="009419C7"/>
    <w:rsid w:val="00945EC0"/>
    <w:rsid w:val="00952C4C"/>
    <w:rsid w:val="0097014B"/>
    <w:rsid w:val="00971E5D"/>
    <w:rsid w:val="00976760"/>
    <w:rsid w:val="009804B8"/>
    <w:rsid w:val="0098773E"/>
    <w:rsid w:val="00993B3C"/>
    <w:rsid w:val="0099527E"/>
    <w:rsid w:val="009B0896"/>
    <w:rsid w:val="009B1732"/>
    <w:rsid w:val="009C18E9"/>
    <w:rsid w:val="009D4FAA"/>
    <w:rsid w:val="009E2F05"/>
    <w:rsid w:val="009E53FF"/>
    <w:rsid w:val="009E73CC"/>
    <w:rsid w:val="009E7FB6"/>
    <w:rsid w:val="00A01009"/>
    <w:rsid w:val="00A034AD"/>
    <w:rsid w:val="00A04BAD"/>
    <w:rsid w:val="00A067DB"/>
    <w:rsid w:val="00A1284C"/>
    <w:rsid w:val="00A24522"/>
    <w:rsid w:val="00A25F2D"/>
    <w:rsid w:val="00A2673A"/>
    <w:rsid w:val="00A341B1"/>
    <w:rsid w:val="00A44973"/>
    <w:rsid w:val="00A460CD"/>
    <w:rsid w:val="00A635B9"/>
    <w:rsid w:val="00A65FA0"/>
    <w:rsid w:val="00A67766"/>
    <w:rsid w:val="00A93A65"/>
    <w:rsid w:val="00A941BA"/>
    <w:rsid w:val="00AA2BB8"/>
    <w:rsid w:val="00AA4CE7"/>
    <w:rsid w:val="00AC1D45"/>
    <w:rsid w:val="00AC3400"/>
    <w:rsid w:val="00AC49D1"/>
    <w:rsid w:val="00AE252C"/>
    <w:rsid w:val="00AE7F63"/>
    <w:rsid w:val="00B00562"/>
    <w:rsid w:val="00B01254"/>
    <w:rsid w:val="00B03FDD"/>
    <w:rsid w:val="00B05528"/>
    <w:rsid w:val="00B06C8C"/>
    <w:rsid w:val="00B117A0"/>
    <w:rsid w:val="00B211D3"/>
    <w:rsid w:val="00B3004F"/>
    <w:rsid w:val="00B5337B"/>
    <w:rsid w:val="00B539BD"/>
    <w:rsid w:val="00B53C6D"/>
    <w:rsid w:val="00B82E81"/>
    <w:rsid w:val="00BA48CF"/>
    <w:rsid w:val="00BC7AC0"/>
    <w:rsid w:val="00BD589E"/>
    <w:rsid w:val="00BE22A3"/>
    <w:rsid w:val="00C01517"/>
    <w:rsid w:val="00C11708"/>
    <w:rsid w:val="00C117FF"/>
    <w:rsid w:val="00C20D2D"/>
    <w:rsid w:val="00C2142E"/>
    <w:rsid w:val="00C23917"/>
    <w:rsid w:val="00C2401E"/>
    <w:rsid w:val="00C34DE7"/>
    <w:rsid w:val="00C5010A"/>
    <w:rsid w:val="00C5050A"/>
    <w:rsid w:val="00C6170E"/>
    <w:rsid w:val="00C62374"/>
    <w:rsid w:val="00C63760"/>
    <w:rsid w:val="00C66FD5"/>
    <w:rsid w:val="00C74CCE"/>
    <w:rsid w:val="00C94A39"/>
    <w:rsid w:val="00CB1423"/>
    <w:rsid w:val="00CC4B1A"/>
    <w:rsid w:val="00CC5464"/>
    <w:rsid w:val="00CD1FBA"/>
    <w:rsid w:val="00CD59AA"/>
    <w:rsid w:val="00CE15DC"/>
    <w:rsid w:val="00CE646A"/>
    <w:rsid w:val="00CE6CDE"/>
    <w:rsid w:val="00CF4A18"/>
    <w:rsid w:val="00CF4CC0"/>
    <w:rsid w:val="00CF71E2"/>
    <w:rsid w:val="00D05A8E"/>
    <w:rsid w:val="00D178E3"/>
    <w:rsid w:val="00D34D31"/>
    <w:rsid w:val="00D37E21"/>
    <w:rsid w:val="00D41E7D"/>
    <w:rsid w:val="00D5071D"/>
    <w:rsid w:val="00D520DD"/>
    <w:rsid w:val="00D53AC8"/>
    <w:rsid w:val="00D90EF5"/>
    <w:rsid w:val="00D9489E"/>
    <w:rsid w:val="00DA49BF"/>
    <w:rsid w:val="00DA6611"/>
    <w:rsid w:val="00DB1ADB"/>
    <w:rsid w:val="00DB6750"/>
    <w:rsid w:val="00DC78AA"/>
    <w:rsid w:val="00DD05F4"/>
    <w:rsid w:val="00DE0CD8"/>
    <w:rsid w:val="00DE1D28"/>
    <w:rsid w:val="00DF2D26"/>
    <w:rsid w:val="00E02E24"/>
    <w:rsid w:val="00E0522A"/>
    <w:rsid w:val="00E106DF"/>
    <w:rsid w:val="00E17515"/>
    <w:rsid w:val="00E22C16"/>
    <w:rsid w:val="00E23C1F"/>
    <w:rsid w:val="00E25FDC"/>
    <w:rsid w:val="00E30BB6"/>
    <w:rsid w:val="00E3293F"/>
    <w:rsid w:val="00E4464E"/>
    <w:rsid w:val="00E4558F"/>
    <w:rsid w:val="00E50843"/>
    <w:rsid w:val="00E5219B"/>
    <w:rsid w:val="00E52BFC"/>
    <w:rsid w:val="00E52C4A"/>
    <w:rsid w:val="00E53076"/>
    <w:rsid w:val="00E5496A"/>
    <w:rsid w:val="00E6187B"/>
    <w:rsid w:val="00E6739F"/>
    <w:rsid w:val="00E70245"/>
    <w:rsid w:val="00E84DAB"/>
    <w:rsid w:val="00E86CA9"/>
    <w:rsid w:val="00E97423"/>
    <w:rsid w:val="00EA67CE"/>
    <w:rsid w:val="00EB20CE"/>
    <w:rsid w:val="00EB67C3"/>
    <w:rsid w:val="00EC328C"/>
    <w:rsid w:val="00EC3C28"/>
    <w:rsid w:val="00ED394D"/>
    <w:rsid w:val="00EE094B"/>
    <w:rsid w:val="00F03427"/>
    <w:rsid w:val="00F209B6"/>
    <w:rsid w:val="00F25231"/>
    <w:rsid w:val="00F265FB"/>
    <w:rsid w:val="00F400E8"/>
    <w:rsid w:val="00F4143F"/>
    <w:rsid w:val="00F53571"/>
    <w:rsid w:val="00F56D7C"/>
    <w:rsid w:val="00F63EDE"/>
    <w:rsid w:val="00F6654D"/>
    <w:rsid w:val="00F72928"/>
    <w:rsid w:val="00F73C96"/>
    <w:rsid w:val="00F908C1"/>
    <w:rsid w:val="00F949DC"/>
    <w:rsid w:val="00FA2347"/>
    <w:rsid w:val="00FA3662"/>
    <w:rsid w:val="00FA7B74"/>
    <w:rsid w:val="00FB08DE"/>
    <w:rsid w:val="00FB1BED"/>
    <w:rsid w:val="00FB1ECB"/>
    <w:rsid w:val="00FE11B8"/>
    <w:rsid w:val="00FE32EA"/>
    <w:rsid w:val="00FE5BD4"/>
    <w:rsid w:val="00FE5C85"/>
    <w:rsid w:val="00FF0DC5"/>
    <w:rsid w:val="00FF2DA0"/>
    <w:rsid w:val="00FF69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D0411"/>
  <w15:chartTrackingRefBased/>
  <w15:docId w15:val="{E0C30EDC-9860-4FF3-ABB7-A7E05478E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rill" w:eastAsiaTheme="minorHAnsi" w:hAnsi="Brill" w:cstheme="minorBidi"/>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49BF"/>
    <w:pPr>
      <w:contextualSpacing/>
    </w:pPr>
    <w:rPr>
      <w:rFonts w:ascii="Minion Pro" w:hAnsi="Minion Pro"/>
    </w:rPr>
  </w:style>
  <w:style w:type="paragraph" w:styleId="Heading1">
    <w:name w:val="heading 1"/>
    <w:basedOn w:val="Normal"/>
    <w:next w:val="Normal"/>
    <w:link w:val="Heading1Char"/>
    <w:uiPriority w:val="9"/>
    <w:qFormat/>
    <w:rsid w:val="009E53FF"/>
    <w:pPr>
      <w:keepNext/>
      <w:keepLines/>
      <w:spacing w:before="240" w:after="0"/>
      <w:outlineLvl w:val="0"/>
    </w:pPr>
    <w:rPr>
      <w:rFonts w:ascii="Nunito" w:eastAsiaTheme="majorEastAsia" w:hAnsi="Nunito" w:cstheme="majorBidi"/>
      <w:sz w:val="32"/>
      <w:szCs w:val="32"/>
    </w:rPr>
  </w:style>
  <w:style w:type="paragraph" w:styleId="Heading2">
    <w:name w:val="heading 2"/>
    <w:basedOn w:val="Normal"/>
    <w:next w:val="Normal"/>
    <w:link w:val="Heading2Char"/>
    <w:uiPriority w:val="9"/>
    <w:semiHidden/>
    <w:unhideWhenUsed/>
    <w:qFormat/>
    <w:rsid w:val="009E53FF"/>
    <w:pPr>
      <w:keepNext/>
      <w:keepLines/>
      <w:spacing w:before="40" w:after="0"/>
      <w:outlineLvl w:val="1"/>
    </w:pPr>
    <w:rPr>
      <w:rFonts w:ascii="Nunito" w:eastAsiaTheme="majorEastAsia" w:hAnsi="Nunito"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3FF"/>
    <w:rPr>
      <w:rFonts w:ascii="Nunito" w:eastAsiaTheme="majorEastAsia" w:hAnsi="Nunito" w:cstheme="majorBidi"/>
      <w:sz w:val="32"/>
      <w:szCs w:val="32"/>
    </w:rPr>
  </w:style>
  <w:style w:type="character" w:customStyle="1" w:styleId="Heading2Char">
    <w:name w:val="Heading 2 Char"/>
    <w:basedOn w:val="DefaultParagraphFont"/>
    <w:link w:val="Heading2"/>
    <w:uiPriority w:val="9"/>
    <w:semiHidden/>
    <w:rsid w:val="009E53FF"/>
    <w:rPr>
      <w:rFonts w:ascii="Nunito" w:eastAsiaTheme="majorEastAsia" w:hAnsi="Nunito" w:cstheme="majorBidi"/>
      <w:sz w:val="26"/>
      <w:szCs w:val="26"/>
    </w:rPr>
  </w:style>
  <w:style w:type="paragraph" w:styleId="Title">
    <w:name w:val="Title"/>
    <w:basedOn w:val="Normal"/>
    <w:next w:val="Normal"/>
    <w:link w:val="TitleChar"/>
    <w:uiPriority w:val="10"/>
    <w:qFormat/>
    <w:rsid w:val="009E53FF"/>
    <w:pPr>
      <w:spacing w:after="0" w:line="240" w:lineRule="auto"/>
    </w:pPr>
    <w:rPr>
      <w:rFonts w:ascii="Nunito" w:eastAsiaTheme="majorEastAsia" w:hAnsi="Nunito" w:cstheme="majorBidi"/>
      <w:spacing w:val="-10"/>
      <w:kern w:val="28"/>
      <w:sz w:val="56"/>
      <w:szCs w:val="56"/>
    </w:rPr>
  </w:style>
  <w:style w:type="character" w:customStyle="1" w:styleId="TitleChar">
    <w:name w:val="Title Char"/>
    <w:basedOn w:val="DefaultParagraphFont"/>
    <w:link w:val="Title"/>
    <w:uiPriority w:val="10"/>
    <w:rsid w:val="009E53FF"/>
    <w:rPr>
      <w:rFonts w:ascii="Nunito" w:eastAsiaTheme="majorEastAsia" w:hAnsi="Nunito" w:cstheme="majorBidi"/>
      <w:spacing w:val="-10"/>
      <w:kern w:val="28"/>
      <w:sz w:val="56"/>
      <w:szCs w:val="56"/>
    </w:rPr>
  </w:style>
  <w:style w:type="paragraph" w:styleId="Subtitle">
    <w:name w:val="Subtitle"/>
    <w:basedOn w:val="Normal"/>
    <w:next w:val="Normal"/>
    <w:link w:val="SubtitleChar"/>
    <w:uiPriority w:val="11"/>
    <w:qFormat/>
    <w:rsid w:val="009E53FF"/>
    <w:pPr>
      <w:numPr>
        <w:ilvl w:val="1"/>
      </w:numPr>
    </w:pPr>
    <w:rPr>
      <w:rFonts w:ascii="Nunito" w:eastAsiaTheme="minorEastAsia" w:hAnsi="Nunito"/>
      <w:i/>
      <w:color w:val="5A5A5A" w:themeColor="text1" w:themeTint="A5"/>
      <w:spacing w:val="15"/>
      <w:sz w:val="22"/>
      <w:szCs w:val="22"/>
    </w:rPr>
  </w:style>
  <w:style w:type="character" w:customStyle="1" w:styleId="SubtitleChar">
    <w:name w:val="Subtitle Char"/>
    <w:basedOn w:val="DefaultParagraphFont"/>
    <w:link w:val="Subtitle"/>
    <w:uiPriority w:val="11"/>
    <w:rsid w:val="009E53FF"/>
    <w:rPr>
      <w:rFonts w:ascii="Nunito" w:eastAsiaTheme="minorEastAsia" w:hAnsi="Nunito"/>
      <w:i/>
      <w:color w:val="5A5A5A" w:themeColor="text1" w:themeTint="A5"/>
      <w:spacing w:val="15"/>
      <w:sz w:val="22"/>
      <w:szCs w:val="22"/>
    </w:rPr>
  </w:style>
  <w:style w:type="paragraph" w:styleId="BalloonText">
    <w:name w:val="Balloon Text"/>
    <w:basedOn w:val="Normal"/>
    <w:link w:val="BalloonTextChar"/>
    <w:uiPriority w:val="99"/>
    <w:semiHidden/>
    <w:unhideWhenUsed/>
    <w:rsid w:val="00282A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AA5"/>
    <w:rPr>
      <w:rFonts w:ascii="Segoe UI" w:hAnsi="Segoe UI" w:cs="Segoe UI"/>
      <w:sz w:val="18"/>
      <w:szCs w:val="18"/>
    </w:rPr>
  </w:style>
  <w:style w:type="paragraph" w:styleId="Header">
    <w:name w:val="header"/>
    <w:basedOn w:val="Normal"/>
    <w:link w:val="HeaderChar"/>
    <w:uiPriority w:val="99"/>
    <w:unhideWhenUsed/>
    <w:rsid w:val="008747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77E"/>
    <w:rPr>
      <w:rFonts w:ascii="Minion Pro" w:hAnsi="Minion Pro"/>
    </w:rPr>
  </w:style>
  <w:style w:type="paragraph" w:styleId="Footer">
    <w:name w:val="footer"/>
    <w:basedOn w:val="Normal"/>
    <w:link w:val="FooterChar"/>
    <w:uiPriority w:val="99"/>
    <w:unhideWhenUsed/>
    <w:rsid w:val="008747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77E"/>
    <w:rPr>
      <w:rFonts w:ascii="Minion Pro" w:hAnsi="Minion Pro"/>
    </w:rPr>
  </w:style>
  <w:style w:type="character" w:styleId="Strong">
    <w:name w:val="Strong"/>
    <w:basedOn w:val="DefaultParagraphFont"/>
    <w:uiPriority w:val="22"/>
    <w:qFormat/>
    <w:rsid w:val="000C0309"/>
    <w:rPr>
      <w:b/>
      <w:bCs/>
    </w:rPr>
  </w:style>
  <w:style w:type="paragraph" w:styleId="NormalWeb">
    <w:name w:val="Normal (Web)"/>
    <w:basedOn w:val="Normal"/>
    <w:uiPriority w:val="99"/>
    <w:semiHidden/>
    <w:unhideWhenUsed/>
    <w:rsid w:val="00EE094B"/>
    <w:rPr>
      <w:rFonts w:ascii="Times New Roman" w:hAnsi="Times New Roman" w:cs="Times New Roman"/>
    </w:rPr>
  </w:style>
  <w:style w:type="paragraph" w:styleId="ListParagraph">
    <w:name w:val="List Paragraph"/>
    <w:basedOn w:val="Normal"/>
    <w:uiPriority w:val="34"/>
    <w:qFormat/>
    <w:rsid w:val="00FF695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849058">
      <w:bodyDiv w:val="1"/>
      <w:marLeft w:val="0"/>
      <w:marRight w:val="0"/>
      <w:marTop w:val="0"/>
      <w:marBottom w:val="0"/>
      <w:divBdr>
        <w:top w:val="none" w:sz="0" w:space="0" w:color="auto"/>
        <w:left w:val="none" w:sz="0" w:space="0" w:color="auto"/>
        <w:bottom w:val="none" w:sz="0" w:space="0" w:color="auto"/>
        <w:right w:val="none" w:sz="0" w:space="0" w:color="auto"/>
      </w:divBdr>
    </w:div>
    <w:div w:id="595674832">
      <w:bodyDiv w:val="1"/>
      <w:marLeft w:val="0"/>
      <w:marRight w:val="0"/>
      <w:marTop w:val="0"/>
      <w:marBottom w:val="0"/>
      <w:divBdr>
        <w:top w:val="none" w:sz="0" w:space="0" w:color="auto"/>
        <w:left w:val="none" w:sz="0" w:space="0" w:color="auto"/>
        <w:bottom w:val="none" w:sz="0" w:space="0" w:color="auto"/>
        <w:right w:val="none" w:sz="0" w:space="0" w:color="auto"/>
      </w:divBdr>
    </w:div>
    <w:div w:id="771819383">
      <w:bodyDiv w:val="1"/>
      <w:marLeft w:val="0"/>
      <w:marRight w:val="0"/>
      <w:marTop w:val="0"/>
      <w:marBottom w:val="0"/>
      <w:divBdr>
        <w:top w:val="none" w:sz="0" w:space="0" w:color="auto"/>
        <w:left w:val="none" w:sz="0" w:space="0" w:color="auto"/>
        <w:bottom w:val="none" w:sz="0" w:space="0" w:color="auto"/>
        <w:right w:val="none" w:sz="0" w:space="0" w:color="auto"/>
      </w:divBdr>
    </w:div>
    <w:div w:id="859464621">
      <w:bodyDiv w:val="1"/>
      <w:marLeft w:val="0"/>
      <w:marRight w:val="0"/>
      <w:marTop w:val="0"/>
      <w:marBottom w:val="0"/>
      <w:divBdr>
        <w:top w:val="none" w:sz="0" w:space="0" w:color="auto"/>
        <w:left w:val="none" w:sz="0" w:space="0" w:color="auto"/>
        <w:bottom w:val="none" w:sz="0" w:space="0" w:color="auto"/>
        <w:right w:val="none" w:sz="0" w:space="0" w:color="auto"/>
      </w:divBdr>
    </w:div>
    <w:div w:id="1103525903">
      <w:bodyDiv w:val="1"/>
      <w:marLeft w:val="0"/>
      <w:marRight w:val="0"/>
      <w:marTop w:val="0"/>
      <w:marBottom w:val="0"/>
      <w:divBdr>
        <w:top w:val="none" w:sz="0" w:space="0" w:color="auto"/>
        <w:left w:val="none" w:sz="0" w:space="0" w:color="auto"/>
        <w:bottom w:val="none" w:sz="0" w:space="0" w:color="auto"/>
        <w:right w:val="none" w:sz="0" w:space="0" w:color="auto"/>
      </w:divBdr>
    </w:div>
    <w:div w:id="1335065365">
      <w:bodyDiv w:val="1"/>
      <w:marLeft w:val="0"/>
      <w:marRight w:val="0"/>
      <w:marTop w:val="0"/>
      <w:marBottom w:val="0"/>
      <w:divBdr>
        <w:top w:val="none" w:sz="0" w:space="0" w:color="auto"/>
        <w:left w:val="none" w:sz="0" w:space="0" w:color="auto"/>
        <w:bottom w:val="none" w:sz="0" w:space="0" w:color="auto"/>
        <w:right w:val="none" w:sz="0" w:space="0" w:color="auto"/>
      </w:divBdr>
    </w:div>
    <w:div w:id="1526745102">
      <w:bodyDiv w:val="1"/>
      <w:marLeft w:val="0"/>
      <w:marRight w:val="0"/>
      <w:marTop w:val="0"/>
      <w:marBottom w:val="0"/>
      <w:divBdr>
        <w:top w:val="none" w:sz="0" w:space="0" w:color="auto"/>
        <w:left w:val="none" w:sz="0" w:space="0" w:color="auto"/>
        <w:bottom w:val="none" w:sz="0" w:space="0" w:color="auto"/>
        <w:right w:val="none" w:sz="0" w:space="0" w:color="auto"/>
      </w:divBdr>
    </w:div>
    <w:div w:id="1624530301">
      <w:bodyDiv w:val="1"/>
      <w:marLeft w:val="0"/>
      <w:marRight w:val="0"/>
      <w:marTop w:val="0"/>
      <w:marBottom w:val="0"/>
      <w:divBdr>
        <w:top w:val="none" w:sz="0" w:space="0" w:color="auto"/>
        <w:left w:val="none" w:sz="0" w:space="0" w:color="auto"/>
        <w:bottom w:val="none" w:sz="0" w:space="0" w:color="auto"/>
        <w:right w:val="none" w:sz="0" w:space="0" w:color="auto"/>
      </w:divBdr>
    </w:div>
    <w:div w:id="201826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577C6-8D2C-4F84-A64F-1A40246B1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1918</Words>
  <Characters>109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ampton</dc:creator>
  <cp:keywords/>
  <dc:description/>
  <cp:lastModifiedBy>Donald</cp:lastModifiedBy>
  <cp:revision>9</cp:revision>
  <cp:lastPrinted>2022-06-22T15:42:00Z</cp:lastPrinted>
  <dcterms:created xsi:type="dcterms:W3CDTF">2022-06-22T15:50:00Z</dcterms:created>
  <dcterms:modified xsi:type="dcterms:W3CDTF">2022-07-11T20:46:00Z</dcterms:modified>
</cp:coreProperties>
</file>